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543700" w14:textId="22FFC7AA" w:rsidR="00802BED" w:rsidRPr="00282135" w:rsidRDefault="00802BED" w:rsidP="005E13F0">
      <w:pPr>
        <w:jc w:val="center"/>
        <w:rPr>
          <w:b/>
          <w:sz w:val="24"/>
          <w:lang w:val="hr-HR"/>
        </w:rPr>
      </w:pPr>
      <w:r w:rsidRPr="00282135">
        <w:rPr>
          <w:b/>
          <w:sz w:val="24"/>
          <w:lang w:val="hr-HR"/>
        </w:rPr>
        <w:t>202</w:t>
      </w:r>
      <w:r w:rsidR="00DE6CFB">
        <w:rPr>
          <w:b/>
          <w:sz w:val="24"/>
          <w:lang w:val="hr-HR"/>
        </w:rPr>
        <w:t>4</w:t>
      </w:r>
      <w:r w:rsidRPr="00282135">
        <w:rPr>
          <w:b/>
          <w:sz w:val="24"/>
          <w:lang w:val="hr-HR"/>
        </w:rPr>
        <w:t>./202</w:t>
      </w:r>
      <w:r w:rsidR="00DE6CFB">
        <w:rPr>
          <w:b/>
          <w:sz w:val="24"/>
          <w:lang w:val="hr-HR"/>
        </w:rPr>
        <w:t>5</w:t>
      </w:r>
      <w:r w:rsidRPr="00282135">
        <w:rPr>
          <w:b/>
          <w:sz w:val="24"/>
          <w:lang w:val="hr-HR"/>
        </w:rPr>
        <w:t>.</w:t>
      </w:r>
      <w:r w:rsidR="00267A5A">
        <w:rPr>
          <w:b/>
          <w:sz w:val="24"/>
          <w:lang w:val="hr-HR"/>
        </w:rPr>
        <w:t xml:space="preserve"> IZVEDBENI PLAN</w:t>
      </w:r>
    </w:p>
    <w:p w14:paraId="0DCEE6AD" w14:textId="15642BFD" w:rsidR="00802BED" w:rsidRDefault="00802BED" w:rsidP="005E13F0">
      <w:pPr>
        <w:jc w:val="center"/>
        <w:rPr>
          <w:b/>
          <w:sz w:val="24"/>
          <w:lang w:val="hr-HR"/>
        </w:rPr>
      </w:pPr>
      <w:r w:rsidRPr="00282135">
        <w:rPr>
          <w:b/>
          <w:sz w:val="24"/>
          <w:lang w:val="hr-HR"/>
        </w:rPr>
        <w:t>STUDIJ ETNOLOGIJE I KULTURNE ANTROPOLOGIJE</w:t>
      </w:r>
      <w:r w:rsidR="007E75EF">
        <w:rPr>
          <w:b/>
          <w:sz w:val="24"/>
          <w:lang w:val="hr-HR"/>
        </w:rPr>
        <w:t xml:space="preserve"> (PREDDIPLOMSKI I DIPLOMSKI)</w:t>
      </w:r>
    </w:p>
    <w:p w14:paraId="5699C709" w14:textId="35DB13EE" w:rsidR="00B746A6" w:rsidRPr="00282135" w:rsidRDefault="0084545E" w:rsidP="005E13F0">
      <w:pPr>
        <w:jc w:val="center"/>
        <w:rPr>
          <w:b/>
          <w:sz w:val="24"/>
          <w:lang w:val="hr-HR"/>
        </w:rPr>
      </w:pPr>
      <w:r>
        <w:rPr>
          <w:b/>
          <w:sz w:val="24"/>
          <w:lang w:val="hr-HR"/>
        </w:rPr>
        <w:t>16</w:t>
      </w:r>
      <w:r w:rsidR="00790416">
        <w:rPr>
          <w:b/>
          <w:sz w:val="24"/>
          <w:lang w:val="hr-HR"/>
        </w:rPr>
        <w:t>.</w:t>
      </w:r>
      <w:r w:rsidR="001165F9">
        <w:rPr>
          <w:b/>
          <w:sz w:val="24"/>
          <w:lang w:val="hr-HR"/>
        </w:rPr>
        <w:t>0</w:t>
      </w:r>
      <w:r>
        <w:rPr>
          <w:b/>
          <w:sz w:val="24"/>
          <w:lang w:val="hr-HR"/>
        </w:rPr>
        <w:t>2</w:t>
      </w:r>
      <w:r w:rsidR="00B746A6">
        <w:rPr>
          <w:b/>
          <w:sz w:val="24"/>
          <w:lang w:val="hr-HR"/>
        </w:rPr>
        <w:t>.202</w:t>
      </w:r>
      <w:r w:rsidR="001165F9">
        <w:rPr>
          <w:b/>
          <w:sz w:val="24"/>
          <w:lang w:val="hr-HR"/>
        </w:rPr>
        <w:t>4</w:t>
      </w:r>
      <w:r w:rsidR="00B746A6">
        <w:rPr>
          <w:b/>
          <w:sz w:val="24"/>
          <w:lang w:val="hr-HR"/>
        </w:rPr>
        <w:t>.</w:t>
      </w:r>
    </w:p>
    <w:p w14:paraId="546F099B" w14:textId="77777777" w:rsidR="00AA766D" w:rsidRDefault="00AA766D" w:rsidP="00AA766D">
      <w:pPr>
        <w:jc w:val="center"/>
        <w:rPr>
          <w:b/>
          <w:lang w:val="hr-HR"/>
        </w:rPr>
      </w:pPr>
    </w:p>
    <w:p w14:paraId="5BFAF27A" w14:textId="5ADE4D5A" w:rsidR="007E75EF" w:rsidRPr="00110ECD" w:rsidRDefault="00110ECD" w:rsidP="00110ECD">
      <w:pPr>
        <w:pStyle w:val="ListParagraph"/>
        <w:jc w:val="center"/>
        <w:rPr>
          <w:b/>
          <w:lang w:val="hr-HR"/>
        </w:rPr>
      </w:pPr>
      <w:r w:rsidRPr="00110ECD">
        <w:rPr>
          <w:b/>
          <w:lang w:val="hr-HR"/>
        </w:rPr>
        <w:t xml:space="preserve">1. GODINA </w:t>
      </w:r>
      <w:r w:rsidR="007E75EF" w:rsidRPr="00110ECD">
        <w:rPr>
          <w:b/>
          <w:highlight w:val="yellow"/>
          <w:u w:val="single"/>
          <w:lang w:val="hr-HR"/>
        </w:rPr>
        <w:t>NOV</w:t>
      </w:r>
      <w:r w:rsidRPr="00110ECD">
        <w:rPr>
          <w:b/>
          <w:highlight w:val="yellow"/>
          <w:u w:val="single"/>
          <w:lang w:val="hr-HR"/>
        </w:rPr>
        <w:t>OG</w:t>
      </w:r>
      <w:r w:rsidR="007E75EF" w:rsidRPr="00110ECD">
        <w:rPr>
          <w:b/>
          <w:lang w:val="hr-HR"/>
        </w:rPr>
        <w:t xml:space="preserve"> PREDDIPLOMSK</w:t>
      </w:r>
      <w:r>
        <w:rPr>
          <w:b/>
          <w:lang w:val="hr-HR"/>
        </w:rPr>
        <w:t>OG</w:t>
      </w:r>
      <w:r w:rsidR="007E75EF" w:rsidRPr="00110ECD">
        <w:rPr>
          <w:b/>
          <w:lang w:val="hr-HR"/>
        </w:rPr>
        <w:t xml:space="preserve"> STUDI</w:t>
      </w:r>
      <w:r>
        <w:rPr>
          <w:b/>
          <w:lang w:val="hr-HR"/>
        </w:rPr>
        <w:t>JA</w:t>
      </w:r>
    </w:p>
    <w:p w14:paraId="45352C61" w14:textId="77777777" w:rsidR="007E75EF" w:rsidRPr="00E7172F" w:rsidRDefault="007E75EF" w:rsidP="007E75EF">
      <w:pPr>
        <w:jc w:val="center"/>
        <w:rPr>
          <w:b/>
          <w:lang w:val="hr-HR"/>
        </w:rPr>
      </w:pPr>
      <w:r>
        <w:rPr>
          <w:b/>
          <w:lang w:val="hr-HR"/>
        </w:rPr>
        <w:t xml:space="preserve">Prvi </w:t>
      </w:r>
      <w:r w:rsidRPr="00E7172F">
        <w:rPr>
          <w:b/>
          <w:lang w:val="hr-HR"/>
        </w:rPr>
        <w:t>semestar (zimski)</w:t>
      </w:r>
    </w:p>
    <w:p w14:paraId="7DDD3138" w14:textId="77777777" w:rsidR="00403567" w:rsidRPr="005902EB" w:rsidRDefault="00403567" w:rsidP="00403567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7E75EF" w:rsidRPr="00BB6329" w14:paraId="6136AE03" w14:textId="77777777" w:rsidTr="004E66D9">
        <w:tc>
          <w:tcPr>
            <w:tcW w:w="935" w:type="dxa"/>
          </w:tcPr>
          <w:p w14:paraId="70523B0C" w14:textId="77777777" w:rsidR="007E75EF" w:rsidRPr="00BB6329" w:rsidRDefault="007E75EF" w:rsidP="004E66D9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Šifra</w:t>
            </w:r>
          </w:p>
        </w:tc>
        <w:tc>
          <w:tcPr>
            <w:tcW w:w="2298" w:type="dxa"/>
          </w:tcPr>
          <w:p w14:paraId="1DB03798" w14:textId="77777777" w:rsidR="007E75EF" w:rsidRPr="00BB6329" w:rsidRDefault="007E75EF" w:rsidP="004E66D9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0C517BFE" w14:textId="77777777" w:rsidR="007E75EF" w:rsidRPr="00BB6329" w:rsidRDefault="007E75EF" w:rsidP="004E66D9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2D0E7479" w14:textId="77777777" w:rsidR="007E75EF" w:rsidRPr="00BB6329" w:rsidRDefault="007E75EF" w:rsidP="004E66D9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1E971E73" w14:textId="77777777" w:rsidR="007E75EF" w:rsidRPr="00BB6329" w:rsidRDefault="007E75EF" w:rsidP="004E66D9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2677E91C" w14:textId="77777777" w:rsidR="007E75EF" w:rsidRPr="00BB6329" w:rsidRDefault="007E75EF" w:rsidP="004E66D9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1050D8" w:rsidRPr="00BB6329" w14:paraId="6460049E" w14:textId="77777777" w:rsidTr="001050D8">
        <w:trPr>
          <w:trHeight w:val="394"/>
        </w:trPr>
        <w:tc>
          <w:tcPr>
            <w:tcW w:w="935" w:type="dxa"/>
          </w:tcPr>
          <w:p w14:paraId="09BE96F0" w14:textId="2AF18CCD" w:rsidR="001050D8" w:rsidRPr="00BB6329" w:rsidRDefault="001050D8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2298" w:type="dxa"/>
          </w:tcPr>
          <w:p w14:paraId="7B1C505F" w14:textId="74D4D17F" w:rsidR="001050D8" w:rsidRDefault="001050D8" w:rsidP="00DD063D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Uvo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u </w:t>
            </w:r>
            <w:proofErr w:type="spellStart"/>
            <w:r>
              <w:rPr>
                <w:rFonts w:ascii="Calibri" w:hAnsi="Calibri" w:cs="Calibri"/>
                <w:color w:val="000000"/>
              </w:rPr>
              <w:t>etnologij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kulturn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antropologiju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</w:p>
          <w:p w14:paraId="6FB1339A" w14:textId="0C0EB2E4" w:rsidR="001050D8" w:rsidRPr="00BB6329" w:rsidRDefault="001050D8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</w:tcPr>
          <w:p w14:paraId="7C15808B" w14:textId="7B04EDCE" w:rsidR="001050D8" w:rsidRPr="00BB6329" w:rsidRDefault="001050D8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5FF16063" w14:textId="1897EB64" w:rsidR="001050D8" w:rsidRPr="00BB6329" w:rsidRDefault="001050D8" w:rsidP="004E66D9">
            <w:pPr>
              <w:rPr>
                <w:rFonts w:cstheme="minorHAnsi"/>
                <w:lang w:val="hr-HR"/>
              </w:rPr>
            </w:pPr>
            <w:r>
              <w:rPr>
                <w:rFonts w:ascii="Calibri" w:hAnsi="Calibri" w:cs="Calibri"/>
                <w:color w:val="000000"/>
              </w:rPr>
              <w:t xml:space="preserve">Marijana </w:t>
            </w:r>
            <w:proofErr w:type="spellStart"/>
            <w:r>
              <w:rPr>
                <w:rFonts w:ascii="Calibri" w:hAnsi="Calibri" w:cs="Calibri"/>
                <w:color w:val="000000"/>
              </w:rPr>
              <w:t>Belaj</w:t>
            </w:r>
            <w:proofErr w:type="spellEnd"/>
          </w:p>
        </w:tc>
        <w:tc>
          <w:tcPr>
            <w:tcW w:w="1985" w:type="dxa"/>
          </w:tcPr>
          <w:p w14:paraId="09B9487D" w14:textId="77777777" w:rsidR="001050D8" w:rsidRDefault="001050D8" w:rsidP="004E66D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Marijana </w:t>
            </w:r>
            <w:proofErr w:type="spellStart"/>
            <w:r>
              <w:rPr>
                <w:rFonts w:ascii="Calibri" w:hAnsi="Calibri" w:cs="Calibri"/>
                <w:color w:val="000000"/>
              </w:rPr>
              <w:t>Belaj</w:t>
            </w:r>
            <w:proofErr w:type="spellEnd"/>
          </w:p>
          <w:p w14:paraId="4A0B9499" w14:textId="67DE4E65" w:rsidR="001050D8" w:rsidRPr="00BB6329" w:rsidRDefault="001050D8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34D2D27F" w14:textId="53139774" w:rsidR="001050D8" w:rsidRDefault="0035292F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45</w:t>
            </w:r>
            <w:r w:rsidR="001050D8">
              <w:rPr>
                <w:rFonts w:cstheme="minorHAnsi"/>
                <w:lang w:val="hr-HR"/>
              </w:rPr>
              <w:t xml:space="preserve"> P</w:t>
            </w:r>
          </w:p>
          <w:p w14:paraId="39509B3B" w14:textId="2BB7E21D" w:rsidR="001050D8" w:rsidRPr="00BB6329" w:rsidRDefault="001050D8" w:rsidP="004E66D9">
            <w:pPr>
              <w:rPr>
                <w:rFonts w:cstheme="minorHAnsi"/>
                <w:lang w:val="hr-HR"/>
              </w:rPr>
            </w:pPr>
          </w:p>
        </w:tc>
      </w:tr>
      <w:tr w:rsidR="007E75EF" w:rsidRPr="00BB6329" w14:paraId="02455322" w14:textId="77777777" w:rsidTr="004E66D9">
        <w:tc>
          <w:tcPr>
            <w:tcW w:w="935" w:type="dxa"/>
          </w:tcPr>
          <w:p w14:paraId="1E765A6F" w14:textId="2263FD48" w:rsidR="007E75EF" w:rsidRPr="00BB6329" w:rsidRDefault="007E75EF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2298" w:type="dxa"/>
          </w:tcPr>
          <w:p w14:paraId="3D7803E7" w14:textId="3EF1B3E2" w:rsidR="007E75EF" w:rsidRPr="00BB6329" w:rsidRDefault="00DD063D" w:rsidP="00ED4B5C">
            <w:pPr>
              <w:rPr>
                <w:rFonts w:cstheme="minorHAnsi"/>
                <w:lang w:val="hr-HR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ovijes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hrvatsk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tnologij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kulturn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antropologij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873" w:type="dxa"/>
          </w:tcPr>
          <w:p w14:paraId="403A9BDF" w14:textId="40AF871F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59EA68DF" w14:textId="6116B384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Tihana Petrović Leš</w:t>
            </w:r>
          </w:p>
        </w:tc>
        <w:tc>
          <w:tcPr>
            <w:tcW w:w="1985" w:type="dxa"/>
          </w:tcPr>
          <w:p w14:paraId="6B81F438" w14:textId="68337D93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Tihana Petrović Leš</w:t>
            </w:r>
          </w:p>
        </w:tc>
        <w:tc>
          <w:tcPr>
            <w:tcW w:w="991" w:type="dxa"/>
          </w:tcPr>
          <w:p w14:paraId="7382F6DC" w14:textId="03D5B5C8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45 P</w:t>
            </w:r>
          </w:p>
        </w:tc>
      </w:tr>
      <w:tr w:rsidR="007E75EF" w:rsidRPr="00BB6329" w14:paraId="40FE896F" w14:textId="77777777" w:rsidTr="004E66D9">
        <w:tc>
          <w:tcPr>
            <w:tcW w:w="935" w:type="dxa"/>
            <w:vMerge w:val="restart"/>
          </w:tcPr>
          <w:p w14:paraId="3892E08C" w14:textId="6252C337" w:rsidR="007E75EF" w:rsidRPr="00BB6329" w:rsidRDefault="007E75EF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2298" w:type="dxa"/>
            <w:vMerge w:val="restart"/>
          </w:tcPr>
          <w:p w14:paraId="40A768E0" w14:textId="326C5EF0" w:rsidR="00DD063D" w:rsidRDefault="00DD063D" w:rsidP="00DD063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roseminar </w:t>
            </w:r>
            <w:proofErr w:type="spellStart"/>
            <w:r>
              <w:rPr>
                <w:rFonts w:ascii="Calibri" w:hAnsi="Calibri" w:cs="Calibri"/>
                <w:color w:val="000000"/>
              </w:rPr>
              <w:t>iz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tnografskog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čitanj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1 </w:t>
            </w:r>
          </w:p>
          <w:p w14:paraId="75BD203E" w14:textId="21E827FC" w:rsidR="007E75EF" w:rsidRPr="00BB6329" w:rsidRDefault="007E75EF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  <w:vMerge w:val="restart"/>
          </w:tcPr>
          <w:p w14:paraId="738AE301" w14:textId="28DF757F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  <w:vMerge w:val="restart"/>
          </w:tcPr>
          <w:p w14:paraId="3233A090" w14:textId="41866C34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Duško Petrović</w:t>
            </w:r>
          </w:p>
        </w:tc>
        <w:tc>
          <w:tcPr>
            <w:tcW w:w="1985" w:type="dxa"/>
          </w:tcPr>
          <w:p w14:paraId="01A39041" w14:textId="4B6F4DB6" w:rsidR="007E75EF" w:rsidRPr="00BB6329" w:rsidRDefault="00FC1666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Tibor Komar</w:t>
            </w:r>
          </w:p>
        </w:tc>
        <w:tc>
          <w:tcPr>
            <w:tcW w:w="991" w:type="dxa"/>
          </w:tcPr>
          <w:p w14:paraId="7AE1BC37" w14:textId="10216DF8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 (SG1)</w:t>
            </w:r>
          </w:p>
        </w:tc>
      </w:tr>
      <w:tr w:rsidR="007E75EF" w:rsidRPr="00BB6329" w14:paraId="17F83A17" w14:textId="77777777" w:rsidTr="00ED4B5C">
        <w:trPr>
          <w:trHeight w:val="355"/>
        </w:trPr>
        <w:tc>
          <w:tcPr>
            <w:tcW w:w="935" w:type="dxa"/>
            <w:vMerge/>
          </w:tcPr>
          <w:p w14:paraId="7FEB4BA6" w14:textId="77777777" w:rsidR="007E75EF" w:rsidRPr="00BB6329" w:rsidRDefault="007E75EF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/>
          </w:tcPr>
          <w:p w14:paraId="00C227D4" w14:textId="77777777" w:rsidR="007E75EF" w:rsidRPr="00BB6329" w:rsidRDefault="007E75EF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  <w:vMerge/>
          </w:tcPr>
          <w:p w14:paraId="337EA1B2" w14:textId="77777777" w:rsidR="007E75EF" w:rsidRPr="00BB6329" w:rsidRDefault="007E75EF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  <w:vMerge/>
          </w:tcPr>
          <w:p w14:paraId="1C0DED8E" w14:textId="77777777" w:rsidR="007E75EF" w:rsidRPr="00BB6329" w:rsidRDefault="007E75EF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1985" w:type="dxa"/>
          </w:tcPr>
          <w:p w14:paraId="5D5F0EED" w14:textId="69B1EC47" w:rsidR="007E75EF" w:rsidRPr="00BB6329" w:rsidRDefault="001050D8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Helena Tolić</w:t>
            </w:r>
          </w:p>
        </w:tc>
        <w:tc>
          <w:tcPr>
            <w:tcW w:w="991" w:type="dxa"/>
          </w:tcPr>
          <w:p w14:paraId="79D9CF63" w14:textId="77777777" w:rsidR="007E75EF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</w:t>
            </w:r>
          </w:p>
          <w:p w14:paraId="1D63C7E4" w14:textId="5FE2CCB4" w:rsidR="00ED4B5C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(SG2)</w:t>
            </w:r>
          </w:p>
        </w:tc>
      </w:tr>
      <w:tr w:rsidR="007E75EF" w:rsidRPr="00BB6329" w14:paraId="38C7B152" w14:textId="77777777" w:rsidTr="004E66D9">
        <w:tc>
          <w:tcPr>
            <w:tcW w:w="935" w:type="dxa"/>
          </w:tcPr>
          <w:p w14:paraId="28D94A0A" w14:textId="21D5E388" w:rsidR="007E75EF" w:rsidRPr="00BB6329" w:rsidRDefault="007E75EF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4DD65C1B" w14:textId="629C0192" w:rsidR="00DD063D" w:rsidRDefault="00DD063D" w:rsidP="00DD063D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kademsk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čitanj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isanj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</w:p>
          <w:p w14:paraId="32FA38A0" w14:textId="47DA6EB5" w:rsidR="007E75EF" w:rsidRPr="00BB6329" w:rsidRDefault="007E75EF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</w:tcPr>
          <w:p w14:paraId="445B278B" w14:textId="1FAB5CAF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2</w:t>
            </w:r>
          </w:p>
        </w:tc>
        <w:tc>
          <w:tcPr>
            <w:tcW w:w="2268" w:type="dxa"/>
          </w:tcPr>
          <w:p w14:paraId="7808DC08" w14:textId="3FA24CAE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ascii="Calibri" w:hAnsi="Calibri" w:cs="Calibri"/>
                <w:color w:val="000000"/>
              </w:rPr>
              <w:t xml:space="preserve">Nevena </w:t>
            </w:r>
            <w:proofErr w:type="spellStart"/>
            <w:r>
              <w:rPr>
                <w:rFonts w:ascii="Calibri" w:hAnsi="Calibri" w:cs="Calibri"/>
                <w:color w:val="000000"/>
              </w:rPr>
              <w:t>Škrbić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lempijević</w:t>
            </w:r>
          </w:p>
        </w:tc>
        <w:tc>
          <w:tcPr>
            <w:tcW w:w="1985" w:type="dxa"/>
          </w:tcPr>
          <w:p w14:paraId="06EE0543" w14:textId="60E44AF1" w:rsidR="007E75EF" w:rsidRPr="00871CF3" w:rsidRDefault="00983BB9" w:rsidP="004E66D9">
            <w:pPr>
              <w:rPr>
                <w:rFonts w:cstheme="minorHAnsi"/>
                <w:lang w:val="hr-HR"/>
              </w:rPr>
            </w:pPr>
            <w:r>
              <w:rPr>
                <w:rFonts w:ascii="Calibri" w:hAnsi="Calibri" w:cs="Calibri"/>
                <w:color w:val="000000"/>
              </w:rPr>
              <w:t xml:space="preserve">Kristina </w:t>
            </w:r>
            <w:proofErr w:type="spellStart"/>
            <w:r>
              <w:rPr>
                <w:rFonts w:ascii="Calibri" w:hAnsi="Calibri" w:cs="Calibri"/>
                <w:color w:val="000000"/>
              </w:rPr>
              <w:t>Vugdelija</w:t>
            </w:r>
            <w:proofErr w:type="spellEnd"/>
          </w:p>
        </w:tc>
        <w:tc>
          <w:tcPr>
            <w:tcW w:w="991" w:type="dxa"/>
          </w:tcPr>
          <w:p w14:paraId="199147E7" w14:textId="77777777" w:rsidR="007E75EF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15 S</w:t>
            </w:r>
          </w:p>
          <w:p w14:paraId="065DD477" w14:textId="77777777" w:rsidR="00983BB9" w:rsidRDefault="00983BB9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(SG1)</w:t>
            </w:r>
          </w:p>
          <w:p w14:paraId="4E363E15" w14:textId="77777777" w:rsidR="00983BB9" w:rsidRDefault="00983BB9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15 S</w:t>
            </w:r>
          </w:p>
          <w:p w14:paraId="744C939C" w14:textId="4AA6B223" w:rsidR="00983BB9" w:rsidRPr="00871CF3" w:rsidRDefault="00983BB9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(SG2)</w:t>
            </w:r>
          </w:p>
        </w:tc>
      </w:tr>
      <w:tr w:rsidR="00DD063D" w:rsidRPr="00BB6329" w14:paraId="68A82B2B" w14:textId="77777777" w:rsidTr="004E66D9">
        <w:tc>
          <w:tcPr>
            <w:tcW w:w="935" w:type="dxa"/>
          </w:tcPr>
          <w:p w14:paraId="170D7670" w14:textId="31A630AE" w:rsidR="00DD063D" w:rsidRPr="00BB6329" w:rsidRDefault="00DD063D" w:rsidP="00DD063D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7A8566D3" w14:textId="3B0FA9BA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color w:val="333333"/>
                <w:shd w:val="clear" w:color="auto" w:fill="FFFFFF"/>
                <w:lang w:val="hr-HR"/>
              </w:rPr>
              <w:t>Tjelesna i zdravstvena kultura 1</w:t>
            </w:r>
          </w:p>
        </w:tc>
        <w:tc>
          <w:tcPr>
            <w:tcW w:w="873" w:type="dxa"/>
          </w:tcPr>
          <w:p w14:paraId="6AC69912" w14:textId="62EF162A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0 </w:t>
            </w:r>
          </w:p>
        </w:tc>
        <w:tc>
          <w:tcPr>
            <w:tcW w:w="2268" w:type="dxa"/>
          </w:tcPr>
          <w:p w14:paraId="0932420C" w14:textId="77777777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proofErr w:type="spellStart"/>
            <w:r w:rsidRPr="00BB6329">
              <w:rPr>
                <w:rFonts w:cstheme="minorHAnsi"/>
                <w:lang w:val="hr-HR"/>
              </w:rPr>
              <w:t>Svetlana</w:t>
            </w:r>
            <w:proofErr w:type="spellEnd"/>
            <w:r w:rsidRPr="00BB6329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BB6329">
              <w:rPr>
                <w:rFonts w:cstheme="minorHAnsi"/>
                <w:lang w:val="hr-HR"/>
              </w:rPr>
              <w:t>Fuštar</w:t>
            </w:r>
            <w:proofErr w:type="spellEnd"/>
          </w:p>
          <w:p w14:paraId="681C7257" w14:textId="77777777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BB6329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5FEB4172" w14:textId="265B6559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1985" w:type="dxa"/>
          </w:tcPr>
          <w:p w14:paraId="1B4BD6D5" w14:textId="77777777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proofErr w:type="spellStart"/>
            <w:r w:rsidRPr="00BB6329">
              <w:rPr>
                <w:rFonts w:cstheme="minorHAnsi"/>
                <w:lang w:val="hr-HR"/>
              </w:rPr>
              <w:t>Svetlana</w:t>
            </w:r>
            <w:proofErr w:type="spellEnd"/>
            <w:r w:rsidRPr="00BB6329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BB6329">
              <w:rPr>
                <w:rFonts w:cstheme="minorHAnsi"/>
                <w:lang w:val="hr-HR"/>
              </w:rPr>
              <w:t>Fuštar</w:t>
            </w:r>
            <w:proofErr w:type="spellEnd"/>
          </w:p>
          <w:p w14:paraId="477D7881" w14:textId="77777777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BB6329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5F3AA0A2" w14:textId="3384BF83" w:rsidR="00DD063D" w:rsidRPr="00871CF3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991" w:type="dxa"/>
          </w:tcPr>
          <w:p w14:paraId="6731481B" w14:textId="06B3C57B" w:rsidR="00DD063D" w:rsidRPr="00871CF3" w:rsidRDefault="00DD063D" w:rsidP="00DD063D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V</w:t>
            </w:r>
          </w:p>
        </w:tc>
      </w:tr>
    </w:tbl>
    <w:p w14:paraId="5594CC66" w14:textId="77777777" w:rsidR="007E75EF" w:rsidRPr="00BB6329" w:rsidRDefault="007E75EF" w:rsidP="007E75EF">
      <w:pPr>
        <w:rPr>
          <w:lang w:val="hr-HR"/>
        </w:rPr>
      </w:pPr>
    </w:p>
    <w:p w14:paraId="00140E14" w14:textId="77777777" w:rsidR="00403567" w:rsidRPr="005902EB" w:rsidRDefault="00403567" w:rsidP="00403567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Pr="68B13C93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68B13C93">
        <w:rPr>
          <w:b/>
          <w:bCs/>
          <w:lang w:val="hr-HR"/>
        </w:rPr>
        <w:t xml:space="preserve"> 1 – odabrati 2 ECTS</w:t>
      </w:r>
    </w:p>
    <w:p w14:paraId="13B38909" w14:textId="254A90FE" w:rsidR="00DD063D" w:rsidRDefault="00403567" w:rsidP="00DD063D">
      <w:pPr>
        <w:pStyle w:val="ListParagraph"/>
        <w:ind w:left="360"/>
        <w:rPr>
          <w:lang w:val="hr-HR"/>
        </w:rPr>
      </w:pPr>
      <w:r>
        <w:rPr>
          <w:lang w:val="hr-HR"/>
        </w:rPr>
        <w:t>(odabrati strani jezik)</w:t>
      </w:r>
    </w:p>
    <w:p w14:paraId="6D25A315" w14:textId="77777777" w:rsidR="00403567" w:rsidRPr="00E7172F" w:rsidRDefault="00403567" w:rsidP="00DD063D">
      <w:pPr>
        <w:pStyle w:val="ListParagraph"/>
        <w:ind w:left="360"/>
        <w:rPr>
          <w:lang w:val="hr-HR"/>
        </w:rPr>
      </w:pPr>
    </w:p>
    <w:p w14:paraId="37005ACE" w14:textId="77777777" w:rsidR="00403567" w:rsidRDefault="00403567" w:rsidP="00403567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</w:t>
      </w:r>
      <w:r w:rsidRPr="68B13C93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Pr="68B13C93">
        <w:rPr>
          <w:rFonts w:ascii="Aptos" w:eastAsia="Aptos" w:hAnsi="Aptos" w:cs="Aptos"/>
          <w:b/>
          <w:bCs/>
          <w:lang w:val="hr-HR"/>
        </w:rPr>
        <w:t xml:space="preserve"> – odabrati ukupno 4</w:t>
      </w:r>
      <w:r w:rsidRPr="68B13C93">
        <w:rPr>
          <w:b/>
          <w:bCs/>
          <w:lang w:val="hr-HR"/>
        </w:rPr>
        <w:t xml:space="preserve"> ECTS</w:t>
      </w:r>
    </w:p>
    <w:p w14:paraId="74C23754" w14:textId="77777777" w:rsidR="00B769D4" w:rsidRDefault="00B769D4" w:rsidP="00B769D4">
      <w:pPr>
        <w:rPr>
          <w:lang w:val="hr-HR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29"/>
        <w:gridCol w:w="2181"/>
        <w:gridCol w:w="990"/>
        <w:gridCol w:w="2019"/>
        <w:gridCol w:w="2164"/>
        <w:gridCol w:w="1068"/>
      </w:tblGrid>
      <w:tr w:rsidR="00B769D4" w14:paraId="5572C338" w14:textId="77777777" w:rsidTr="00A6303C">
        <w:tc>
          <w:tcPr>
            <w:tcW w:w="929" w:type="dxa"/>
            <w:vAlign w:val="center"/>
          </w:tcPr>
          <w:p w14:paraId="59D17BFD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2144</w:t>
            </w:r>
          </w:p>
        </w:tc>
        <w:tc>
          <w:tcPr>
            <w:tcW w:w="2181" w:type="dxa"/>
            <w:vAlign w:val="center"/>
          </w:tcPr>
          <w:p w14:paraId="548E7718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Osnovn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pojmov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društveno-humanističkih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znanosti</w:t>
            </w:r>
            <w:proofErr w:type="spellEnd"/>
          </w:p>
        </w:tc>
        <w:tc>
          <w:tcPr>
            <w:tcW w:w="990" w:type="dxa"/>
            <w:vAlign w:val="center"/>
          </w:tcPr>
          <w:p w14:paraId="787BB9EB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3D986348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Zrinka Božić,</w:t>
            </w:r>
            <w:r w:rsidRPr="00B769D4">
              <w:rPr>
                <w:rFonts w:ascii="PT Sans" w:hAnsi="PT Sans"/>
                <w:spacing w:val="-3"/>
              </w:rPr>
              <w:br/>
              <w:t>dr. sc. Zvonimir Glavaš</w:t>
            </w:r>
          </w:p>
        </w:tc>
        <w:tc>
          <w:tcPr>
            <w:tcW w:w="2164" w:type="dxa"/>
            <w:vAlign w:val="center"/>
          </w:tcPr>
          <w:p w14:paraId="1A25A530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Zrinka Božić,</w:t>
            </w:r>
            <w:r w:rsidRPr="00B769D4">
              <w:rPr>
                <w:rFonts w:ascii="PT Sans" w:hAnsi="PT Sans"/>
                <w:spacing w:val="-3"/>
              </w:rPr>
              <w:br/>
              <w:t>dr. sc. Zvonimir Glavaš</w:t>
            </w:r>
          </w:p>
        </w:tc>
        <w:tc>
          <w:tcPr>
            <w:tcW w:w="1068" w:type="dxa"/>
            <w:vAlign w:val="center"/>
          </w:tcPr>
          <w:p w14:paraId="313EE8B9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B769D4" w14:paraId="027C0BD9" w14:textId="77777777" w:rsidTr="00A6303C">
        <w:tc>
          <w:tcPr>
            <w:tcW w:w="929" w:type="dxa"/>
            <w:vAlign w:val="center"/>
          </w:tcPr>
          <w:p w14:paraId="2EB81629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lastRenderedPageBreak/>
              <w:t>#1478</w:t>
            </w:r>
          </w:p>
        </w:tc>
        <w:tc>
          <w:tcPr>
            <w:tcW w:w="2181" w:type="dxa"/>
            <w:vAlign w:val="center"/>
          </w:tcPr>
          <w:p w14:paraId="6736DC10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Osnov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njiževn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analiz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interpretacije</w:t>
            </w:r>
            <w:proofErr w:type="spellEnd"/>
          </w:p>
        </w:tc>
        <w:tc>
          <w:tcPr>
            <w:tcW w:w="990" w:type="dxa"/>
            <w:vAlign w:val="center"/>
          </w:tcPr>
          <w:p w14:paraId="3EA5425B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64EF7027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Davor Nikolić</w:t>
            </w:r>
          </w:p>
        </w:tc>
        <w:tc>
          <w:tcPr>
            <w:tcW w:w="2164" w:type="dxa"/>
            <w:vAlign w:val="center"/>
          </w:tcPr>
          <w:p w14:paraId="50AE72DD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Davor Nikolić</w:t>
            </w:r>
          </w:p>
        </w:tc>
        <w:tc>
          <w:tcPr>
            <w:tcW w:w="1068" w:type="dxa"/>
            <w:vAlign w:val="center"/>
          </w:tcPr>
          <w:p w14:paraId="4F797B4D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B769D4" w14:paraId="480F4437" w14:textId="77777777" w:rsidTr="00A6303C">
        <w:tc>
          <w:tcPr>
            <w:tcW w:w="929" w:type="dxa"/>
            <w:vAlign w:val="center"/>
          </w:tcPr>
          <w:p w14:paraId="6BDF3342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194</w:t>
            </w:r>
          </w:p>
        </w:tc>
        <w:tc>
          <w:tcPr>
            <w:tcW w:w="2181" w:type="dxa"/>
            <w:vAlign w:val="center"/>
          </w:tcPr>
          <w:p w14:paraId="6CBE6A5B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 xml:space="preserve">Etika u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omunikaciji</w:t>
            </w:r>
            <w:proofErr w:type="spellEnd"/>
          </w:p>
        </w:tc>
        <w:tc>
          <w:tcPr>
            <w:tcW w:w="990" w:type="dxa"/>
            <w:vAlign w:val="center"/>
          </w:tcPr>
          <w:p w14:paraId="60030DE2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7038756F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prof. dr. sc.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Mislava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Bertoša</w:t>
            </w:r>
            <w:proofErr w:type="spellEnd"/>
            <w:r w:rsidRPr="00B769D4">
              <w:rPr>
                <w:rFonts w:ascii="PT Sans" w:hAnsi="PT Sans"/>
                <w:spacing w:val="-3"/>
              </w:rPr>
              <w:t>,</w:t>
            </w:r>
            <w:r w:rsidRPr="00B769D4">
              <w:rPr>
                <w:rFonts w:ascii="PT Sans" w:hAnsi="PT Sans"/>
                <w:spacing w:val="-3"/>
              </w:rPr>
              <w:br/>
              <w:t>dr. sc. Ivana Simeon</w:t>
            </w:r>
          </w:p>
        </w:tc>
        <w:tc>
          <w:tcPr>
            <w:tcW w:w="2164" w:type="dxa"/>
            <w:vAlign w:val="center"/>
          </w:tcPr>
          <w:p w14:paraId="40FE1777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 xml:space="preserve">prof. dr. sc.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Mislava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Bertoša</w:t>
            </w:r>
            <w:proofErr w:type="spellEnd"/>
            <w:r w:rsidRPr="00B769D4">
              <w:rPr>
                <w:rFonts w:ascii="PT Sans" w:hAnsi="PT Sans"/>
                <w:spacing w:val="-3"/>
              </w:rPr>
              <w:t>,</w:t>
            </w:r>
            <w:r w:rsidRPr="00B769D4">
              <w:rPr>
                <w:rFonts w:ascii="PT Sans" w:hAnsi="PT Sans"/>
                <w:spacing w:val="-3"/>
              </w:rPr>
              <w:br/>
              <w:t>dr. sc. Ivana Simeon</w:t>
            </w:r>
          </w:p>
        </w:tc>
        <w:tc>
          <w:tcPr>
            <w:tcW w:w="1068" w:type="dxa"/>
            <w:vAlign w:val="center"/>
          </w:tcPr>
          <w:p w14:paraId="6ED6F8AF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B769D4" w14:paraId="240288F6" w14:textId="77777777" w:rsidTr="00A6303C">
        <w:tc>
          <w:tcPr>
            <w:tcW w:w="929" w:type="dxa"/>
            <w:vAlign w:val="center"/>
          </w:tcPr>
          <w:p w14:paraId="0CB8C887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38089</w:t>
            </w:r>
          </w:p>
        </w:tc>
        <w:tc>
          <w:tcPr>
            <w:tcW w:w="2181" w:type="dxa"/>
            <w:vAlign w:val="center"/>
          </w:tcPr>
          <w:p w14:paraId="27F18EA7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Kreiranj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digitalnih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sadržaja</w:t>
            </w:r>
            <w:proofErr w:type="spellEnd"/>
          </w:p>
        </w:tc>
        <w:tc>
          <w:tcPr>
            <w:tcW w:w="990" w:type="dxa"/>
            <w:vAlign w:val="center"/>
          </w:tcPr>
          <w:p w14:paraId="78FA6B90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39FD7DC8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doc. dr. sc. Sanja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išiček</w:t>
            </w:r>
            <w:proofErr w:type="spellEnd"/>
          </w:p>
        </w:tc>
        <w:tc>
          <w:tcPr>
            <w:tcW w:w="2164" w:type="dxa"/>
            <w:vAlign w:val="center"/>
          </w:tcPr>
          <w:p w14:paraId="4CCF2EE8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 xml:space="preserve">doc. dr. sc. Sanja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išiček</w:t>
            </w:r>
            <w:proofErr w:type="spellEnd"/>
          </w:p>
        </w:tc>
        <w:tc>
          <w:tcPr>
            <w:tcW w:w="1068" w:type="dxa"/>
            <w:vAlign w:val="center"/>
          </w:tcPr>
          <w:p w14:paraId="43475E89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15/15</w:t>
            </w:r>
          </w:p>
        </w:tc>
      </w:tr>
      <w:tr w:rsidR="00B769D4" w14:paraId="1F1D2923" w14:textId="77777777" w:rsidTr="00A6303C">
        <w:tc>
          <w:tcPr>
            <w:tcW w:w="929" w:type="dxa"/>
            <w:vAlign w:val="center"/>
          </w:tcPr>
          <w:p w14:paraId="1F1F2B04" w14:textId="622C5B52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>#1958</w:t>
            </w:r>
          </w:p>
        </w:tc>
        <w:tc>
          <w:tcPr>
            <w:tcW w:w="2181" w:type="dxa"/>
            <w:vAlign w:val="center"/>
          </w:tcPr>
          <w:p w14:paraId="69FF31CC" w14:textId="77777777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br/>
            </w:r>
            <w:proofErr w:type="spellStart"/>
            <w:r w:rsidRPr="00B769D4">
              <w:rPr>
                <w:rFonts w:ascii="PT Sans" w:hAnsi="PT Sans"/>
                <w:spacing w:val="-3"/>
              </w:rPr>
              <w:t>Čitanjem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do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sporazumijevanja</w:t>
            </w:r>
            <w:proofErr w:type="spellEnd"/>
          </w:p>
          <w:p w14:paraId="09C1F66C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</w:p>
        </w:tc>
        <w:tc>
          <w:tcPr>
            <w:tcW w:w="990" w:type="dxa"/>
            <w:vAlign w:val="center"/>
          </w:tcPr>
          <w:p w14:paraId="71174906" w14:textId="34409A22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>3 ECTS</w:t>
            </w:r>
          </w:p>
        </w:tc>
        <w:tc>
          <w:tcPr>
            <w:tcW w:w="2019" w:type="dxa"/>
            <w:vAlign w:val="center"/>
          </w:tcPr>
          <w:p w14:paraId="25596970" w14:textId="6235008F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 xml:space="preserve">prof. dr. sc. Anita Peti </w:t>
            </w:r>
            <w:proofErr w:type="spellStart"/>
            <w:r w:rsidRPr="00B769D4">
              <w:rPr>
                <w:rFonts w:ascii="PT Sans" w:hAnsi="PT Sans"/>
                <w:spacing w:val="-3"/>
                <w:shd w:val="clear" w:color="auto" w:fill="FFFFFF"/>
              </w:rPr>
              <w:t>Stantić</w:t>
            </w:r>
            <w:proofErr w:type="spellEnd"/>
          </w:p>
        </w:tc>
        <w:tc>
          <w:tcPr>
            <w:tcW w:w="2164" w:type="dxa"/>
            <w:vAlign w:val="center"/>
          </w:tcPr>
          <w:p w14:paraId="722EA3B5" w14:textId="0A218F09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 xml:space="preserve">prof. dr. sc. Anita Peti </w:t>
            </w:r>
            <w:proofErr w:type="spellStart"/>
            <w:r w:rsidRPr="00B769D4">
              <w:rPr>
                <w:rFonts w:ascii="PT Sans" w:hAnsi="PT Sans"/>
                <w:spacing w:val="-3"/>
                <w:shd w:val="clear" w:color="auto" w:fill="FFFFFF"/>
              </w:rPr>
              <w:t>Stantić</w:t>
            </w:r>
            <w:proofErr w:type="spellEnd"/>
          </w:p>
        </w:tc>
        <w:tc>
          <w:tcPr>
            <w:tcW w:w="1068" w:type="dxa"/>
            <w:vAlign w:val="center"/>
          </w:tcPr>
          <w:p w14:paraId="024B5589" w14:textId="6F9AE351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>30/15/15</w:t>
            </w:r>
          </w:p>
        </w:tc>
      </w:tr>
    </w:tbl>
    <w:p w14:paraId="104CFB05" w14:textId="77777777" w:rsidR="00B769D4" w:rsidRDefault="00B769D4" w:rsidP="00B769D4">
      <w:pPr>
        <w:rPr>
          <w:lang w:val="hr-HR"/>
        </w:rPr>
      </w:pPr>
    </w:p>
    <w:p w14:paraId="6257AD45" w14:textId="77777777" w:rsidR="00403567" w:rsidRPr="005902EB" w:rsidRDefault="00403567" w:rsidP="00403567">
      <w:pPr>
        <w:rPr>
          <w:b/>
          <w:bCs/>
          <w:lang w:val="hr-HR"/>
        </w:rPr>
      </w:pPr>
    </w:p>
    <w:p w14:paraId="1CF3919A" w14:textId="77777777" w:rsidR="00403567" w:rsidRDefault="00403567" w:rsidP="00403567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4. Zamjenski kolegiji - studenti Antropologije odabiru 6 ECTS </w:t>
      </w:r>
    </w:p>
    <w:p w14:paraId="47CFEC72" w14:textId="77777777" w:rsidR="00B769D4" w:rsidRDefault="00B769D4" w:rsidP="00B769D4">
      <w:pPr>
        <w:rPr>
          <w:lang w:val="hr-HR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29"/>
        <w:gridCol w:w="2181"/>
        <w:gridCol w:w="990"/>
        <w:gridCol w:w="2019"/>
        <w:gridCol w:w="2164"/>
        <w:gridCol w:w="1068"/>
      </w:tblGrid>
      <w:tr w:rsidR="00B769D4" w14:paraId="7CF3B430" w14:textId="77777777" w:rsidTr="00A6303C">
        <w:tc>
          <w:tcPr>
            <w:tcW w:w="929" w:type="dxa"/>
            <w:vAlign w:val="center"/>
          </w:tcPr>
          <w:p w14:paraId="0EAEBC0A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2144</w:t>
            </w:r>
          </w:p>
        </w:tc>
        <w:tc>
          <w:tcPr>
            <w:tcW w:w="2181" w:type="dxa"/>
            <w:vAlign w:val="center"/>
          </w:tcPr>
          <w:p w14:paraId="60709151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Osnovn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pojmov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društveno-humanističkih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znanosti</w:t>
            </w:r>
            <w:proofErr w:type="spellEnd"/>
          </w:p>
        </w:tc>
        <w:tc>
          <w:tcPr>
            <w:tcW w:w="990" w:type="dxa"/>
            <w:vAlign w:val="center"/>
          </w:tcPr>
          <w:p w14:paraId="5983A76B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2ABA894A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Zrinka Božić,</w:t>
            </w:r>
            <w:r w:rsidRPr="00B769D4">
              <w:rPr>
                <w:rFonts w:ascii="PT Sans" w:hAnsi="PT Sans"/>
                <w:spacing w:val="-3"/>
              </w:rPr>
              <w:br/>
              <w:t>dr. sc. Zvonimir Glavaš</w:t>
            </w:r>
          </w:p>
        </w:tc>
        <w:tc>
          <w:tcPr>
            <w:tcW w:w="2164" w:type="dxa"/>
            <w:vAlign w:val="center"/>
          </w:tcPr>
          <w:p w14:paraId="5131B86B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Zrinka Božić,</w:t>
            </w:r>
            <w:r w:rsidRPr="00B769D4">
              <w:rPr>
                <w:rFonts w:ascii="PT Sans" w:hAnsi="PT Sans"/>
                <w:spacing w:val="-3"/>
              </w:rPr>
              <w:br/>
              <w:t>dr. sc. Zvonimir Glavaš</w:t>
            </w:r>
          </w:p>
        </w:tc>
        <w:tc>
          <w:tcPr>
            <w:tcW w:w="1068" w:type="dxa"/>
            <w:vAlign w:val="center"/>
          </w:tcPr>
          <w:p w14:paraId="7B7CC738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B769D4" w14:paraId="7060AC41" w14:textId="77777777" w:rsidTr="00A6303C">
        <w:tc>
          <w:tcPr>
            <w:tcW w:w="929" w:type="dxa"/>
            <w:vAlign w:val="center"/>
          </w:tcPr>
          <w:p w14:paraId="2C549797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1478</w:t>
            </w:r>
          </w:p>
        </w:tc>
        <w:tc>
          <w:tcPr>
            <w:tcW w:w="2181" w:type="dxa"/>
            <w:vAlign w:val="center"/>
          </w:tcPr>
          <w:p w14:paraId="444842F6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Osnov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njiževn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analiz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interpretacije</w:t>
            </w:r>
            <w:proofErr w:type="spellEnd"/>
          </w:p>
        </w:tc>
        <w:tc>
          <w:tcPr>
            <w:tcW w:w="990" w:type="dxa"/>
            <w:vAlign w:val="center"/>
          </w:tcPr>
          <w:p w14:paraId="233DBFAB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12EED6F8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Davor Nikolić</w:t>
            </w:r>
          </w:p>
        </w:tc>
        <w:tc>
          <w:tcPr>
            <w:tcW w:w="2164" w:type="dxa"/>
            <w:vAlign w:val="center"/>
          </w:tcPr>
          <w:p w14:paraId="6FB9A562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Davor Nikolić</w:t>
            </w:r>
          </w:p>
        </w:tc>
        <w:tc>
          <w:tcPr>
            <w:tcW w:w="1068" w:type="dxa"/>
            <w:vAlign w:val="center"/>
          </w:tcPr>
          <w:p w14:paraId="400A90C5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B769D4" w14:paraId="61B3B40E" w14:textId="77777777" w:rsidTr="00A6303C">
        <w:tc>
          <w:tcPr>
            <w:tcW w:w="929" w:type="dxa"/>
            <w:vAlign w:val="center"/>
          </w:tcPr>
          <w:p w14:paraId="47BD3FE2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194</w:t>
            </w:r>
          </w:p>
        </w:tc>
        <w:tc>
          <w:tcPr>
            <w:tcW w:w="2181" w:type="dxa"/>
            <w:vAlign w:val="center"/>
          </w:tcPr>
          <w:p w14:paraId="4248AE1F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 xml:space="preserve">Etika u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omunikaciji</w:t>
            </w:r>
            <w:proofErr w:type="spellEnd"/>
          </w:p>
        </w:tc>
        <w:tc>
          <w:tcPr>
            <w:tcW w:w="990" w:type="dxa"/>
            <w:vAlign w:val="center"/>
          </w:tcPr>
          <w:p w14:paraId="794CC01D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1073051C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prof. dr. sc.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Mislava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Bertoša</w:t>
            </w:r>
            <w:proofErr w:type="spellEnd"/>
            <w:r w:rsidRPr="00B769D4">
              <w:rPr>
                <w:rFonts w:ascii="PT Sans" w:hAnsi="PT Sans"/>
                <w:spacing w:val="-3"/>
              </w:rPr>
              <w:t>,</w:t>
            </w:r>
            <w:r w:rsidRPr="00B769D4">
              <w:rPr>
                <w:rFonts w:ascii="PT Sans" w:hAnsi="PT Sans"/>
                <w:spacing w:val="-3"/>
              </w:rPr>
              <w:br/>
              <w:t>dr. sc. Ivana Simeon</w:t>
            </w:r>
          </w:p>
        </w:tc>
        <w:tc>
          <w:tcPr>
            <w:tcW w:w="2164" w:type="dxa"/>
            <w:vAlign w:val="center"/>
          </w:tcPr>
          <w:p w14:paraId="2797BE4B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 xml:space="preserve">prof. dr. sc.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Mislava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Bertoša</w:t>
            </w:r>
            <w:proofErr w:type="spellEnd"/>
            <w:r w:rsidRPr="00B769D4">
              <w:rPr>
                <w:rFonts w:ascii="PT Sans" w:hAnsi="PT Sans"/>
                <w:spacing w:val="-3"/>
              </w:rPr>
              <w:t>,</w:t>
            </w:r>
            <w:r w:rsidRPr="00B769D4">
              <w:rPr>
                <w:rFonts w:ascii="PT Sans" w:hAnsi="PT Sans"/>
                <w:spacing w:val="-3"/>
              </w:rPr>
              <w:br/>
              <w:t>dr. sc. Ivana Simeon</w:t>
            </w:r>
          </w:p>
        </w:tc>
        <w:tc>
          <w:tcPr>
            <w:tcW w:w="1068" w:type="dxa"/>
            <w:vAlign w:val="center"/>
          </w:tcPr>
          <w:p w14:paraId="036C02CA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B769D4" w14:paraId="2CDA8C39" w14:textId="77777777" w:rsidTr="00A6303C">
        <w:tc>
          <w:tcPr>
            <w:tcW w:w="929" w:type="dxa"/>
            <w:vAlign w:val="center"/>
          </w:tcPr>
          <w:p w14:paraId="460F7186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38089</w:t>
            </w:r>
          </w:p>
        </w:tc>
        <w:tc>
          <w:tcPr>
            <w:tcW w:w="2181" w:type="dxa"/>
            <w:vAlign w:val="center"/>
          </w:tcPr>
          <w:p w14:paraId="598305DC" w14:textId="77777777" w:rsidR="00B769D4" w:rsidRPr="00B769D4" w:rsidRDefault="00B769D4" w:rsidP="00A6303C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Kreiranj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digitalnih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sadržaja</w:t>
            </w:r>
            <w:proofErr w:type="spellEnd"/>
          </w:p>
        </w:tc>
        <w:tc>
          <w:tcPr>
            <w:tcW w:w="990" w:type="dxa"/>
            <w:vAlign w:val="center"/>
          </w:tcPr>
          <w:p w14:paraId="12849D25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048D4E37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doc. dr. sc. Sanja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išiček</w:t>
            </w:r>
            <w:proofErr w:type="spellEnd"/>
          </w:p>
        </w:tc>
        <w:tc>
          <w:tcPr>
            <w:tcW w:w="2164" w:type="dxa"/>
            <w:vAlign w:val="center"/>
          </w:tcPr>
          <w:p w14:paraId="3BFE492E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 xml:space="preserve">doc. dr. sc. Sanja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išiček</w:t>
            </w:r>
            <w:proofErr w:type="spellEnd"/>
          </w:p>
        </w:tc>
        <w:tc>
          <w:tcPr>
            <w:tcW w:w="1068" w:type="dxa"/>
            <w:vAlign w:val="center"/>
          </w:tcPr>
          <w:p w14:paraId="254A4234" w14:textId="77777777" w:rsidR="00B769D4" w:rsidRPr="00B769D4" w:rsidRDefault="00B769D4" w:rsidP="00A6303C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15/15</w:t>
            </w:r>
          </w:p>
        </w:tc>
      </w:tr>
      <w:tr w:rsidR="00B769D4" w14:paraId="6BDD67B4" w14:textId="77777777" w:rsidTr="00A6303C">
        <w:tc>
          <w:tcPr>
            <w:tcW w:w="929" w:type="dxa"/>
            <w:vAlign w:val="center"/>
          </w:tcPr>
          <w:p w14:paraId="57423D8C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>#1958</w:t>
            </w:r>
          </w:p>
        </w:tc>
        <w:tc>
          <w:tcPr>
            <w:tcW w:w="2181" w:type="dxa"/>
            <w:vAlign w:val="center"/>
          </w:tcPr>
          <w:p w14:paraId="234011B5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br/>
            </w:r>
            <w:proofErr w:type="spellStart"/>
            <w:r w:rsidRPr="00B769D4">
              <w:rPr>
                <w:rFonts w:ascii="PT Sans" w:hAnsi="PT Sans"/>
                <w:spacing w:val="-3"/>
              </w:rPr>
              <w:t>Čitanjem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do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sporazumijevanja</w:t>
            </w:r>
            <w:proofErr w:type="spellEnd"/>
          </w:p>
          <w:p w14:paraId="6BF40B2B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</w:p>
        </w:tc>
        <w:tc>
          <w:tcPr>
            <w:tcW w:w="990" w:type="dxa"/>
            <w:vAlign w:val="center"/>
          </w:tcPr>
          <w:p w14:paraId="0C5D563A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>3 ECTS</w:t>
            </w:r>
          </w:p>
        </w:tc>
        <w:tc>
          <w:tcPr>
            <w:tcW w:w="2019" w:type="dxa"/>
            <w:vAlign w:val="center"/>
          </w:tcPr>
          <w:p w14:paraId="73C1AE3B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 xml:space="preserve">prof. dr. sc. Anita Peti </w:t>
            </w:r>
            <w:proofErr w:type="spellStart"/>
            <w:r w:rsidRPr="00B769D4">
              <w:rPr>
                <w:rFonts w:ascii="PT Sans" w:hAnsi="PT Sans"/>
                <w:spacing w:val="-3"/>
                <w:shd w:val="clear" w:color="auto" w:fill="FFFFFF"/>
              </w:rPr>
              <w:t>Stantić</w:t>
            </w:r>
            <w:proofErr w:type="spellEnd"/>
          </w:p>
        </w:tc>
        <w:tc>
          <w:tcPr>
            <w:tcW w:w="2164" w:type="dxa"/>
            <w:vAlign w:val="center"/>
          </w:tcPr>
          <w:p w14:paraId="6846125B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 xml:space="preserve">prof. dr. sc. Anita Peti </w:t>
            </w:r>
            <w:proofErr w:type="spellStart"/>
            <w:r w:rsidRPr="00B769D4">
              <w:rPr>
                <w:rFonts w:ascii="PT Sans" w:hAnsi="PT Sans"/>
                <w:spacing w:val="-3"/>
                <w:shd w:val="clear" w:color="auto" w:fill="FFFFFF"/>
              </w:rPr>
              <w:t>Stantić</w:t>
            </w:r>
            <w:proofErr w:type="spellEnd"/>
          </w:p>
        </w:tc>
        <w:tc>
          <w:tcPr>
            <w:tcW w:w="1068" w:type="dxa"/>
            <w:vAlign w:val="center"/>
          </w:tcPr>
          <w:p w14:paraId="633B0FE3" w14:textId="77777777" w:rsidR="00B769D4" w:rsidRPr="00B769D4" w:rsidRDefault="00B769D4" w:rsidP="00A6303C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>30/15/15</w:t>
            </w:r>
          </w:p>
        </w:tc>
      </w:tr>
    </w:tbl>
    <w:p w14:paraId="27E06857" w14:textId="77777777" w:rsidR="00B769D4" w:rsidRDefault="00B769D4" w:rsidP="00B769D4">
      <w:pPr>
        <w:rPr>
          <w:lang w:val="hr-HR"/>
        </w:rPr>
      </w:pPr>
    </w:p>
    <w:p w14:paraId="4BDEC78A" w14:textId="2A05D087" w:rsidR="00ED4B5C" w:rsidRDefault="00ED4B5C">
      <w:pPr>
        <w:rPr>
          <w:lang w:val="hr-HR"/>
        </w:rPr>
      </w:pPr>
      <w:r>
        <w:rPr>
          <w:lang w:val="hr-HR"/>
        </w:rPr>
        <w:br w:type="page"/>
      </w:r>
    </w:p>
    <w:p w14:paraId="3C1D9526" w14:textId="77777777" w:rsidR="007E75EF" w:rsidRDefault="007E75EF" w:rsidP="007E75EF">
      <w:pPr>
        <w:ind w:left="360"/>
        <w:rPr>
          <w:lang w:val="hr-HR"/>
        </w:rPr>
      </w:pPr>
    </w:p>
    <w:p w14:paraId="3C99D1A0" w14:textId="77777777" w:rsidR="007E75EF" w:rsidRPr="00E7172F" w:rsidRDefault="007E75EF" w:rsidP="007E75EF">
      <w:pPr>
        <w:jc w:val="center"/>
        <w:rPr>
          <w:b/>
          <w:lang w:val="hr-HR"/>
        </w:rPr>
      </w:pPr>
      <w:r w:rsidRPr="00E7172F">
        <w:rPr>
          <w:b/>
          <w:lang w:val="hr-HR"/>
        </w:rPr>
        <w:t>Drugi semestar (ljetni)</w:t>
      </w:r>
    </w:p>
    <w:p w14:paraId="740BAE74" w14:textId="77777777" w:rsidR="007E75EF" w:rsidRDefault="007E75EF" w:rsidP="007E75EF">
      <w:pPr>
        <w:rPr>
          <w:lang w:val="hr-HR"/>
        </w:rPr>
      </w:pPr>
    </w:p>
    <w:p w14:paraId="7F309558" w14:textId="488DF5BC" w:rsidR="007E75EF" w:rsidRPr="005E13F0" w:rsidRDefault="007E75EF" w:rsidP="007E75EF">
      <w:pPr>
        <w:pStyle w:val="ListParagraph"/>
        <w:numPr>
          <w:ilvl w:val="0"/>
          <w:numId w:val="3"/>
        </w:numPr>
        <w:rPr>
          <w:lang w:val="hr-HR"/>
        </w:rPr>
      </w:pPr>
      <w:r w:rsidRPr="005E13F0">
        <w:rPr>
          <w:lang w:val="hr-HR"/>
        </w:rPr>
        <w:t xml:space="preserve">OBAVEZNI </w:t>
      </w:r>
      <w:r w:rsidR="002F2039">
        <w:rPr>
          <w:lang w:val="hr-HR"/>
        </w:rPr>
        <w:t>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7E75EF" w:rsidRPr="00BB6329" w14:paraId="14F7D2D7" w14:textId="77777777" w:rsidTr="004E66D9">
        <w:tc>
          <w:tcPr>
            <w:tcW w:w="935" w:type="dxa"/>
          </w:tcPr>
          <w:p w14:paraId="05DE3EE4" w14:textId="77777777" w:rsidR="007E75EF" w:rsidRPr="00BB6329" w:rsidRDefault="007E75EF" w:rsidP="004E66D9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Šifra</w:t>
            </w:r>
          </w:p>
        </w:tc>
        <w:tc>
          <w:tcPr>
            <w:tcW w:w="2298" w:type="dxa"/>
          </w:tcPr>
          <w:p w14:paraId="3A1F764A" w14:textId="77777777" w:rsidR="007E75EF" w:rsidRPr="00BB6329" w:rsidRDefault="007E75EF" w:rsidP="004E66D9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6409B6F8" w14:textId="77777777" w:rsidR="007E75EF" w:rsidRPr="00BB6329" w:rsidRDefault="007E75EF" w:rsidP="004E66D9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63BD29E0" w14:textId="77777777" w:rsidR="007E75EF" w:rsidRPr="00BB6329" w:rsidRDefault="007E75EF" w:rsidP="004E66D9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6AFC51C9" w14:textId="77777777" w:rsidR="007E75EF" w:rsidRPr="00BB6329" w:rsidRDefault="007E75EF" w:rsidP="004E66D9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6CDA7CEF" w14:textId="77777777" w:rsidR="007E75EF" w:rsidRPr="00BB6329" w:rsidRDefault="007E75EF" w:rsidP="004E66D9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7E75EF" w:rsidRPr="00E7172F" w14:paraId="3D718C87" w14:textId="77777777" w:rsidTr="00ED4B5C">
        <w:trPr>
          <w:trHeight w:val="884"/>
        </w:trPr>
        <w:tc>
          <w:tcPr>
            <w:tcW w:w="935" w:type="dxa"/>
          </w:tcPr>
          <w:p w14:paraId="026038E2" w14:textId="3239A392" w:rsidR="007E75EF" w:rsidRPr="00E7172F" w:rsidRDefault="007E75EF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37D5C0B5" w14:textId="64B0FF47" w:rsidR="00ED4B5C" w:rsidRDefault="00ED4B5C" w:rsidP="00ED4B5C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emeljn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pojmov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tnologij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kulturn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antropologij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</w:p>
          <w:p w14:paraId="4072E11C" w14:textId="7BB38D1E" w:rsidR="007E75EF" w:rsidRPr="00E7172F" w:rsidRDefault="007E75EF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873" w:type="dxa"/>
          </w:tcPr>
          <w:p w14:paraId="1232D30F" w14:textId="1D433577" w:rsidR="007E75EF" w:rsidRPr="00E7172F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42D78F6F" w14:textId="7F9549F5" w:rsidR="007E75EF" w:rsidRPr="00E7172F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ascii="Calibri" w:hAnsi="Calibri" w:cs="Calibri"/>
                <w:color w:val="000000"/>
              </w:rPr>
              <w:t>Marijeta Rajković Iveta</w:t>
            </w:r>
          </w:p>
        </w:tc>
        <w:tc>
          <w:tcPr>
            <w:tcW w:w="1985" w:type="dxa"/>
          </w:tcPr>
          <w:p w14:paraId="62A67CE0" w14:textId="0416017D" w:rsidR="007E75EF" w:rsidRPr="00E7172F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ascii="Calibri" w:hAnsi="Calibri" w:cs="Calibri"/>
                <w:color w:val="000000"/>
              </w:rPr>
              <w:t>Marijeta Rajković Iveta</w:t>
            </w:r>
          </w:p>
        </w:tc>
        <w:tc>
          <w:tcPr>
            <w:tcW w:w="991" w:type="dxa"/>
          </w:tcPr>
          <w:p w14:paraId="413F88D8" w14:textId="595261F6" w:rsidR="007E75EF" w:rsidRPr="00E7172F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45 P</w:t>
            </w:r>
          </w:p>
        </w:tc>
      </w:tr>
      <w:tr w:rsidR="00ED4B5C" w:rsidRPr="00E7172F" w14:paraId="6836AE03" w14:textId="77777777" w:rsidTr="004E66D9">
        <w:tc>
          <w:tcPr>
            <w:tcW w:w="935" w:type="dxa"/>
            <w:vMerge w:val="restart"/>
          </w:tcPr>
          <w:p w14:paraId="60C2A5BD" w14:textId="16593519" w:rsidR="00ED4B5C" w:rsidRPr="00E7172F" w:rsidRDefault="00ED4B5C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 w:val="restart"/>
          </w:tcPr>
          <w:p w14:paraId="5EE6395F" w14:textId="148B1E9A" w:rsidR="00ED4B5C" w:rsidRDefault="00ED4B5C" w:rsidP="00ED4B5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roseminar </w:t>
            </w:r>
            <w:proofErr w:type="spellStart"/>
            <w:r>
              <w:rPr>
                <w:rFonts w:ascii="Calibri" w:hAnsi="Calibri" w:cs="Calibri"/>
                <w:color w:val="000000"/>
              </w:rPr>
              <w:t>iz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tnografskog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čitanj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 </w:t>
            </w:r>
          </w:p>
          <w:p w14:paraId="265D3E9F" w14:textId="23C9F8C4" w:rsidR="00ED4B5C" w:rsidRPr="00E7172F" w:rsidRDefault="00ED4B5C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873" w:type="dxa"/>
            <w:vMerge w:val="restart"/>
          </w:tcPr>
          <w:p w14:paraId="62381002" w14:textId="21502959" w:rsidR="00ED4B5C" w:rsidRPr="00E7172F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2</w:t>
            </w:r>
          </w:p>
        </w:tc>
        <w:tc>
          <w:tcPr>
            <w:tcW w:w="2268" w:type="dxa"/>
            <w:vMerge w:val="restart"/>
          </w:tcPr>
          <w:p w14:paraId="1BCB0A0D" w14:textId="2F67FCAF" w:rsidR="00ED4B5C" w:rsidRPr="00E7172F" w:rsidRDefault="002F2039" w:rsidP="004E66D9">
            <w:pPr>
              <w:rPr>
                <w:rFonts w:cstheme="minorHAnsi"/>
                <w:lang w:val="hr-HR"/>
              </w:rPr>
            </w:pPr>
            <w:r>
              <w:rPr>
                <w:rFonts w:ascii="Calibri" w:hAnsi="Calibri" w:cs="Calibri"/>
                <w:color w:val="000000"/>
              </w:rPr>
              <w:t xml:space="preserve">Ivona </w:t>
            </w:r>
            <w:proofErr w:type="spellStart"/>
            <w:r w:rsidR="00ED4B5C">
              <w:rPr>
                <w:rFonts w:ascii="Calibri" w:hAnsi="Calibri" w:cs="Calibri"/>
                <w:color w:val="000000"/>
              </w:rPr>
              <w:t>Grgurinovi</w:t>
            </w:r>
            <w:r>
              <w:rPr>
                <w:rFonts w:ascii="Calibri" w:hAnsi="Calibri" w:cs="Calibri"/>
                <w:color w:val="000000"/>
              </w:rPr>
              <w:t>ć</w:t>
            </w:r>
            <w:proofErr w:type="spellEnd"/>
          </w:p>
        </w:tc>
        <w:tc>
          <w:tcPr>
            <w:tcW w:w="1985" w:type="dxa"/>
          </w:tcPr>
          <w:p w14:paraId="574D48B9" w14:textId="06B1D99C" w:rsidR="00ED4B5C" w:rsidRPr="00E7172F" w:rsidRDefault="002F2039" w:rsidP="004E66D9">
            <w:pPr>
              <w:rPr>
                <w:rFonts w:cstheme="minorHAnsi"/>
                <w:lang w:val="hr-HR"/>
              </w:rPr>
            </w:pPr>
            <w:r>
              <w:rPr>
                <w:rFonts w:ascii="Calibri" w:hAnsi="Calibri" w:cs="Calibri"/>
                <w:color w:val="000000"/>
              </w:rPr>
              <w:t xml:space="preserve">Ivona </w:t>
            </w:r>
            <w:proofErr w:type="spellStart"/>
            <w:r w:rsidR="00ED4B5C">
              <w:rPr>
                <w:rFonts w:ascii="Calibri" w:hAnsi="Calibri" w:cs="Calibri"/>
                <w:color w:val="000000"/>
              </w:rPr>
              <w:t>Grgurinović</w:t>
            </w:r>
            <w:proofErr w:type="spellEnd"/>
          </w:p>
        </w:tc>
        <w:tc>
          <w:tcPr>
            <w:tcW w:w="991" w:type="dxa"/>
          </w:tcPr>
          <w:p w14:paraId="21598698" w14:textId="77777777" w:rsidR="00ED4B5C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</w:t>
            </w:r>
          </w:p>
          <w:p w14:paraId="50C9C927" w14:textId="78588190" w:rsidR="00ED4B5C" w:rsidRPr="00E7172F" w:rsidRDefault="00ED4B5C" w:rsidP="002F203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(SG1)</w:t>
            </w:r>
          </w:p>
        </w:tc>
      </w:tr>
      <w:tr w:rsidR="00ED4B5C" w:rsidRPr="00E7172F" w14:paraId="3A2887C8" w14:textId="77777777" w:rsidTr="004E66D9">
        <w:tc>
          <w:tcPr>
            <w:tcW w:w="935" w:type="dxa"/>
            <w:vMerge/>
          </w:tcPr>
          <w:p w14:paraId="68807DFD" w14:textId="77777777" w:rsidR="00ED4B5C" w:rsidRPr="00E7172F" w:rsidRDefault="00ED4B5C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/>
          </w:tcPr>
          <w:p w14:paraId="246E4328" w14:textId="77777777" w:rsidR="00ED4B5C" w:rsidRDefault="00ED4B5C" w:rsidP="00ED4B5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3" w:type="dxa"/>
            <w:vMerge/>
          </w:tcPr>
          <w:p w14:paraId="35130CC1" w14:textId="77777777" w:rsidR="00ED4B5C" w:rsidRDefault="00ED4B5C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  <w:vMerge/>
          </w:tcPr>
          <w:p w14:paraId="36DD1CEF" w14:textId="77777777" w:rsidR="00ED4B5C" w:rsidRDefault="00ED4B5C" w:rsidP="004E66D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5" w:type="dxa"/>
          </w:tcPr>
          <w:p w14:paraId="5BABC7FA" w14:textId="1CB5A942" w:rsidR="00ED4B5C" w:rsidRDefault="00ED4B5C" w:rsidP="004E66D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va </w:t>
            </w:r>
            <w:proofErr w:type="spellStart"/>
            <w:r>
              <w:rPr>
                <w:rFonts w:ascii="Calibri" w:hAnsi="Calibri" w:cs="Calibri"/>
                <w:color w:val="000000"/>
              </w:rPr>
              <w:t>Grubiša</w:t>
            </w:r>
            <w:proofErr w:type="spellEnd"/>
          </w:p>
        </w:tc>
        <w:tc>
          <w:tcPr>
            <w:tcW w:w="991" w:type="dxa"/>
          </w:tcPr>
          <w:p w14:paraId="58CFDBC0" w14:textId="77777777" w:rsidR="002F2039" w:rsidRDefault="002F2039" w:rsidP="002F203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</w:t>
            </w:r>
          </w:p>
          <w:p w14:paraId="6823A2C7" w14:textId="6406EA54" w:rsidR="00ED4B5C" w:rsidRDefault="002F2039" w:rsidP="002F203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(SG2)</w:t>
            </w:r>
          </w:p>
        </w:tc>
      </w:tr>
      <w:tr w:rsidR="002F2039" w:rsidRPr="00E7172F" w14:paraId="2A528FC3" w14:textId="77777777" w:rsidTr="004E66D9">
        <w:tc>
          <w:tcPr>
            <w:tcW w:w="935" w:type="dxa"/>
            <w:vMerge w:val="restart"/>
          </w:tcPr>
          <w:p w14:paraId="14BEA8EC" w14:textId="75DFE8B4" w:rsidR="002F2039" w:rsidRPr="00E7172F" w:rsidRDefault="002F2039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 w:val="restart"/>
          </w:tcPr>
          <w:p w14:paraId="02155D04" w14:textId="53EC5DDF" w:rsidR="002F2039" w:rsidRDefault="002F2039" w:rsidP="00ED4B5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Metode </w:t>
            </w:r>
            <w:proofErr w:type="spellStart"/>
            <w:r>
              <w:rPr>
                <w:rFonts w:ascii="Calibri" w:hAnsi="Calibri" w:cs="Calibri"/>
                <w:color w:val="000000"/>
              </w:rPr>
              <w:t>kvalitativnih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straživanj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</w:p>
          <w:p w14:paraId="71631490" w14:textId="090A9417" w:rsidR="002F2039" w:rsidRPr="00E7172F" w:rsidRDefault="002F2039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873" w:type="dxa"/>
            <w:vMerge w:val="restart"/>
          </w:tcPr>
          <w:p w14:paraId="0118C650" w14:textId="3E62A8B3" w:rsidR="002F2039" w:rsidRPr="00E7172F" w:rsidRDefault="002F2039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  <w:vMerge w:val="restart"/>
          </w:tcPr>
          <w:p w14:paraId="482C8068" w14:textId="51922AFB" w:rsidR="002F2039" w:rsidRPr="00E7172F" w:rsidRDefault="002F2039" w:rsidP="004E66D9">
            <w:pPr>
              <w:rPr>
                <w:rFonts w:cstheme="minorHAnsi"/>
                <w:lang w:val="hr-HR"/>
              </w:rPr>
            </w:pPr>
            <w:r>
              <w:rPr>
                <w:rFonts w:ascii="Calibri" w:hAnsi="Calibri" w:cs="Calibri"/>
                <w:color w:val="000000"/>
              </w:rPr>
              <w:t xml:space="preserve">Tihana </w:t>
            </w:r>
            <w:proofErr w:type="spellStart"/>
            <w:r>
              <w:rPr>
                <w:rFonts w:ascii="Calibri" w:hAnsi="Calibri" w:cs="Calibri"/>
                <w:color w:val="000000"/>
              </w:rPr>
              <w:t>Rubić</w:t>
            </w:r>
            <w:proofErr w:type="spellEnd"/>
          </w:p>
        </w:tc>
        <w:tc>
          <w:tcPr>
            <w:tcW w:w="1985" w:type="dxa"/>
          </w:tcPr>
          <w:p w14:paraId="2EB8BD91" w14:textId="1E2927B5" w:rsidR="002F2039" w:rsidRPr="00E7172F" w:rsidRDefault="002F2039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 xml:space="preserve">Tihana </w:t>
            </w:r>
            <w:proofErr w:type="spellStart"/>
            <w:r>
              <w:rPr>
                <w:rFonts w:cstheme="minorHAnsi"/>
                <w:lang w:val="hr-HR"/>
              </w:rPr>
              <w:t>Rubić</w:t>
            </w:r>
            <w:proofErr w:type="spellEnd"/>
          </w:p>
        </w:tc>
        <w:tc>
          <w:tcPr>
            <w:tcW w:w="991" w:type="dxa"/>
          </w:tcPr>
          <w:p w14:paraId="5DE84842" w14:textId="77777777" w:rsidR="002F2039" w:rsidRDefault="002F2039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P</w:t>
            </w:r>
          </w:p>
          <w:p w14:paraId="004D235E" w14:textId="15B62508" w:rsidR="002F2039" w:rsidRPr="00E7172F" w:rsidRDefault="002F2039" w:rsidP="002F2039">
            <w:pPr>
              <w:rPr>
                <w:rFonts w:cstheme="minorHAnsi"/>
                <w:lang w:val="hr-HR"/>
              </w:rPr>
            </w:pPr>
          </w:p>
        </w:tc>
      </w:tr>
      <w:tr w:rsidR="002F2039" w:rsidRPr="00E7172F" w14:paraId="5E17841E" w14:textId="77777777" w:rsidTr="004E66D9">
        <w:tc>
          <w:tcPr>
            <w:tcW w:w="935" w:type="dxa"/>
            <w:vMerge/>
          </w:tcPr>
          <w:p w14:paraId="35202E98" w14:textId="77777777" w:rsidR="002F2039" w:rsidRPr="00E7172F" w:rsidRDefault="002F2039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/>
          </w:tcPr>
          <w:p w14:paraId="2EA84141" w14:textId="77777777" w:rsidR="002F2039" w:rsidRDefault="002F2039" w:rsidP="00ED4B5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73" w:type="dxa"/>
            <w:vMerge/>
          </w:tcPr>
          <w:p w14:paraId="07DC31C2" w14:textId="77777777" w:rsidR="002F2039" w:rsidRDefault="002F2039" w:rsidP="004E66D9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  <w:vMerge/>
          </w:tcPr>
          <w:p w14:paraId="256D9C78" w14:textId="77777777" w:rsidR="002F2039" w:rsidRDefault="002F2039" w:rsidP="004E66D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985" w:type="dxa"/>
          </w:tcPr>
          <w:p w14:paraId="79187BE3" w14:textId="459EB216" w:rsidR="002F2039" w:rsidRPr="00E7172F" w:rsidRDefault="001050D8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Helena Tolić</w:t>
            </w:r>
          </w:p>
        </w:tc>
        <w:tc>
          <w:tcPr>
            <w:tcW w:w="991" w:type="dxa"/>
          </w:tcPr>
          <w:p w14:paraId="744F7193" w14:textId="77777777" w:rsidR="002F2039" w:rsidRDefault="002F2039" w:rsidP="002F203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15 S</w:t>
            </w:r>
          </w:p>
          <w:p w14:paraId="0EEF421D" w14:textId="11481764" w:rsidR="00960034" w:rsidRDefault="00960034" w:rsidP="002F203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(SG1)</w:t>
            </w:r>
          </w:p>
          <w:p w14:paraId="6C480E34" w14:textId="6E3BDAD7" w:rsidR="00960034" w:rsidRDefault="00960034" w:rsidP="002F203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15 S</w:t>
            </w:r>
          </w:p>
          <w:p w14:paraId="3B559A91" w14:textId="4D058CBC" w:rsidR="002F2039" w:rsidRDefault="002F2039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(SG2)</w:t>
            </w:r>
          </w:p>
        </w:tc>
      </w:tr>
      <w:tr w:rsidR="007E75EF" w:rsidRPr="00E7172F" w14:paraId="3F76BB09" w14:textId="77777777" w:rsidTr="004E66D9">
        <w:tc>
          <w:tcPr>
            <w:tcW w:w="935" w:type="dxa"/>
          </w:tcPr>
          <w:p w14:paraId="3C61F1AD" w14:textId="24C0831A" w:rsidR="007E75EF" w:rsidRPr="00AE0527" w:rsidRDefault="007E75EF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3C1ABEF1" w14:textId="2202E437" w:rsidR="00ED4B5C" w:rsidRDefault="00ED4B5C" w:rsidP="00ED4B5C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Pregled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hrvatske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tnografske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baštine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</w:p>
          <w:p w14:paraId="148146CD" w14:textId="36743FCE" w:rsidR="007E75EF" w:rsidRPr="00BB6329" w:rsidRDefault="007E75EF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873" w:type="dxa"/>
          </w:tcPr>
          <w:p w14:paraId="3E85EEDB" w14:textId="69EEBF5B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33290CDE" w14:textId="25C6278D" w:rsidR="007E75EF" w:rsidRPr="00BB6329" w:rsidRDefault="00ED4B5C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Tihana Petrović Leš</w:t>
            </w:r>
          </w:p>
        </w:tc>
        <w:tc>
          <w:tcPr>
            <w:tcW w:w="1985" w:type="dxa"/>
          </w:tcPr>
          <w:p w14:paraId="48DF7B29" w14:textId="0D4C0898" w:rsidR="007E75EF" w:rsidRPr="006509A2" w:rsidRDefault="00960034" w:rsidP="004E66D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 xml:space="preserve">Tihana </w:t>
            </w:r>
            <w:proofErr w:type="spellStart"/>
            <w:r>
              <w:rPr>
                <w:rFonts w:cstheme="minorHAnsi"/>
                <w:lang w:val="hr-HR"/>
              </w:rPr>
              <w:t>Rubić</w:t>
            </w:r>
            <w:proofErr w:type="spellEnd"/>
          </w:p>
        </w:tc>
        <w:tc>
          <w:tcPr>
            <w:tcW w:w="991" w:type="dxa"/>
          </w:tcPr>
          <w:p w14:paraId="4084BDEB" w14:textId="06DA81A2" w:rsidR="007E75EF" w:rsidRPr="006509A2" w:rsidRDefault="002F2039" w:rsidP="004E66D9">
            <w:pPr>
              <w:rPr>
                <w:rFonts w:cstheme="minorHAnsi"/>
                <w:lang w:val="hr-HR"/>
              </w:rPr>
            </w:pPr>
            <w:r w:rsidRPr="006509A2">
              <w:rPr>
                <w:rFonts w:cstheme="minorHAnsi"/>
                <w:lang w:val="hr-HR"/>
              </w:rPr>
              <w:t>30 P</w:t>
            </w:r>
          </w:p>
        </w:tc>
      </w:tr>
      <w:tr w:rsidR="00DD063D" w:rsidRPr="00E7172F" w14:paraId="7CCC9385" w14:textId="77777777" w:rsidTr="004E66D9">
        <w:tc>
          <w:tcPr>
            <w:tcW w:w="935" w:type="dxa"/>
          </w:tcPr>
          <w:p w14:paraId="412C3145" w14:textId="468B3668" w:rsidR="00DD063D" w:rsidRPr="005E13F0" w:rsidRDefault="00DD063D" w:rsidP="00DD063D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AE0527">
              <w:rPr>
                <w:rFonts w:cstheme="minorHAnsi"/>
                <w:color w:val="333333"/>
                <w:shd w:val="clear" w:color="auto" w:fill="FFFFFF"/>
                <w:lang w:val="hr-HR"/>
              </w:rPr>
              <w:t>39624</w:t>
            </w:r>
          </w:p>
        </w:tc>
        <w:tc>
          <w:tcPr>
            <w:tcW w:w="2298" w:type="dxa"/>
          </w:tcPr>
          <w:p w14:paraId="576AF882" w14:textId="65B31AE1" w:rsidR="00DD063D" w:rsidRPr="005E13F0" w:rsidRDefault="00DD063D" w:rsidP="00DD063D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Tjelesna i zdravstvena kultura </w:t>
            </w:r>
            <w:r>
              <w:rPr>
                <w:rFonts w:cstheme="minorHAnsi"/>
                <w:color w:val="333333"/>
                <w:shd w:val="clear" w:color="auto" w:fill="FFFFFF"/>
                <w:lang w:val="hr-HR"/>
              </w:rPr>
              <w:t>2</w:t>
            </w:r>
          </w:p>
        </w:tc>
        <w:tc>
          <w:tcPr>
            <w:tcW w:w="873" w:type="dxa"/>
          </w:tcPr>
          <w:p w14:paraId="3DCC8844" w14:textId="231B278C" w:rsidR="00DD063D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0 </w:t>
            </w:r>
          </w:p>
        </w:tc>
        <w:tc>
          <w:tcPr>
            <w:tcW w:w="2268" w:type="dxa"/>
          </w:tcPr>
          <w:p w14:paraId="63C8D85C" w14:textId="77777777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proofErr w:type="spellStart"/>
            <w:r w:rsidRPr="00BB6329">
              <w:rPr>
                <w:rFonts w:cstheme="minorHAnsi"/>
                <w:lang w:val="hr-HR"/>
              </w:rPr>
              <w:t>Svetlana</w:t>
            </w:r>
            <w:proofErr w:type="spellEnd"/>
            <w:r w:rsidRPr="00BB6329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BB6329">
              <w:rPr>
                <w:rFonts w:cstheme="minorHAnsi"/>
                <w:lang w:val="hr-HR"/>
              </w:rPr>
              <w:t>Fuštar</w:t>
            </w:r>
            <w:proofErr w:type="spellEnd"/>
          </w:p>
          <w:p w14:paraId="2B212B99" w14:textId="77777777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BB6329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6A9467E6" w14:textId="32924ED2" w:rsidR="00DD063D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1985" w:type="dxa"/>
          </w:tcPr>
          <w:p w14:paraId="31E697A5" w14:textId="77777777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proofErr w:type="spellStart"/>
            <w:r w:rsidRPr="00BB6329">
              <w:rPr>
                <w:rFonts w:cstheme="minorHAnsi"/>
                <w:lang w:val="hr-HR"/>
              </w:rPr>
              <w:t>Svetlana</w:t>
            </w:r>
            <w:proofErr w:type="spellEnd"/>
            <w:r w:rsidRPr="00BB6329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BB6329">
              <w:rPr>
                <w:rFonts w:cstheme="minorHAnsi"/>
                <w:lang w:val="hr-HR"/>
              </w:rPr>
              <w:t>Fuštar</w:t>
            </w:r>
            <w:proofErr w:type="spellEnd"/>
          </w:p>
          <w:p w14:paraId="7654681C" w14:textId="77777777" w:rsidR="00DD063D" w:rsidRPr="00BB6329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BB6329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5A62E288" w14:textId="1F2AEBD7" w:rsidR="00DD063D" w:rsidRDefault="00DD063D" w:rsidP="00DD063D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991" w:type="dxa"/>
          </w:tcPr>
          <w:p w14:paraId="1E995E8A" w14:textId="4CA65FB6" w:rsidR="00DD063D" w:rsidRDefault="00DD063D" w:rsidP="00DD063D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V</w:t>
            </w:r>
          </w:p>
        </w:tc>
      </w:tr>
    </w:tbl>
    <w:p w14:paraId="73791936" w14:textId="77777777" w:rsidR="007E75EF" w:rsidRDefault="007E75EF" w:rsidP="007E75EF">
      <w:pPr>
        <w:rPr>
          <w:lang w:val="hr-HR"/>
        </w:rPr>
      </w:pPr>
    </w:p>
    <w:p w14:paraId="6E2D33F8" w14:textId="4BC8FA04" w:rsidR="00403567" w:rsidRPr="00403567" w:rsidRDefault="00403567" w:rsidP="00403567">
      <w:pPr>
        <w:pStyle w:val="ListParagraph"/>
        <w:numPr>
          <w:ilvl w:val="0"/>
          <w:numId w:val="3"/>
        </w:numPr>
        <w:rPr>
          <w:b/>
          <w:bCs/>
          <w:lang w:val="hr-HR"/>
        </w:rPr>
      </w:pPr>
      <w:r w:rsidRPr="00403567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00403567">
        <w:rPr>
          <w:b/>
          <w:bCs/>
          <w:lang w:val="hr-HR"/>
        </w:rPr>
        <w:t xml:space="preserve"> 2 – odabrati 2 ECTS</w:t>
      </w:r>
    </w:p>
    <w:p w14:paraId="257D1CDC" w14:textId="77777777" w:rsidR="00403567" w:rsidRDefault="00403567" w:rsidP="00403567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lang w:val="hr-HR"/>
        </w:rPr>
      </w:pPr>
    </w:p>
    <w:p w14:paraId="4DF689EA" w14:textId="77777777" w:rsidR="00403567" w:rsidRDefault="00403567" w:rsidP="00403567">
      <w:pPr>
        <w:pStyle w:val="ListParagraph"/>
        <w:ind w:left="360"/>
        <w:rPr>
          <w:lang w:val="hr-HR"/>
        </w:rPr>
      </w:pPr>
      <w:r>
        <w:rPr>
          <w:lang w:val="hr-HR"/>
        </w:rPr>
        <w:t>(odabrati strani jezik)</w:t>
      </w:r>
    </w:p>
    <w:p w14:paraId="4B335B0A" w14:textId="77777777" w:rsidR="00403567" w:rsidRPr="00403567" w:rsidRDefault="00403567" w:rsidP="00403567">
      <w:pPr>
        <w:pStyle w:val="ListParagraph"/>
        <w:ind w:left="360"/>
        <w:rPr>
          <w:b/>
          <w:bCs/>
          <w:lang w:val="hr-HR"/>
        </w:rPr>
      </w:pPr>
    </w:p>
    <w:p w14:paraId="246FAF6A" w14:textId="77777777" w:rsidR="00403567" w:rsidRPr="005902EB" w:rsidRDefault="00403567" w:rsidP="00403567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</w:t>
      </w:r>
      <w:r w:rsidRPr="68B13C93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Pr="68B13C93">
        <w:rPr>
          <w:rFonts w:ascii="Aptos" w:eastAsia="Aptos" w:hAnsi="Aptos" w:cs="Aptos"/>
          <w:b/>
          <w:bCs/>
          <w:lang w:val="hr-HR"/>
        </w:rPr>
        <w:t xml:space="preserve"> – odabrati 4</w:t>
      </w:r>
      <w:r w:rsidRPr="68B13C93">
        <w:rPr>
          <w:b/>
          <w:bCs/>
          <w:lang w:val="hr-HR"/>
        </w:rPr>
        <w:t xml:space="preserve"> ECTS</w:t>
      </w:r>
    </w:p>
    <w:p w14:paraId="4FA680DE" w14:textId="77777777" w:rsidR="00B769D4" w:rsidRDefault="00B769D4" w:rsidP="00B769D4">
      <w:pPr>
        <w:rPr>
          <w:lang w:val="hr-HR"/>
        </w:rPr>
      </w:pP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903"/>
        <w:gridCol w:w="2033"/>
        <w:gridCol w:w="1175"/>
        <w:gridCol w:w="2267"/>
        <w:gridCol w:w="2021"/>
        <w:gridCol w:w="951"/>
      </w:tblGrid>
      <w:tr w:rsidR="00B769D4" w14:paraId="695C5879" w14:textId="77777777" w:rsidTr="00B769D4">
        <w:tc>
          <w:tcPr>
            <w:tcW w:w="903" w:type="dxa"/>
            <w:vAlign w:val="center"/>
          </w:tcPr>
          <w:p w14:paraId="41AAA169" w14:textId="0DAD5DDB" w:rsidR="00B769D4" w:rsidRPr="00B769D4" w:rsidRDefault="00B769D4" w:rsidP="00B769D4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2144</w:t>
            </w:r>
          </w:p>
        </w:tc>
        <w:tc>
          <w:tcPr>
            <w:tcW w:w="2033" w:type="dxa"/>
            <w:vAlign w:val="center"/>
          </w:tcPr>
          <w:p w14:paraId="49FF0E0A" w14:textId="4EF66004" w:rsidR="00B769D4" w:rsidRPr="00B769D4" w:rsidRDefault="00B769D4" w:rsidP="00B769D4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Osnovn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pojmov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društveno-humanističkih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znanosti</w:t>
            </w:r>
            <w:proofErr w:type="spellEnd"/>
          </w:p>
        </w:tc>
        <w:tc>
          <w:tcPr>
            <w:tcW w:w="1175" w:type="dxa"/>
            <w:vAlign w:val="center"/>
          </w:tcPr>
          <w:p w14:paraId="558F4356" w14:textId="1260616D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267" w:type="dxa"/>
            <w:vAlign w:val="center"/>
          </w:tcPr>
          <w:p w14:paraId="63DDB2E4" w14:textId="78061071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Zrinka Božić,</w:t>
            </w:r>
            <w:r w:rsidRPr="00B769D4">
              <w:rPr>
                <w:rFonts w:ascii="PT Sans" w:hAnsi="PT Sans"/>
                <w:spacing w:val="-3"/>
              </w:rPr>
              <w:br/>
              <w:t>dr. sc. Zvonimir Glavaš</w:t>
            </w:r>
          </w:p>
        </w:tc>
        <w:tc>
          <w:tcPr>
            <w:tcW w:w="2021" w:type="dxa"/>
            <w:vAlign w:val="center"/>
          </w:tcPr>
          <w:p w14:paraId="58CA67C1" w14:textId="013D71B0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Zrinka Božić,</w:t>
            </w:r>
            <w:r w:rsidRPr="00B769D4">
              <w:rPr>
                <w:rFonts w:ascii="PT Sans" w:hAnsi="PT Sans"/>
                <w:spacing w:val="-3"/>
              </w:rPr>
              <w:br/>
              <w:t>dr. sc. Zvonimir Glavaš</w:t>
            </w:r>
          </w:p>
        </w:tc>
        <w:tc>
          <w:tcPr>
            <w:tcW w:w="951" w:type="dxa"/>
            <w:vAlign w:val="center"/>
          </w:tcPr>
          <w:p w14:paraId="67FB33F3" w14:textId="748EBCB2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B769D4" w14:paraId="0F07E32A" w14:textId="77777777" w:rsidTr="00B769D4">
        <w:tc>
          <w:tcPr>
            <w:tcW w:w="903" w:type="dxa"/>
            <w:vAlign w:val="center"/>
          </w:tcPr>
          <w:p w14:paraId="16BB18AA" w14:textId="05398B9C" w:rsidR="00B769D4" w:rsidRPr="00B769D4" w:rsidRDefault="00B769D4" w:rsidP="00B769D4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634</w:t>
            </w:r>
          </w:p>
        </w:tc>
        <w:tc>
          <w:tcPr>
            <w:tcW w:w="2033" w:type="dxa"/>
            <w:vAlign w:val="center"/>
          </w:tcPr>
          <w:p w14:paraId="22ADEB28" w14:textId="0BAD88E3" w:rsidR="00B769D4" w:rsidRPr="00B769D4" w:rsidRDefault="00B769D4" w:rsidP="00B769D4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Korpus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u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jezičnim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istraživanjima</w:t>
            </w:r>
            <w:proofErr w:type="spellEnd"/>
          </w:p>
        </w:tc>
        <w:tc>
          <w:tcPr>
            <w:tcW w:w="1175" w:type="dxa"/>
            <w:vAlign w:val="center"/>
          </w:tcPr>
          <w:p w14:paraId="3444DCFC" w14:textId="16864926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267" w:type="dxa"/>
            <w:vAlign w:val="center"/>
          </w:tcPr>
          <w:p w14:paraId="594AC7EC" w14:textId="1BB1AC73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prof. dr. sc. Marko Tadić,</w:t>
            </w:r>
            <w:r w:rsidRPr="00B769D4">
              <w:rPr>
                <w:rFonts w:ascii="PT Sans" w:hAnsi="PT Sans"/>
                <w:spacing w:val="-3"/>
              </w:rPr>
              <w:br/>
              <w:t>dr. sc. Matea Filko</w:t>
            </w:r>
          </w:p>
        </w:tc>
        <w:tc>
          <w:tcPr>
            <w:tcW w:w="2021" w:type="dxa"/>
            <w:vAlign w:val="center"/>
          </w:tcPr>
          <w:p w14:paraId="05231642" w14:textId="6B4C82D9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prof. dr. sc. Marko Tadić,</w:t>
            </w:r>
            <w:r w:rsidRPr="00B769D4">
              <w:rPr>
                <w:rFonts w:ascii="PT Sans" w:hAnsi="PT Sans"/>
                <w:spacing w:val="-3"/>
              </w:rPr>
              <w:br/>
              <w:t>dr. sc. Matea Filko</w:t>
            </w:r>
          </w:p>
        </w:tc>
        <w:tc>
          <w:tcPr>
            <w:tcW w:w="951" w:type="dxa"/>
            <w:vAlign w:val="center"/>
          </w:tcPr>
          <w:p w14:paraId="2E198259" w14:textId="2A6B78B1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30/15/0</w:t>
            </w:r>
          </w:p>
        </w:tc>
      </w:tr>
      <w:tr w:rsidR="00B769D4" w14:paraId="18FF74BE" w14:textId="77777777" w:rsidTr="00B769D4">
        <w:tc>
          <w:tcPr>
            <w:tcW w:w="903" w:type="dxa"/>
            <w:vAlign w:val="center"/>
          </w:tcPr>
          <w:p w14:paraId="3CA2774F" w14:textId="7AEA792A" w:rsidR="00B769D4" w:rsidRPr="00B769D4" w:rsidRDefault="00B769D4" w:rsidP="00B769D4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lastRenderedPageBreak/>
              <w:t>#608</w:t>
            </w:r>
          </w:p>
        </w:tc>
        <w:tc>
          <w:tcPr>
            <w:tcW w:w="2033" w:type="dxa"/>
            <w:vAlign w:val="center"/>
          </w:tcPr>
          <w:p w14:paraId="3FC7DC41" w14:textId="10374928" w:rsidR="00B769D4" w:rsidRPr="00B769D4" w:rsidRDefault="00B769D4" w:rsidP="00B769D4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Uvod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u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estetiku</w:t>
            </w:r>
            <w:proofErr w:type="spellEnd"/>
          </w:p>
        </w:tc>
        <w:tc>
          <w:tcPr>
            <w:tcW w:w="1175" w:type="dxa"/>
            <w:vAlign w:val="center"/>
          </w:tcPr>
          <w:p w14:paraId="00C2D540" w14:textId="38B0F346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267" w:type="dxa"/>
            <w:vAlign w:val="center"/>
          </w:tcPr>
          <w:p w14:paraId="6DFEECBC" w14:textId="0A3172C0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doc. dr. sc. Goran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Sunajko</w:t>
            </w:r>
            <w:proofErr w:type="spellEnd"/>
          </w:p>
        </w:tc>
        <w:tc>
          <w:tcPr>
            <w:tcW w:w="2021" w:type="dxa"/>
            <w:vAlign w:val="center"/>
          </w:tcPr>
          <w:p w14:paraId="7159792F" w14:textId="74C4E519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doc. dr. sc. Goran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Sunajko</w:t>
            </w:r>
            <w:proofErr w:type="spellEnd"/>
          </w:p>
        </w:tc>
        <w:tc>
          <w:tcPr>
            <w:tcW w:w="951" w:type="dxa"/>
            <w:vAlign w:val="center"/>
          </w:tcPr>
          <w:p w14:paraId="108AFC89" w14:textId="39C222B6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60/0/0</w:t>
            </w:r>
          </w:p>
        </w:tc>
      </w:tr>
      <w:tr w:rsidR="00B769D4" w14:paraId="3A270A47" w14:textId="77777777" w:rsidTr="00B769D4">
        <w:tc>
          <w:tcPr>
            <w:tcW w:w="903" w:type="dxa"/>
            <w:vAlign w:val="center"/>
          </w:tcPr>
          <w:p w14:paraId="1B2E596B" w14:textId="764D5009" w:rsidR="00B769D4" w:rsidRPr="00B769D4" w:rsidRDefault="00B769D4" w:rsidP="00B769D4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47422</w:t>
            </w:r>
          </w:p>
        </w:tc>
        <w:tc>
          <w:tcPr>
            <w:tcW w:w="2033" w:type="dxa"/>
            <w:vAlign w:val="center"/>
          </w:tcPr>
          <w:p w14:paraId="5C292F26" w14:textId="0F0472C4" w:rsidR="00B769D4" w:rsidRPr="00B769D4" w:rsidRDefault="00B769D4" w:rsidP="00B769D4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Metodologija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znanstvenog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rada</w:t>
            </w:r>
            <w:proofErr w:type="spellEnd"/>
          </w:p>
        </w:tc>
        <w:tc>
          <w:tcPr>
            <w:tcW w:w="1175" w:type="dxa"/>
            <w:vAlign w:val="center"/>
          </w:tcPr>
          <w:p w14:paraId="1AD9E2DE" w14:textId="77718E4E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267" w:type="dxa"/>
            <w:vAlign w:val="center"/>
          </w:tcPr>
          <w:p w14:paraId="396AFA8F" w14:textId="260BE15B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prof. dr. sc. Davor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Lauc</w:t>
            </w:r>
            <w:proofErr w:type="spellEnd"/>
          </w:p>
        </w:tc>
        <w:tc>
          <w:tcPr>
            <w:tcW w:w="2021" w:type="dxa"/>
            <w:vAlign w:val="center"/>
          </w:tcPr>
          <w:p w14:paraId="3302A996" w14:textId="53DC6A82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prof. dr. sc. Davor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Lauc</w:t>
            </w:r>
            <w:proofErr w:type="spellEnd"/>
          </w:p>
        </w:tc>
        <w:tc>
          <w:tcPr>
            <w:tcW w:w="951" w:type="dxa"/>
            <w:vAlign w:val="center"/>
          </w:tcPr>
          <w:p w14:paraId="08309EBC" w14:textId="5A8EDC30" w:rsidR="00B769D4" w:rsidRPr="00B769D4" w:rsidRDefault="00B769D4" w:rsidP="00B769D4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30/0/0</w:t>
            </w:r>
          </w:p>
        </w:tc>
      </w:tr>
    </w:tbl>
    <w:p w14:paraId="06C2281A" w14:textId="77777777" w:rsidR="00B769D4" w:rsidRDefault="00B769D4" w:rsidP="00B769D4">
      <w:pPr>
        <w:rPr>
          <w:lang w:val="hr-HR"/>
        </w:rPr>
      </w:pPr>
    </w:p>
    <w:p w14:paraId="3B6563D3" w14:textId="2AA88BDB" w:rsidR="007E75EF" w:rsidRDefault="007E75EF">
      <w:pPr>
        <w:rPr>
          <w:lang w:val="hr-HR"/>
        </w:rPr>
      </w:pPr>
      <w:r>
        <w:rPr>
          <w:lang w:val="hr-HR"/>
        </w:rPr>
        <w:br w:type="page"/>
      </w:r>
    </w:p>
    <w:p w14:paraId="1F0A0B9B" w14:textId="77777777" w:rsidR="00E54057" w:rsidRDefault="00E54057" w:rsidP="005E13F0">
      <w:pPr>
        <w:rPr>
          <w:lang w:val="hr-HR"/>
        </w:rPr>
      </w:pPr>
    </w:p>
    <w:p w14:paraId="476F367A" w14:textId="260169C1" w:rsidR="00940C68" w:rsidRPr="00940C68" w:rsidRDefault="00110ECD" w:rsidP="007E75EF">
      <w:pPr>
        <w:jc w:val="center"/>
        <w:rPr>
          <w:b/>
          <w:bCs/>
          <w:u w:val="single"/>
          <w:lang w:val="hr-HR"/>
        </w:rPr>
      </w:pPr>
      <w:r w:rsidRPr="00110ECD">
        <w:rPr>
          <w:b/>
          <w:bCs/>
          <w:lang w:val="hr-HR"/>
        </w:rPr>
        <w:t xml:space="preserve">3. i 4. GODINA </w:t>
      </w:r>
      <w:r w:rsidR="00940C68" w:rsidRPr="00110ECD">
        <w:rPr>
          <w:b/>
          <w:bCs/>
          <w:highlight w:val="yellow"/>
          <w:u w:val="single"/>
          <w:lang w:val="hr-HR"/>
        </w:rPr>
        <w:t>STAR</w:t>
      </w:r>
      <w:r w:rsidRPr="00110ECD">
        <w:rPr>
          <w:b/>
          <w:bCs/>
          <w:highlight w:val="yellow"/>
          <w:u w:val="single"/>
          <w:lang w:val="hr-HR"/>
        </w:rPr>
        <w:t>OG</w:t>
      </w:r>
      <w:r w:rsidR="00940C68" w:rsidRPr="00940C68">
        <w:rPr>
          <w:b/>
          <w:bCs/>
          <w:highlight w:val="yellow"/>
          <w:u w:val="single"/>
          <w:lang w:val="hr-HR"/>
        </w:rPr>
        <w:t xml:space="preserve"> </w:t>
      </w:r>
      <w:r w:rsidR="007E75EF" w:rsidRPr="00AA766D">
        <w:rPr>
          <w:b/>
          <w:lang w:val="hr-HR"/>
        </w:rPr>
        <w:t>PREDDIPLOMSK</w:t>
      </w:r>
      <w:r>
        <w:rPr>
          <w:b/>
          <w:lang w:val="hr-HR"/>
        </w:rPr>
        <w:t>OG</w:t>
      </w:r>
      <w:r w:rsidR="007E75EF" w:rsidRPr="00AA766D">
        <w:rPr>
          <w:b/>
          <w:lang w:val="hr-HR"/>
        </w:rPr>
        <w:t xml:space="preserve"> STUDIJ</w:t>
      </w:r>
      <w:r>
        <w:rPr>
          <w:b/>
          <w:lang w:val="hr-HR"/>
        </w:rPr>
        <w:t>A</w:t>
      </w:r>
    </w:p>
    <w:p w14:paraId="15771CDC" w14:textId="2DD4AA3D" w:rsidR="000A45B2" w:rsidRPr="000A45B2" w:rsidRDefault="000A45B2" w:rsidP="000A45B2">
      <w:pPr>
        <w:jc w:val="center"/>
        <w:rPr>
          <w:b/>
          <w:lang w:val="hr-HR"/>
        </w:rPr>
      </w:pPr>
      <w:r w:rsidRPr="000A45B2">
        <w:rPr>
          <w:b/>
          <w:lang w:val="hr-HR"/>
        </w:rPr>
        <w:t>Treći semestar (zimski)</w:t>
      </w:r>
    </w:p>
    <w:p w14:paraId="234ADAFF" w14:textId="77777777" w:rsidR="000A45B2" w:rsidRDefault="000A45B2" w:rsidP="005E13F0">
      <w:pPr>
        <w:rPr>
          <w:lang w:val="hr-HR"/>
        </w:rPr>
      </w:pPr>
    </w:p>
    <w:p w14:paraId="6F0F79B0" w14:textId="67A6A0CE" w:rsidR="000A45B2" w:rsidRPr="000A45B2" w:rsidRDefault="000A45B2" w:rsidP="000A45B2">
      <w:pPr>
        <w:pStyle w:val="ListParagraph"/>
        <w:numPr>
          <w:ilvl w:val="0"/>
          <w:numId w:val="4"/>
        </w:numPr>
        <w:rPr>
          <w:lang w:val="hr-HR"/>
        </w:rPr>
      </w:pPr>
      <w:r w:rsidRPr="000A45B2">
        <w:rPr>
          <w:lang w:val="hr-HR"/>
        </w:rPr>
        <w:t xml:space="preserve">OBAVEZNI </w:t>
      </w:r>
      <w:r w:rsidR="002F2039">
        <w:rPr>
          <w:lang w:val="hr-HR"/>
        </w:rPr>
        <w:t>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0A45B2" w:rsidRPr="00BB6329" w14:paraId="29F91875" w14:textId="77777777" w:rsidTr="00310EB4">
        <w:tc>
          <w:tcPr>
            <w:tcW w:w="935" w:type="dxa"/>
          </w:tcPr>
          <w:p w14:paraId="3FBC4ED9" w14:textId="77777777" w:rsidR="000A45B2" w:rsidRPr="00BB6329" w:rsidRDefault="000A45B2" w:rsidP="00310EB4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Šifra</w:t>
            </w:r>
          </w:p>
        </w:tc>
        <w:tc>
          <w:tcPr>
            <w:tcW w:w="2298" w:type="dxa"/>
          </w:tcPr>
          <w:p w14:paraId="3629A2B0" w14:textId="77777777" w:rsidR="000A45B2" w:rsidRPr="00BB6329" w:rsidRDefault="000A45B2" w:rsidP="00310EB4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76531B31" w14:textId="77777777" w:rsidR="000A45B2" w:rsidRPr="00BB6329" w:rsidRDefault="000A45B2" w:rsidP="00310EB4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6D471E29" w14:textId="77777777" w:rsidR="000A45B2" w:rsidRPr="00BB6329" w:rsidRDefault="000A45B2" w:rsidP="00310EB4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5C5CF25E" w14:textId="77777777" w:rsidR="000A45B2" w:rsidRPr="00BB6329" w:rsidRDefault="000A45B2" w:rsidP="00310EB4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74CAFA81" w14:textId="77777777" w:rsidR="000A45B2" w:rsidRPr="00BB6329" w:rsidRDefault="000A45B2" w:rsidP="00310EB4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E464B8" w:rsidRPr="00E7172F" w14:paraId="60986D6E" w14:textId="77777777" w:rsidTr="00E464B8">
        <w:trPr>
          <w:trHeight w:val="401"/>
        </w:trPr>
        <w:tc>
          <w:tcPr>
            <w:tcW w:w="935" w:type="dxa"/>
          </w:tcPr>
          <w:p w14:paraId="4282CB31" w14:textId="76295001" w:rsidR="00E464B8" w:rsidRPr="00E7172F" w:rsidRDefault="00E464B8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0A45B2">
              <w:rPr>
                <w:rFonts w:cstheme="minorHAnsi"/>
                <w:color w:val="333333"/>
                <w:shd w:val="clear" w:color="auto" w:fill="FFFFFF"/>
                <w:lang w:val="hr-HR"/>
              </w:rPr>
              <w:t>51726</w:t>
            </w:r>
          </w:p>
        </w:tc>
        <w:tc>
          <w:tcPr>
            <w:tcW w:w="2298" w:type="dxa"/>
          </w:tcPr>
          <w:p w14:paraId="2EB9E1CE" w14:textId="093AC946" w:rsidR="00E464B8" w:rsidRPr="00E7172F" w:rsidRDefault="00E464B8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0A45B2">
              <w:rPr>
                <w:rFonts w:cstheme="minorHAnsi"/>
                <w:color w:val="333333"/>
                <w:shd w:val="clear" w:color="auto" w:fill="FFFFFF"/>
                <w:lang w:val="hr-HR"/>
              </w:rPr>
              <w:t>Metodologija etnologije i kulturne antropologije</w:t>
            </w:r>
          </w:p>
        </w:tc>
        <w:tc>
          <w:tcPr>
            <w:tcW w:w="873" w:type="dxa"/>
          </w:tcPr>
          <w:p w14:paraId="2C186EDC" w14:textId="2F482B1E" w:rsidR="00E464B8" w:rsidRPr="00E7172F" w:rsidRDefault="00E464B8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4061AB4A" w14:textId="7EAAE993" w:rsidR="00E464B8" w:rsidRPr="00E7172F" w:rsidRDefault="00E464B8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Sanja Potkonjak</w:t>
            </w:r>
          </w:p>
        </w:tc>
        <w:tc>
          <w:tcPr>
            <w:tcW w:w="1985" w:type="dxa"/>
          </w:tcPr>
          <w:p w14:paraId="43D01A6C" w14:textId="77777777" w:rsidR="00E464B8" w:rsidRDefault="00E464B8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Sanja Potkonjak</w:t>
            </w:r>
          </w:p>
          <w:p w14:paraId="7DF506A7" w14:textId="121E7B5D" w:rsidR="00E464B8" w:rsidRPr="00E7172F" w:rsidRDefault="00E464B8" w:rsidP="00310EB4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1FFE6C03" w14:textId="77777777" w:rsidR="00E464B8" w:rsidRDefault="00E464B8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P</w:t>
            </w:r>
          </w:p>
          <w:p w14:paraId="78EDEDBB" w14:textId="4249107B" w:rsidR="00E464B8" w:rsidRDefault="00E464B8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</w:t>
            </w:r>
            <w:r w:rsidR="0035292F">
              <w:rPr>
                <w:rFonts w:cstheme="minorHAnsi"/>
                <w:lang w:val="hr-HR"/>
              </w:rPr>
              <w:t xml:space="preserve"> (SG1)</w:t>
            </w:r>
          </w:p>
          <w:p w14:paraId="0D102A4F" w14:textId="46462026" w:rsidR="0035292F" w:rsidRDefault="0035292F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 (SG2)</w:t>
            </w:r>
          </w:p>
          <w:p w14:paraId="3C0D2D87" w14:textId="0EF9BD7B" w:rsidR="00E464B8" w:rsidRPr="00E7172F" w:rsidRDefault="00E464B8" w:rsidP="00310EB4">
            <w:pPr>
              <w:rPr>
                <w:rFonts w:cstheme="minorHAnsi"/>
                <w:lang w:val="hr-HR"/>
              </w:rPr>
            </w:pPr>
          </w:p>
        </w:tc>
      </w:tr>
      <w:tr w:rsidR="001050D8" w:rsidRPr="00C17E82" w14:paraId="45F673A4" w14:textId="77777777" w:rsidTr="001050D8">
        <w:trPr>
          <w:trHeight w:val="384"/>
        </w:trPr>
        <w:tc>
          <w:tcPr>
            <w:tcW w:w="935" w:type="dxa"/>
            <w:vMerge w:val="restart"/>
          </w:tcPr>
          <w:p w14:paraId="583AFD76" w14:textId="77777777" w:rsidR="001050D8" w:rsidRPr="00C17E82" w:rsidRDefault="001050D8" w:rsidP="009318D0">
            <w:pPr>
              <w:rPr>
                <w:rFonts w:cstheme="minorHAnsi"/>
                <w:lang w:val="hr-HR"/>
              </w:rPr>
            </w:pPr>
            <w:r w:rsidRPr="00C17E82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hr-HR"/>
              </w:rPr>
              <w:t>51728</w:t>
            </w:r>
          </w:p>
        </w:tc>
        <w:tc>
          <w:tcPr>
            <w:tcW w:w="2298" w:type="dxa"/>
            <w:vMerge w:val="restart"/>
          </w:tcPr>
          <w:p w14:paraId="6A1A7826" w14:textId="62A2F9D9" w:rsidR="001050D8" w:rsidRPr="00C17E82" w:rsidRDefault="001050D8" w:rsidP="009318D0">
            <w:pPr>
              <w:rPr>
                <w:rFonts w:cstheme="minorHAnsi"/>
                <w:lang w:val="hr-HR"/>
              </w:rPr>
            </w:pPr>
            <w:r w:rsidRPr="00C17E82">
              <w:rPr>
                <w:rFonts w:cstheme="minorHAnsi"/>
                <w:lang w:val="hr-HR"/>
              </w:rPr>
              <w:t>Teorij</w:t>
            </w:r>
            <w:r>
              <w:rPr>
                <w:rFonts w:cstheme="minorHAnsi"/>
                <w:lang w:val="hr-HR"/>
              </w:rPr>
              <w:t>e</w:t>
            </w:r>
            <w:r w:rsidRPr="00C17E82">
              <w:rPr>
                <w:rFonts w:cstheme="minorHAnsi"/>
                <w:lang w:val="hr-HR"/>
              </w:rPr>
              <w:t xml:space="preserve"> kulturne antropologije</w:t>
            </w:r>
          </w:p>
        </w:tc>
        <w:tc>
          <w:tcPr>
            <w:tcW w:w="873" w:type="dxa"/>
            <w:vMerge w:val="restart"/>
          </w:tcPr>
          <w:p w14:paraId="1480334F" w14:textId="77777777" w:rsidR="001050D8" w:rsidRPr="00C17E82" w:rsidRDefault="001050D8" w:rsidP="009318D0">
            <w:pPr>
              <w:rPr>
                <w:rFonts w:cstheme="minorHAnsi"/>
                <w:lang w:val="hr-HR"/>
              </w:rPr>
            </w:pPr>
            <w:r w:rsidRPr="00C17E82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  <w:vMerge w:val="restart"/>
          </w:tcPr>
          <w:p w14:paraId="153D0796" w14:textId="77777777" w:rsidR="001050D8" w:rsidRPr="00C17E82" w:rsidRDefault="001050D8" w:rsidP="009318D0">
            <w:pPr>
              <w:rPr>
                <w:rFonts w:cstheme="minorHAnsi"/>
                <w:lang w:val="hr-HR"/>
              </w:rPr>
            </w:pPr>
            <w:r w:rsidRPr="00C17E82">
              <w:rPr>
                <w:rFonts w:cstheme="minorHAnsi"/>
                <w:lang w:val="hr-HR"/>
              </w:rPr>
              <w:t>Duško Petrović</w:t>
            </w:r>
          </w:p>
        </w:tc>
        <w:tc>
          <w:tcPr>
            <w:tcW w:w="1985" w:type="dxa"/>
          </w:tcPr>
          <w:p w14:paraId="6158CD92" w14:textId="77777777" w:rsidR="001050D8" w:rsidRDefault="001050D8" w:rsidP="009318D0">
            <w:pPr>
              <w:rPr>
                <w:rFonts w:cstheme="minorHAnsi"/>
                <w:lang w:val="hr-HR"/>
              </w:rPr>
            </w:pPr>
            <w:r w:rsidRPr="00C17E82">
              <w:rPr>
                <w:rFonts w:cstheme="minorHAnsi"/>
                <w:lang w:val="hr-HR"/>
              </w:rPr>
              <w:t xml:space="preserve">Duško Petrović </w:t>
            </w:r>
          </w:p>
          <w:p w14:paraId="26D35034" w14:textId="77777777" w:rsidR="001050D8" w:rsidRPr="00C17E82" w:rsidRDefault="001050D8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13B89F87" w14:textId="77777777" w:rsidR="001050D8" w:rsidRPr="00C17E82" w:rsidRDefault="001050D8" w:rsidP="009318D0">
            <w:pPr>
              <w:rPr>
                <w:rFonts w:cstheme="minorHAnsi"/>
                <w:lang w:val="hr-HR"/>
              </w:rPr>
            </w:pPr>
            <w:r w:rsidRPr="00C17E82">
              <w:rPr>
                <w:rFonts w:cstheme="minorHAnsi"/>
                <w:lang w:val="hr-HR"/>
              </w:rPr>
              <w:t>30 P</w:t>
            </w:r>
          </w:p>
          <w:p w14:paraId="2CCCC035" w14:textId="77777777" w:rsidR="001050D8" w:rsidRPr="00C17E82" w:rsidRDefault="001050D8" w:rsidP="009318D0">
            <w:pPr>
              <w:rPr>
                <w:rFonts w:cstheme="minorHAnsi"/>
                <w:lang w:val="hr-HR"/>
              </w:rPr>
            </w:pPr>
          </w:p>
        </w:tc>
      </w:tr>
      <w:tr w:rsidR="001050D8" w:rsidRPr="00C17E82" w14:paraId="49EB9171" w14:textId="77777777" w:rsidTr="001050D8">
        <w:trPr>
          <w:trHeight w:val="408"/>
        </w:trPr>
        <w:tc>
          <w:tcPr>
            <w:tcW w:w="935" w:type="dxa"/>
            <w:vMerge/>
          </w:tcPr>
          <w:p w14:paraId="1ABF31DF" w14:textId="77777777" w:rsidR="001050D8" w:rsidRPr="00C17E82" w:rsidRDefault="001050D8" w:rsidP="009318D0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/>
          </w:tcPr>
          <w:p w14:paraId="33E902F1" w14:textId="77777777" w:rsidR="001050D8" w:rsidRPr="00C17E82" w:rsidRDefault="001050D8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  <w:vMerge/>
          </w:tcPr>
          <w:p w14:paraId="0D22A39B" w14:textId="77777777" w:rsidR="001050D8" w:rsidRPr="00C17E82" w:rsidRDefault="001050D8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  <w:vMerge/>
          </w:tcPr>
          <w:p w14:paraId="04EB32CD" w14:textId="77777777" w:rsidR="001050D8" w:rsidRPr="00C17E82" w:rsidRDefault="001050D8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1985" w:type="dxa"/>
          </w:tcPr>
          <w:p w14:paraId="4E088C82" w14:textId="77777777" w:rsidR="001050D8" w:rsidRPr="00C17E82" w:rsidRDefault="001050D8" w:rsidP="009318D0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 xml:space="preserve">Ivan </w:t>
            </w:r>
            <w:proofErr w:type="spellStart"/>
            <w:r>
              <w:rPr>
                <w:rFonts w:cstheme="minorHAnsi"/>
                <w:lang w:val="hr-HR"/>
              </w:rPr>
              <w:t>Grkeš</w:t>
            </w:r>
            <w:proofErr w:type="spellEnd"/>
          </w:p>
        </w:tc>
        <w:tc>
          <w:tcPr>
            <w:tcW w:w="991" w:type="dxa"/>
          </w:tcPr>
          <w:p w14:paraId="428C9E2E" w14:textId="2199DCC2" w:rsidR="001050D8" w:rsidRDefault="001050D8" w:rsidP="009318D0">
            <w:pPr>
              <w:rPr>
                <w:rFonts w:cstheme="minorHAnsi"/>
                <w:lang w:val="hr-HR"/>
              </w:rPr>
            </w:pPr>
            <w:r w:rsidRPr="00C17E82">
              <w:rPr>
                <w:rFonts w:cstheme="minorHAnsi"/>
                <w:lang w:val="hr-HR"/>
              </w:rPr>
              <w:t>30 S</w:t>
            </w:r>
            <w:r w:rsidR="0035292F">
              <w:rPr>
                <w:rFonts w:cstheme="minorHAnsi"/>
                <w:lang w:val="hr-HR"/>
              </w:rPr>
              <w:t xml:space="preserve"> (SG1)</w:t>
            </w:r>
          </w:p>
          <w:p w14:paraId="39032D3F" w14:textId="070B26C4" w:rsidR="0035292F" w:rsidRPr="00C17E82" w:rsidRDefault="0035292F" w:rsidP="009318D0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 (SG2)</w:t>
            </w:r>
          </w:p>
        </w:tc>
      </w:tr>
      <w:tr w:rsidR="001050D8" w:rsidRPr="00E7172F" w14:paraId="60882F1C" w14:textId="77777777" w:rsidTr="001050D8">
        <w:tc>
          <w:tcPr>
            <w:tcW w:w="935" w:type="dxa"/>
          </w:tcPr>
          <w:p w14:paraId="5BDDDC74" w14:textId="77777777" w:rsidR="001050D8" w:rsidRPr="00E7172F" w:rsidRDefault="001050D8" w:rsidP="009318D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0A45B2">
              <w:rPr>
                <w:rFonts w:cstheme="minorHAnsi"/>
                <w:color w:val="333333"/>
                <w:shd w:val="clear" w:color="auto" w:fill="FFFFFF"/>
                <w:lang w:val="hr-HR"/>
              </w:rPr>
              <w:t>50927</w:t>
            </w:r>
          </w:p>
        </w:tc>
        <w:tc>
          <w:tcPr>
            <w:tcW w:w="2298" w:type="dxa"/>
          </w:tcPr>
          <w:p w14:paraId="695F2894" w14:textId="77777777" w:rsidR="001050D8" w:rsidRPr="00E7172F" w:rsidRDefault="001050D8" w:rsidP="009318D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Tjelesna i zdravstvena kultura </w:t>
            </w:r>
            <w:r>
              <w:rPr>
                <w:rFonts w:cstheme="minorHAnsi"/>
                <w:color w:val="333333"/>
                <w:shd w:val="clear" w:color="auto" w:fill="FFFFFF"/>
                <w:lang w:val="hr-HR"/>
              </w:rPr>
              <w:t>3</w:t>
            </w:r>
          </w:p>
        </w:tc>
        <w:tc>
          <w:tcPr>
            <w:tcW w:w="873" w:type="dxa"/>
          </w:tcPr>
          <w:p w14:paraId="02A498D3" w14:textId="77777777" w:rsidR="001050D8" w:rsidRPr="00E7172F" w:rsidRDefault="001050D8" w:rsidP="009318D0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0 </w:t>
            </w:r>
          </w:p>
        </w:tc>
        <w:tc>
          <w:tcPr>
            <w:tcW w:w="2268" w:type="dxa"/>
          </w:tcPr>
          <w:p w14:paraId="7F878F12" w14:textId="77777777" w:rsidR="001050D8" w:rsidRPr="00BB6329" w:rsidRDefault="001050D8" w:rsidP="009318D0">
            <w:pPr>
              <w:rPr>
                <w:rFonts w:cstheme="minorHAnsi"/>
                <w:lang w:val="hr-HR"/>
              </w:rPr>
            </w:pPr>
            <w:proofErr w:type="spellStart"/>
            <w:r w:rsidRPr="00BB6329">
              <w:rPr>
                <w:rFonts w:cstheme="minorHAnsi"/>
                <w:lang w:val="hr-HR"/>
              </w:rPr>
              <w:t>Svetlana</w:t>
            </w:r>
            <w:proofErr w:type="spellEnd"/>
            <w:r w:rsidRPr="00BB6329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BB6329">
              <w:rPr>
                <w:rFonts w:cstheme="minorHAnsi"/>
                <w:lang w:val="hr-HR"/>
              </w:rPr>
              <w:t>Fuštar</w:t>
            </w:r>
            <w:proofErr w:type="spellEnd"/>
          </w:p>
          <w:p w14:paraId="0E889D21" w14:textId="77777777" w:rsidR="001050D8" w:rsidRPr="00BB6329" w:rsidRDefault="001050D8" w:rsidP="009318D0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BB6329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2A00C1A6" w14:textId="77777777" w:rsidR="001050D8" w:rsidRPr="00E7172F" w:rsidRDefault="001050D8" w:rsidP="009318D0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1985" w:type="dxa"/>
          </w:tcPr>
          <w:p w14:paraId="7A11BBCB" w14:textId="77777777" w:rsidR="001050D8" w:rsidRPr="00BB6329" w:rsidRDefault="001050D8" w:rsidP="009318D0">
            <w:pPr>
              <w:rPr>
                <w:rFonts w:cstheme="minorHAnsi"/>
                <w:lang w:val="hr-HR"/>
              </w:rPr>
            </w:pPr>
            <w:proofErr w:type="spellStart"/>
            <w:r w:rsidRPr="00BB6329">
              <w:rPr>
                <w:rFonts w:cstheme="minorHAnsi"/>
                <w:lang w:val="hr-HR"/>
              </w:rPr>
              <w:t>Svetlana</w:t>
            </w:r>
            <w:proofErr w:type="spellEnd"/>
            <w:r w:rsidRPr="00BB6329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BB6329">
              <w:rPr>
                <w:rFonts w:cstheme="minorHAnsi"/>
                <w:lang w:val="hr-HR"/>
              </w:rPr>
              <w:t>Fuštar</w:t>
            </w:r>
            <w:proofErr w:type="spellEnd"/>
          </w:p>
          <w:p w14:paraId="155E4752" w14:textId="77777777" w:rsidR="001050D8" w:rsidRPr="00BB6329" w:rsidRDefault="001050D8" w:rsidP="009318D0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BB6329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5CE2CFE8" w14:textId="77777777" w:rsidR="001050D8" w:rsidRPr="00E7172F" w:rsidRDefault="001050D8" w:rsidP="009318D0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991" w:type="dxa"/>
          </w:tcPr>
          <w:p w14:paraId="044EDD30" w14:textId="77777777" w:rsidR="001050D8" w:rsidRPr="00E7172F" w:rsidRDefault="001050D8" w:rsidP="009318D0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V</w:t>
            </w:r>
          </w:p>
        </w:tc>
      </w:tr>
    </w:tbl>
    <w:p w14:paraId="343602A3" w14:textId="77777777" w:rsidR="000A45B2" w:rsidRDefault="000A45B2" w:rsidP="000A45B2">
      <w:pPr>
        <w:rPr>
          <w:lang w:val="hr-HR"/>
        </w:rPr>
      </w:pPr>
    </w:p>
    <w:p w14:paraId="09C03597" w14:textId="56A0B44A" w:rsidR="000A45B2" w:rsidRPr="000A45B2" w:rsidRDefault="000A45B2" w:rsidP="000A45B2">
      <w:pPr>
        <w:pStyle w:val="ListParagraph"/>
        <w:numPr>
          <w:ilvl w:val="0"/>
          <w:numId w:val="4"/>
        </w:numPr>
        <w:rPr>
          <w:lang w:val="hr-HR"/>
        </w:rPr>
      </w:pPr>
      <w:r w:rsidRPr="000A45B2">
        <w:rPr>
          <w:lang w:val="hr-HR"/>
        </w:rPr>
        <w:t xml:space="preserve">KOLEGIJI </w:t>
      </w:r>
      <w:r w:rsidR="00960034">
        <w:rPr>
          <w:lang w:val="hr-HR"/>
        </w:rPr>
        <w:t>S  UNUTRAŠNJOM IZBORNOŠĆU</w:t>
      </w:r>
      <w:r w:rsidRPr="000A45B2">
        <w:rPr>
          <w:lang w:val="hr-HR"/>
        </w:rPr>
        <w:t xml:space="preserve"> - ODABRATI 5 ECTS BODOVA (567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960034" w:rsidRPr="00BB6329" w14:paraId="18BB54E1" w14:textId="77777777" w:rsidTr="00960034">
        <w:trPr>
          <w:trHeight w:val="510"/>
        </w:trPr>
        <w:tc>
          <w:tcPr>
            <w:tcW w:w="935" w:type="dxa"/>
            <w:vMerge w:val="restart"/>
          </w:tcPr>
          <w:p w14:paraId="28F43B41" w14:textId="77777777" w:rsidR="00960034" w:rsidRPr="00BB6329" w:rsidRDefault="00960034" w:rsidP="00310EB4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color w:val="333333"/>
                <w:shd w:val="clear" w:color="auto" w:fill="FFFFFF"/>
                <w:lang w:val="hr-HR"/>
              </w:rPr>
              <w:t>64114</w:t>
            </w:r>
          </w:p>
        </w:tc>
        <w:tc>
          <w:tcPr>
            <w:tcW w:w="2298" w:type="dxa"/>
            <w:vMerge w:val="restart"/>
          </w:tcPr>
          <w:p w14:paraId="3C91FC6A" w14:textId="77777777" w:rsidR="00960034" w:rsidRPr="00BB6329" w:rsidRDefault="00960034" w:rsidP="00310EB4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Antropologija obitelji i srodstva</w:t>
            </w:r>
          </w:p>
        </w:tc>
        <w:tc>
          <w:tcPr>
            <w:tcW w:w="873" w:type="dxa"/>
            <w:vMerge w:val="restart"/>
          </w:tcPr>
          <w:p w14:paraId="478D3324" w14:textId="77777777" w:rsidR="00960034" w:rsidRPr="00BB6329" w:rsidRDefault="00960034" w:rsidP="00310EB4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  <w:vMerge w:val="restart"/>
          </w:tcPr>
          <w:p w14:paraId="0EEFD49B" w14:textId="77777777" w:rsidR="00960034" w:rsidRPr="00BB6329" w:rsidRDefault="00960034" w:rsidP="00310EB4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Tihana </w:t>
            </w:r>
            <w:proofErr w:type="spellStart"/>
            <w:r w:rsidRPr="00BB6329">
              <w:rPr>
                <w:rFonts w:cstheme="minorHAnsi"/>
                <w:lang w:val="hr-HR"/>
              </w:rPr>
              <w:t>Rubić</w:t>
            </w:r>
            <w:proofErr w:type="spellEnd"/>
          </w:p>
        </w:tc>
        <w:tc>
          <w:tcPr>
            <w:tcW w:w="1985" w:type="dxa"/>
          </w:tcPr>
          <w:p w14:paraId="21BC00B2" w14:textId="77777777" w:rsidR="00960034" w:rsidRPr="00BB6329" w:rsidRDefault="00960034" w:rsidP="00310EB4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Tihana </w:t>
            </w:r>
            <w:proofErr w:type="spellStart"/>
            <w:r w:rsidRPr="00BB6329">
              <w:rPr>
                <w:rFonts w:cstheme="minorHAnsi"/>
                <w:lang w:val="hr-HR"/>
              </w:rPr>
              <w:t>Rubić</w:t>
            </w:r>
            <w:proofErr w:type="spellEnd"/>
          </w:p>
        </w:tc>
        <w:tc>
          <w:tcPr>
            <w:tcW w:w="991" w:type="dxa"/>
          </w:tcPr>
          <w:p w14:paraId="447383F5" w14:textId="1A36D7C6" w:rsidR="00960034" w:rsidRPr="00BB6329" w:rsidRDefault="00960034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P</w:t>
            </w:r>
          </w:p>
          <w:p w14:paraId="1E9A18EF" w14:textId="77777777" w:rsidR="00960034" w:rsidRPr="00BB6329" w:rsidRDefault="00960034" w:rsidP="00960034">
            <w:pPr>
              <w:rPr>
                <w:rFonts w:cstheme="minorHAnsi"/>
                <w:lang w:val="hr-HR"/>
              </w:rPr>
            </w:pPr>
          </w:p>
        </w:tc>
      </w:tr>
      <w:tr w:rsidR="00960034" w:rsidRPr="00BB6329" w14:paraId="5FAE1A84" w14:textId="77777777" w:rsidTr="000A45B2">
        <w:trPr>
          <w:trHeight w:val="285"/>
        </w:trPr>
        <w:tc>
          <w:tcPr>
            <w:tcW w:w="935" w:type="dxa"/>
            <w:vMerge/>
          </w:tcPr>
          <w:p w14:paraId="2D429E36" w14:textId="77777777" w:rsidR="00960034" w:rsidRPr="00BB6329" w:rsidRDefault="00960034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/>
          </w:tcPr>
          <w:p w14:paraId="6FBC483E" w14:textId="77777777" w:rsidR="00960034" w:rsidRPr="00BB6329" w:rsidRDefault="00960034" w:rsidP="00310EB4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  <w:vMerge/>
          </w:tcPr>
          <w:p w14:paraId="252C6F6E" w14:textId="77777777" w:rsidR="00960034" w:rsidRPr="00BB6329" w:rsidRDefault="00960034" w:rsidP="00310EB4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  <w:vMerge/>
          </w:tcPr>
          <w:p w14:paraId="34BBA102" w14:textId="77777777" w:rsidR="00960034" w:rsidRPr="00BB6329" w:rsidRDefault="00960034" w:rsidP="00310EB4">
            <w:pPr>
              <w:rPr>
                <w:rFonts w:cstheme="minorHAnsi"/>
                <w:lang w:val="hr-HR"/>
              </w:rPr>
            </w:pPr>
          </w:p>
        </w:tc>
        <w:tc>
          <w:tcPr>
            <w:tcW w:w="1985" w:type="dxa"/>
          </w:tcPr>
          <w:p w14:paraId="1D1C9F99" w14:textId="5D241C6E" w:rsidR="00960034" w:rsidRPr="00BB6329" w:rsidRDefault="00960034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Helena Tolić</w:t>
            </w:r>
          </w:p>
        </w:tc>
        <w:tc>
          <w:tcPr>
            <w:tcW w:w="991" w:type="dxa"/>
          </w:tcPr>
          <w:p w14:paraId="6E236A33" w14:textId="1F6AEA94" w:rsidR="00960034" w:rsidRDefault="00960034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</w:t>
            </w:r>
          </w:p>
        </w:tc>
      </w:tr>
      <w:tr w:rsidR="00937F8F" w:rsidRPr="00BB6329" w14:paraId="55057A35" w14:textId="77777777" w:rsidTr="00B00E48">
        <w:trPr>
          <w:trHeight w:val="1343"/>
        </w:trPr>
        <w:tc>
          <w:tcPr>
            <w:tcW w:w="935" w:type="dxa"/>
          </w:tcPr>
          <w:p w14:paraId="65B3FD39" w14:textId="33BB3375" w:rsidR="00937F8F" w:rsidRPr="00BB6329" w:rsidRDefault="00937F8F" w:rsidP="00937F8F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color w:val="333333"/>
                <w:shd w:val="clear" w:color="auto" w:fill="FFFFFF"/>
                <w:lang w:val="hr-HR"/>
              </w:rPr>
              <w:t>51702</w:t>
            </w:r>
          </w:p>
        </w:tc>
        <w:tc>
          <w:tcPr>
            <w:tcW w:w="2298" w:type="dxa"/>
          </w:tcPr>
          <w:p w14:paraId="45066A78" w14:textId="2FB1EA51" w:rsidR="00937F8F" w:rsidRPr="00BB6329" w:rsidRDefault="00937F8F" w:rsidP="00937F8F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Osnove folkloristike</w:t>
            </w:r>
          </w:p>
        </w:tc>
        <w:tc>
          <w:tcPr>
            <w:tcW w:w="873" w:type="dxa"/>
          </w:tcPr>
          <w:p w14:paraId="222F539D" w14:textId="577704F5" w:rsidR="00937F8F" w:rsidRPr="00BB6329" w:rsidRDefault="00937F8F" w:rsidP="00937F8F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0C061B8D" w14:textId="77777777" w:rsidR="00937F8F" w:rsidRPr="00BB6329" w:rsidRDefault="00937F8F" w:rsidP="00937F8F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Ljiljana Marks</w:t>
            </w:r>
            <w:r>
              <w:rPr>
                <w:rFonts w:cstheme="minorHAnsi"/>
                <w:lang w:val="hr-HR"/>
              </w:rPr>
              <w:t xml:space="preserve"> </w:t>
            </w:r>
          </w:p>
          <w:p w14:paraId="615B9CF4" w14:textId="77777777" w:rsidR="00937F8F" w:rsidRPr="00BB6329" w:rsidRDefault="00937F8F" w:rsidP="00937F8F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Grozdana </w:t>
            </w:r>
            <w:proofErr w:type="spellStart"/>
            <w:r w:rsidRPr="00BB6329">
              <w:rPr>
                <w:rFonts w:cstheme="minorHAnsi"/>
                <w:lang w:val="hr-HR"/>
              </w:rPr>
              <w:t>Marošević</w:t>
            </w:r>
            <w:proofErr w:type="spellEnd"/>
            <w:r>
              <w:rPr>
                <w:rFonts w:cstheme="minorHAnsi"/>
                <w:lang w:val="hr-HR"/>
              </w:rPr>
              <w:t xml:space="preserve"> </w:t>
            </w:r>
          </w:p>
          <w:p w14:paraId="19B1AE6E" w14:textId="12A12757" w:rsidR="00937F8F" w:rsidRPr="00BB6329" w:rsidRDefault="00937F8F" w:rsidP="00937F8F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Tvrtko Zebec</w:t>
            </w:r>
            <w:r>
              <w:rPr>
                <w:rFonts w:cstheme="minorHAnsi"/>
                <w:lang w:val="hr-HR"/>
              </w:rPr>
              <w:t xml:space="preserve"> </w:t>
            </w:r>
          </w:p>
        </w:tc>
        <w:tc>
          <w:tcPr>
            <w:tcW w:w="1985" w:type="dxa"/>
          </w:tcPr>
          <w:p w14:paraId="4B6F0142" w14:textId="77777777" w:rsidR="00937F8F" w:rsidRPr="00BB6329" w:rsidRDefault="00937F8F" w:rsidP="00937F8F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Ljiljana Marks</w:t>
            </w:r>
            <w:r>
              <w:rPr>
                <w:rFonts w:cstheme="minorHAnsi"/>
                <w:lang w:val="hr-HR"/>
              </w:rPr>
              <w:t xml:space="preserve"> (50%)</w:t>
            </w:r>
          </w:p>
          <w:p w14:paraId="7C9013D8" w14:textId="77777777" w:rsidR="00937F8F" w:rsidRPr="00BB6329" w:rsidRDefault="00937F8F" w:rsidP="00937F8F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Grozdana </w:t>
            </w:r>
            <w:proofErr w:type="spellStart"/>
            <w:r w:rsidRPr="00BB6329">
              <w:rPr>
                <w:rFonts w:cstheme="minorHAnsi"/>
                <w:lang w:val="hr-HR"/>
              </w:rPr>
              <w:t>Marošević</w:t>
            </w:r>
            <w:proofErr w:type="spellEnd"/>
            <w:r>
              <w:rPr>
                <w:rFonts w:cstheme="minorHAnsi"/>
                <w:lang w:val="hr-HR"/>
              </w:rPr>
              <w:t xml:space="preserve"> (30%)</w:t>
            </w:r>
          </w:p>
          <w:p w14:paraId="507D7180" w14:textId="3E5641A0" w:rsidR="00937F8F" w:rsidRPr="00BB6329" w:rsidRDefault="00937F8F" w:rsidP="00937F8F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Tvrtko Zebec</w:t>
            </w:r>
            <w:r>
              <w:rPr>
                <w:rFonts w:cstheme="minorHAnsi"/>
                <w:lang w:val="hr-HR"/>
              </w:rPr>
              <w:t xml:space="preserve"> (20%)</w:t>
            </w:r>
          </w:p>
        </w:tc>
        <w:tc>
          <w:tcPr>
            <w:tcW w:w="991" w:type="dxa"/>
          </w:tcPr>
          <w:p w14:paraId="0E207038" w14:textId="77777777" w:rsidR="00937F8F" w:rsidRDefault="00937F8F" w:rsidP="00937F8F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P</w:t>
            </w:r>
          </w:p>
          <w:p w14:paraId="77781689" w14:textId="0D7DC6B3" w:rsidR="00937F8F" w:rsidRPr="00BB6329" w:rsidRDefault="00937F8F" w:rsidP="00937F8F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</w:t>
            </w:r>
          </w:p>
        </w:tc>
      </w:tr>
    </w:tbl>
    <w:p w14:paraId="7342D353" w14:textId="3BDB4269" w:rsidR="000A45B2" w:rsidRDefault="000A45B2" w:rsidP="005E13F0">
      <w:pPr>
        <w:rPr>
          <w:lang w:val="hr-HR"/>
        </w:rPr>
      </w:pPr>
    </w:p>
    <w:p w14:paraId="65B200E0" w14:textId="2A1ABBAF" w:rsidR="00F94297" w:rsidRDefault="00F94297">
      <w:pPr>
        <w:rPr>
          <w:lang w:val="hr-HR"/>
        </w:rPr>
      </w:pPr>
      <w:r>
        <w:rPr>
          <w:lang w:val="hr-HR"/>
        </w:rPr>
        <w:br w:type="page"/>
      </w:r>
    </w:p>
    <w:p w14:paraId="5E9EDF32" w14:textId="77777777" w:rsidR="000A45B2" w:rsidRDefault="000A45B2" w:rsidP="005E13F0">
      <w:pPr>
        <w:rPr>
          <w:lang w:val="hr-HR"/>
        </w:rPr>
      </w:pPr>
    </w:p>
    <w:p w14:paraId="15F75D36" w14:textId="4A986345" w:rsidR="00AF4D02" w:rsidRPr="00AF4D02" w:rsidRDefault="00AF4D02" w:rsidP="00AF4D02">
      <w:pPr>
        <w:jc w:val="center"/>
        <w:rPr>
          <w:b/>
          <w:lang w:val="hr-HR"/>
        </w:rPr>
      </w:pPr>
      <w:r w:rsidRPr="00AF4D02">
        <w:rPr>
          <w:b/>
          <w:lang w:val="hr-HR"/>
        </w:rPr>
        <w:t>Četvrti semestar (ljetni)</w:t>
      </w:r>
    </w:p>
    <w:p w14:paraId="4DBF9A89" w14:textId="77777777" w:rsidR="00AF4D02" w:rsidRDefault="00AF4D02" w:rsidP="005E13F0">
      <w:pPr>
        <w:rPr>
          <w:lang w:val="hr-HR"/>
        </w:rPr>
      </w:pPr>
    </w:p>
    <w:p w14:paraId="10D59D8A" w14:textId="17A47B3D" w:rsidR="00AF4D02" w:rsidRPr="000A45B2" w:rsidRDefault="00AF4D02" w:rsidP="00AF4D02">
      <w:pPr>
        <w:pStyle w:val="ListParagraph"/>
        <w:numPr>
          <w:ilvl w:val="0"/>
          <w:numId w:val="5"/>
        </w:numPr>
        <w:rPr>
          <w:lang w:val="hr-HR"/>
        </w:rPr>
      </w:pPr>
      <w:r w:rsidRPr="000A45B2">
        <w:rPr>
          <w:lang w:val="hr-HR"/>
        </w:rPr>
        <w:t xml:space="preserve">OBAVEZNI </w:t>
      </w:r>
      <w:r w:rsidR="002F2039">
        <w:rPr>
          <w:lang w:val="hr-HR"/>
        </w:rPr>
        <w:t>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AF4D02" w:rsidRPr="00BB6329" w14:paraId="2BCC1632" w14:textId="77777777" w:rsidTr="00310EB4">
        <w:tc>
          <w:tcPr>
            <w:tcW w:w="935" w:type="dxa"/>
          </w:tcPr>
          <w:p w14:paraId="6E09692F" w14:textId="77777777" w:rsidR="00AF4D02" w:rsidRPr="00BB6329" w:rsidRDefault="00AF4D02" w:rsidP="00310EB4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Šifra</w:t>
            </w:r>
          </w:p>
        </w:tc>
        <w:tc>
          <w:tcPr>
            <w:tcW w:w="2298" w:type="dxa"/>
          </w:tcPr>
          <w:p w14:paraId="7A1516CC" w14:textId="77777777" w:rsidR="00AF4D02" w:rsidRPr="00BB6329" w:rsidRDefault="00AF4D02" w:rsidP="00310EB4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16189183" w14:textId="77777777" w:rsidR="00AF4D02" w:rsidRPr="00BB6329" w:rsidRDefault="00AF4D02" w:rsidP="00310EB4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47931CBD" w14:textId="77777777" w:rsidR="00AF4D02" w:rsidRPr="00BB6329" w:rsidRDefault="00AF4D02" w:rsidP="00310EB4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71C269CE" w14:textId="77777777" w:rsidR="00AF4D02" w:rsidRPr="00BB6329" w:rsidRDefault="00AF4D02" w:rsidP="00310EB4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4A61FA4C" w14:textId="77777777" w:rsidR="00AF4D02" w:rsidRPr="00BB6329" w:rsidRDefault="00AF4D02" w:rsidP="00310EB4">
            <w:pPr>
              <w:rPr>
                <w:rFonts w:cstheme="minorHAnsi"/>
                <w:b/>
                <w:lang w:val="hr-HR"/>
              </w:rPr>
            </w:pPr>
            <w:r w:rsidRPr="00BB6329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AF4D02" w:rsidRPr="00E7172F" w14:paraId="2F77FA52" w14:textId="77777777" w:rsidTr="00310EB4">
        <w:tc>
          <w:tcPr>
            <w:tcW w:w="935" w:type="dxa"/>
            <w:vMerge w:val="restart"/>
          </w:tcPr>
          <w:p w14:paraId="4F7C34CF" w14:textId="706E37F0" w:rsidR="00AF4D02" w:rsidRPr="00E7172F" w:rsidRDefault="00AF4D02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AF4D02">
              <w:rPr>
                <w:rFonts w:cstheme="minorHAnsi"/>
                <w:color w:val="333333"/>
                <w:shd w:val="clear" w:color="auto" w:fill="FFFFFF"/>
                <w:lang w:val="hr-HR"/>
              </w:rPr>
              <w:t>51731</w:t>
            </w:r>
          </w:p>
        </w:tc>
        <w:tc>
          <w:tcPr>
            <w:tcW w:w="2298" w:type="dxa"/>
            <w:vMerge w:val="restart"/>
          </w:tcPr>
          <w:p w14:paraId="6B02CF53" w14:textId="6FF5358B" w:rsidR="00AF4D02" w:rsidRPr="00E7172F" w:rsidRDefault="00AF4D02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AF4D02">
              <w:rPr>
                <w:rFonts w:cstheme="minorHAnsi"/>
                <w:color w:val="333333"/>
                <w:shd w:val="clear" w:color="auto" w:fill="FFFFFF"/>
                <w:lang w:val="hr-HR"/>
              </w:rPr>
              <w:t>Etnografija jugoistočne Europe</w:t>
            </w:r>
          </w:p>
        </w:tc>
        <w:tc>
          <w:tcPr>
            <w:tcW w:w="873" w:type="dxa"/>
            <w:vMerge w:val="restart"/>
          </w:tcPr>
          <w:p w14:paraId="65D89318" w14:textId="2D140E0F" w:rsidR="00AF4D02" w:rsidRPr="00E7172F" w:rsidRDefault="00AF4D02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  <w:vMerge w:val="restart"/>
          </w:tcPr>
          <w:p w14:paraId="408FE7F2" w14:textId="756C12F6" w:rsidR="00AF4D02" w:rsidRPr="00E7172F" w:rsidRDefault="00AF4D02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1985" w:type="dxa"/>
          </w:tcPr>
          <w:p w14:paraId="6BC1FBCA" w14:textId="4585EC03" w:rsidR="00AF4D02" w:rsidRPr="00E7172F" w:rsidRDefault="00DE6CFB" w:rsidP="007A6E00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991" w:type="dxa"/>
          </w:tcPr>
          <w:p w14:paraId="1051DC2A" w14:textId="398B8B67" w:rsidR="00AF4D02" w:rsidRPr="00E7172F" w:rsidRDefault="00AF4D02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P</w:t>
            </w:r>
          </w:p>
        </w:tc>
      </w:tr>
      <w:tr w:rsidR="00AF4D02" w:rsidRPr="00E7172F" w14:paraId="215D9A7B" w14:textId="77777777" w:rsidTr="00310EB4">
        <w:tc>
          <w:tcPr>
            <w:tcW w:w="935" w:type="dxa"/>
            <w:vMerge/>
          </w:tcPr>
          <w:p w14:paraId="28CAE512" w14:textId="4CECF54E" w:rsidR="00AF4D02" w:rsidRPr="00E7172F" w:rsidRDefault="00AF4D02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/>
          </w:tcPr>
          <w:p w14:paraId="0AC2AFBF" w14:textId="1BAE62D8" w:rsidR="00AF4D02" w:rsidRPr="00E7172F" w:rsidRDefault="00AF4D02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873" w:type="dxa"/>
            <w:vMerge/>
          </w:tcPr>
          <w:p w14:paraId="69DCDB72" w14:textId="5ED13A17" w:rsidR="00AF4D02" w:rsidRPr="00E7172F" w:rsidRDefault="00AF4D02" w:rsidP="00310EB4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  <w:vMerge/>
          </w:tcPr>
          <w:p w14:paraId="58DB92EF" w14:textId="374B4CE2" w:rsidR="00AF4D02" w:rsidRPr="00E7172F" w:rsidRDefault="00AF4D02" w:rsidP="00310EB4">
            <w:pPr>
              <w:rPr>
                <w:rFonts w:cstheme="minorHAnsi"/>
                <w:lang w:val="hr-HR"/>
              </w:rPr>
            </w:pPr>
          </w:p>
        </w:tc>
        <w:tc>
          <w:tcPr>
            <w:tcW w:w="1985" w:type="dxa"/>
          </w:tcPr>
          <w:p w14:paraId="7AA0B197" w14:textId="396FAEA2" w:rsidR="00AF4D02" w:rsidRPr="00183435" w:rsidRDefault="00AF4D02" w:rsidP="00310EB4">
            <w:pPr>
              <w:rPr>
                <w:rFonts w:cstheme="minorHAnsi"/>
                <w:lang w:val="hr-HR"/>
              </w:rPr>
            </w:pPr>
            <w:r w:rsidRPr="00183435">
              <w:rPr>
                <w:rFonts w:cstheme="minorHAnsi"/>
                <w:lang w:val="hr-HR"/>
              </w:rPr>
              <w:t xml:space="preserve">Kristina </w:t>
            </w:r>
            <w:proofErr w:type="spellStart"/>
            <w:r w:rsidRPr="00183435">
              <w:rPr>
                <w:rFonts w:cstheme="minorHAnsi"/>
                <w:lang w:val="hr-HR"/>
              </w:rPr>
              <w:t>Vugdelija</w:t>
            </w:r>
            <w:proofErr w:type="spellEnd"/>
          </w:p>
        </w:tc>
        <w:tc>
          <w:tcPr>
            <w:tcW w:w="991" w:type="dxa"/>
          </w:tcPr>
          <w:p w14:paraId="0C8B49E2" w14:textId="6FB6BD63" w:rsidR="00AF4D02" w:rsidRPr="00183435" w:rsidRDefault="00AF4D02" w:rsidP="00310EB4">
            <w:pPr>
              <w:rPr>
                <w:rFonts w:cstheme="minorHAnsi"/>
                <w:lang w:val="hr-HR"/>
              </w:rPr>
            </w:pPr>
            <w:r w:rsidRPr="00183435">
              <w:rPr>
                <w:rFonts w:cstheme="minorHAnsi"/>
                <w:lang w:val="hr-HR"/>
              </w:rPr>
              <w:t>30 S</w:t>
            </w:r>
            <w:r w:rsidR="0035292F">
              <w:rPr>
                <w:rFonts w:cstheme="minorHAnsi"/>
                <w:lang w:val="hr-HR"/>
              </w:rPr>
              <w:t xml:space="preserve"> (SG1)</w:t>
            </w:r>
          </w:p>
          <w:p w14:paraId="36F2F2E9" w14:textId="05D363D9" w:rsidR="00AF4D02" w:rsidRPr="00183435" w:rsidRDefault="00AF4D02" w:rsidP="00310EB4">
            <w:pPr>
              <w:rPr>
                <w:rFonts w:cstheme="minorHAnsi"/>
                <w:lang w:val="hr-HR"/>
              </w:rPr>
            </w:pPr>
            <w:r w:rsidRPr="00183435">
              <w:rPr>
                <w:rFonts w:cstheme="minorHAnsi"/>
                <w:lang w:val="hr-HR"/>
              </w:rPr>
              <w:t>30 S</w:t>
            </w:r>
            <w:r w:rsidR="0035292F">
              <w:rPr>
                <w:rFonts w:cstheme="minorHAnsi"/>
                <w:lang w:val="hr-HR"/>
              </w:rPr>
              <w:t xml:space="preserve"> (SG2)</w:t>
            </w:r>
          </w:p>
        </w:tc>
      </w:tr>
      <w:tr w:rsidR="00980624" w:rsidRPr="00E7172F" w14:paraId="61F37838" w14:textId="77777777" w:rsidTr="00310EB4">
        <w:tc>
          <w:tcPr>
            <w:tcW w:w="935" w:type="dxa"/>
            <w:vMerge w:val="restart"/>
          </w:tcPr>
          <w:p w14:paraId="1EFC3641" w14:textId="46CFFE77" w:rsidR="00980624" w:rsidRPr="00E7172F" w:rsidRDefault="00980624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AF4D02">
              <w:rPr>
                <w:rFonts w:cstheme="minorHAnsi"/>
                <w:color w:val="333333"/>
                <w:shd w:val="clear" w:color="auto" w:fill="FFFFFF"/>
                <w:lang w:val="hr-HR"/>
              </w:rPr>
              <w:t>51732</w:t>
            </w:r>
          </w:p>
        </w:tc>
        <w:tc>
          <w:tcPr>
            <w:tcW w:w="2298" w:type="dxa"/>
            <w:vMerge w:val="restart"/>
          </w:tcPr>
          <w:p w14:paraId="4CBA1FB9" w14:textId="654B1043" w:rsidR="00980624" w:rsidRPr="00E7172F" w:rsidRDefault="00980624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proofErr w:type="spellStart"/>
            <w:r w:rsidRPr="00AF4D02">
              <w:rPr>
                <w:rFonts w:cstheme="minorHAnsi"/>
                <w:color w:val="333333"/>
                <w:shd w:val="clear" w:color="auto" w:fill="FFFFFF"/>
                <w:lang w:val="hr-HR"/>
              </w:rPr>
              <w:t>Kulturnoantropološki</w:t>
            </w:r>
            <w:proofErr w:type="spellEnd"/>
            <w:r w:rsidRPr="00AF4D02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 problemi Sredozemlja</w:t>
            </w:r>
          </w:p>
        </w:tc>
        <w:tc>
          <w:tcPr>
            <w:tcW w:w="873" w:type="dxa"/>
            <w:vMerge w:val="restart"/>
          </w:tcPr>
          <w:p w14:paraId="1B5FDA52" w14:textId="0BBBD0E1" w:rsidR="00980624" w:rsidRPr="00E7172F" w:rsidRDefault="00980624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  <w:vMerge w:val="restart"/>
          </w:tcPr>
          <w:p w14:paraId="7627A564" w14:textId="117320A8" w:rsidR="00980624" w:rsidRPr="00E7172F" w:rsidRDefault="00980624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 xml:space="preserve">Nevena Škrbić </w:t>
            </w:r>
            <w:proofErr w:type="spellStart"/>
            <w:r>
              <w:rPr>
                <w:rFonts w:cstheme="minorHAnsi"/>
                <w:lang w:val="hr-HR"/>
              </w:rPr>
              <w:t>Alempijević</w:t>
            </w:r>
            <w:proofErr w:type="spellEnd"/>
          </w:p>
        </w:tc>
        <w:tc>
          <w:tcPr>
            <w:tcW w:w="1985" w:type="dxa"/>
          </w:tcPr>
          <w:p w14:paraId="6A00D686" w14:textId="29C4E5CA" w:rsidR="00980624" w:rsidRPr="00E7172F" w:rsidRDefault="00980624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 xml:space="preserve">Nevena Škrbić </w:t>
            </w:r>
            <w:proofErr w:type="spellStart"/>
            <w:r>
              <w:rPr>
                <w:rFonts w:cstheme="minorHAnsi"/>
                <w:lang w:val="hr-HR"/>
              </w:rPr>
              <w:t>Alempijević</w:t>
            </w:r>
            <w:proofErr w:type="spellEnd"/>
          </w:p>
        </w:tc>
        <w:tc>
          <w:tcPr>
            <w:tcW w:w="991" w:type="dxa"/>
          </w:tcPr>
          <w:p w14:paraId="3A4688DE" w14:textId="77777777" w:rsidR="00980624" w:rsidRDefault="00980624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P</w:t>
            </w:r>
          </w:p>
          <w:p w14:paraId="3D32D3C8" w14:textId="5B1D3C06" w:rsidR="00980624" w:rsidRPr="00E7172F" w:rsidRDefault="00980624" w:rsidP="00310EB4">
            <w:pPr>
              <w:rPr>
                <w:rFonts w:cstheme="minorHAnsi"/>
                <w:lang w:val="hr-HR"/>
              </w:rPr>
            </w:pPr>
          </w:p>
        </w:tc>
      </w:tr>
      <w:tr w:rsidR="00980624" w:rsidRPr="00E7172F" w14:paraId="78A3A0E8" w14:textId="77777777" w:rsidTr="00980624">
        <w:trPr>
          <w:trHeight w:val="735"/>
        </w:trPr>
        <w:tc>
          <w:tcPr>
            <w:tcW w:w="935" w:type="dxa"/>
            <w:vMerge/>
          </w:tcPr>
          <w:p w14:paraId="6B4B1C72" w14:textId="77777777" w:rsidR="00980624" w:rsidRPr="00E7172F" w:rsidRDefault="00980624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/>
          </w:tcPr>
          <w:p w14:paraId="3B8F363A" w14:textId="77777777" w:rsidR="00980624" w:rsidRPr="00E7172F" w:rsidRDefault="00980624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873" w:type="dxa"/>
            <w:vMerge/>
          </w:tcPr>
          <w:p w14:paraId="00202FCF" w14:textId="77777777" w:rsidR="00980624" w:rsidRPr="00E7172F" w:rsidRDefault="00980624" w:rsidP="00310EB4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  <w:vMerge/>
          </w:tcPr>
          <w:p w14:paraId="6DD6B86A" w14:textId="77777777" w:rsidR="00980624" w:rsidRPr="00E7172F" w:rsidRDefault="00980624" w:rsidP="00310EB4">
            <w:pPr>
              <w:rPr>
                <w:rFonts w:cstheme="minorHAnsi"/>
                <w:lang w:val="hr-HR"/>
              </w:rPr>
            </w:pPr>
          </w:p>
        </w:tc>
        <w:tc>
          <w:tcPr>
            <w:tcW w:w="1985" w:type="dxa"/>
          </w:tcPr>
          <w:p w14:paraId="092E400A" w14:textId="77777777" w:rsidR="00980624" w:rsidRDefault="00980624" w:rsidP="00310EB4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Iva Grubiša</w:t>
            </w:r>
          </w:p>
          <w:p w14:paraId="280ACBF0" w14:textId="77777777" w:rsidR="00980624" w:rsidRDefault="00980624" w:rsidP="00310EB4">
            <w:pPr>
              <w:rPr>
                <w:rFonts w:cstheme="minorHAnsi"/>
                <w:lang w:val="hr-HR"/>
              </w:rPr>
            </w:pPr>
          </w:p>
          <w:p w14:paraId="616DBEC2" w14:textId="28354471" w:rsidR="00980624" w:rsidRPr="00E7172F" w:rsidRDefault="00980624" w:rsidP="00310EB4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595A78F3" w14:textId="77777777" w:rsidR="00993209" w:rsidRDefault="00993209" w:rsidP="0099320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</w:t>
            </w:r>
          </w:p>
          <w:p w14:paraId="55EF5346" w14:textId="7EDED7EB" w:rsidR="00993209" w:rsidRDefault="00993209" w:rsidP="0099320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(SG1)</w:t>
            </w:r>
          </w:p>
          <w:p w14:paraId="67956C2B" w14:textId="4D5BCDB4" w:rsidR="00980624" w:rsidRDefault="00980624" w:rsidP="00AF4D02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S</w:t>
            </w:r>
          </w:p>
          <w:p w14:paraId="4A3BF144" w14:textId="460E43D0" w:rsidR="00980624" w:rsidRPr="00E7172F" w:rsidRDefault="00980624" w:rsidP="00993209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(SG2)</w:t>
            </w:r>
          </w:p>
        </w:tc>
      </w:tr>
      <w:tr w:rsidR="00AF4D02" w:rsidRPr="00E7172F" w14:paraId="7B4C1CBF" w14:textId="77777777" w:rsidTr="00310EB4">
        <w:tc>
          <w:tcPr>
            <w:tcW w:w="935" w:type="dxa"/>
          </w:tcPr>
          <w:p w14:paraId="4475CFE3" w14:textId="354830E1" w:rsidR="00AF4D02" w:rsidRPr="00E7172F" w:rsidRDefault="00AF4D02" w:rsidP="00AF4D02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AF4D02">
              <w:rPr>
                <w:rFonts w:cstheme="minorHAnsi"/>
                <w:color w:val="333333"/>
                <w:shd w:val="clear" w:color="auto" w:fill="FFFFFF"/>
                <w:lang w:val="hr-HR"/>
              </w:rPr>
              <w:t>50932</w:t>
            </w:r>
          </w:p>
        </w:tc>
        <w:tc>
          <w:tcPr>
            <w:tcW w:w="2298" w:type="dxa"/>
          </w:tcPr>
          <w:p w14:paraId="76B512CD" w14:textId="6690F200" w:rsidR="00AF4D02" w:rsidRPr="00E7172F" w:rsidRDefault="00AF4D02" w:rsidP="00AF4D02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BB6329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Tjelesna i zdravstvena kultura </w:t>
            </w:r>
            <w:r>
              <w:rPr>
                <w:rFonts w:cstheme="minorHAnsi"/>
                <w:color w:val="333333"/>
                <w:shd w:val="clear" w:color="auto" w:fill="FFFFFF"/>
                <w:lang w:val="hr-HR"/>
              </w:rPr>
              <w:t>4</w:t>
            </w:r>
          </w:p>
        </w:tc>
        <w:tc>
          <w:tcPr>
            <w:tcW w:w="873" w:type="dxa"/>
          </w:tcPr>
          <w:p w14:paraId="1B9F2C6C" w14:textId="5C38C74A" w:rsidR="00AF4D02" w:rsidRPr="00E7172F" w:rsidRDefault="00AF4D02" w:rsidP="00AF4D02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0 </w:t>
            </w:r>
          </w:p>
        </w:tc>
        <w:tc>
          <w:tcPr>
            <w:tcW w:w="2268" w:type="dxa"/>
          </w:tcPr>
          <w:p w14:paraId="09424B29" w14:textId="77777777" w:rsidR="00AF4D02" w:rsidRPr="00BB6329" w:rsidRDefault="00AF4D02" w:rsidP="00AF4D02">
            <w:pPr>
              <w:rPr>
                <w:rFonts w:cstheme="minorHAnsi"/>
                <w:lang w:val="hr-HR"/>
              </w:rPr>
            </w:pPr>
            <w:proofErr w:type="spellStart"/>
            <w:r w:rsidRPr="00BB6329">
              <w:rPr>
                <w:rFonts w:cstheme="minorHAnsi"/>
                <w:lang w:val="hr-HR"/>
              </w:rPr>
              <w:t>Svetlana</w:t>
            </w:r>
            <w:proofErr w:type="spellEnd"/>
            <w:r w:rsidRPr="00BB6329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BB6329">
              <w:rPr>
                <w:rFonts w:cstheme="minorHAnsi"/>
                <w:lang w:val="hr-HR"/>
              </w:rPr>
              <w:t>Fuštar</w:t>
            </w:r>
            <w:proofErr w:type="spellEnd"/>
          </w:p>
          <w:p w14:paraId="4F4A1F3D" w14:textId="77777777" w:rsidR="00AF4D02" w:rsidRPr="00BB6329" w:rsidRDefault="00AF4D02" w:rsidP="00AF4D02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BB6329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4477FF14" w14:textId="699D3B9A" w:rsidR="00AF4D02" w:rsidRPr="00E7172F" w:rsidRDefault="00AF4D02" w:rsidP="00AF4D02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1985" w:type="dxa"/>
          </w:tcPr>
          <w:p w14:paraId="5D3D7B61" w14:textId="77777777" w:rsidR="00913D3C" w:rsidRPr="00BB6329" w:rsidRDefault="00913D3C" w:rsidP="00913D3C">
            <w:pPr>
              <w:rPr>
                <w:rFonts w:cstheme="minorHAnsi"/>
                <w:lang w:val="hr-HR"/>
              </w:rPr>
            </w:pPr>
            <w:proofErr w:type="spellStart"/>
            <w:r w:rsidRPr="00BB6329">
              <w:rPr>
                <w:rFonts w:cstheme="minorHAnsi"/>
                <w:lang w:val="hr-HR"/>
              </w:rPr>
              <w:t>Svetlana</w:t>
            </w:r>
            <w:proofErr w:type="spellEnd"/>
            <w:r w:rsidRPr="00BB6329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BB6329">
              <w:rPr>
                <w:rFonts w:cstheme="minorHAnsi"/>
                <w:lang w:val="hr-HR"/>
              </w:rPr>
              <w:t>Fuštar</w:t>
            </w:r>
            <w:proofErr w:type="spellEnd"/>
          </w:p>
          <w:p w14:paraId="1AB327F5" w14:textId="77777777" w:rsidR="00913D3C" w:rsidRPr="00BB6329" w:rsidRDefault="00913D3C" w:rsidP="00913D3C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BB6329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4A8185EC" w14:textId="6610B52C" w:rsidR="00AF4D02" w:rsidRDefault="00913D3C" w:rsidP="00913D3C">
            <w:pPr>
              <w:rPr>
                <w:rFonts w:cstheme="minorHAnsi"/>
                <w:lang w:val="hr-HR"/>
              </w:rPr>
            </w:pPr>
            <w:r w:rsidRPr="00BB6329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991" w:type="dxa"/>
          </w:tcPr>
          <w:p w14:paraId="65FB7889" w14:textId="500477FC" w:rsidR="00AF4D02" w:rsidRDefault="00AF4D02" w:rsidP="00AF4D02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V</w:t>
            </w:r>
          </w:p>
        </w:tc>
      </w:tr>
    </w:tbl>
    <w:p w14:paraId="5457F102" w14:textId="77777777" w:rsidR="00AF4D02" w:rsidRDefault="00AF4D02" w:rsidP="00AF4D02">
      <w:pPr>
        <w:rPr>
          <w:lang w:val="hr-HR"/>
        </w:rPr>
      </w:pPr>
    </w:p>
    <w:p w14:paraId="53251E50" w14:textId="45968FFB" w:rsidR="00282135" w:rsidRDefault="00AF4D02" w:rsidP="005E13F0">
      <w:pPr>
        <w:rPr>
          <w:lang w:val="hr-HR"/>
        </w:rPr>
      </w:pPr>
      <w:r w:rsidRPr="00AF4D02">
        <w:rPr>
          <w:lang w:val="hr-HR"/>
        </w:rPr>
        <w:t>2. KOLEGIJI S UNUTARNJOM IZBORNOŠĆU - ODABRATI 5 ECTS BODOVA (375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6"/>
        <w:gridCol w:w="2200"/>
        <w:gridCol w:w="808"/>
        <w:gridCol w:w="2115"/>
        <w:gridCol w:w="1865"/>
        <w:gridCol w:w="926"/>
      </w:tblGrid>
      <w:tr w:rsidR="007E7C17" w:rsidRPr="007A6E00" w14:paraId="684DB644" w14:textId="77777777" w:rsidTr="002574C4">
        <w:trPr>
          <w:trHeight w:val="720"/>
        </w:trPr>
        <w:tc>
          <w:tcPr>
            <w:tcW w:w="1436" w:type="dxa"/>
            <w:vMerge w:val="restart"/>
          </w:tcPr>
          <w:p w14:paraId="6D134605" w14:textId="59094B2B" w:rsidR="007E7C17" w:rsidRPr="00F94297" w:rsidRDefault="007E7C17" w:rsidP="00141590">
            <w:pPr>
              <w:rPr>
                <w:lang w:val="hr-HR"/>
              </w:rPr>
            </w:pPr>
            <w:bookmarkStart w:id="0" w:name="_Hlk127171233"/>
            <w:r w:rsidRPr="00F94297">
              <w:rPr>
                <w:lang w:val="hr-HR"/>
              </w:rPr>
              <w:t>51750</w:t>
            </w:r>
          </w:p>
          <w:p w14:paraId="66B1C0FB" w14:textId="08562D44" w:rsidR="007E7C17" w:rsidRPr="00F94297" w:rsidRDefault="007E7C17" w:rsidP="00141590">
            <w:pPr>
              <w:rPr>
                <w:lang w:val="hr-HR"/>
              </w:rPr>
            </w:pPr>
          </w:p>
        </w:tc>
        <w:tc>
          <w:tcPr>
            <w:tcW w:w="2200" w:type="dxa"/>
            <w:vMerge w:val="restart"/>
          </w:tcPr>
          <w:p w14:paraId="4C4539B8" w14:textId="216A49F9" w:rsidR="007E7C17" w:rsidRPr="00F94297" w:rsidRDefault="007E7C17" w:rsidP="00141590">
            <w:pPr>
              <w:rPr>
                <w:lang w:val="hr-HR"/>
              </w:rPr>
            </w:pPr>
            <w:r w:rsidRPr="00F94297">
              <w:rPr>
                <w:lang w:val="hr-HR"/>
              </w:rPr>
              <w:t>Tradicija i suvremenost</w:t>
            </w:r>
          </w:p>
        </w:tc>
        <w:tc>
          <w:tcPr>
            <w:tcW w:w="808" w:type="dxa"/>
            <w:vMerge w:val="restart"/>
          </w:tcPr>
          <w:p w14:paraId="16C42E33" w14:textId="05A48BC9" w:rsidR="007E7C17" w:rsidRPr="00F94297" w:rsidRDefault="007E7C17" w:rsidP="00141590">
            <w:pPr>
              <w:rPr>
                <w:lang w:val="hr-HR"/>
              </w:rPr>
            </w:pPr>
            <w:r w:rsidRPr="00F94297">
              <w:rPr>
                <w:lang w:val="hr-HR"/>
              </w:rPr>
              <w:t>5</w:t>
            </w:r>
          </w:p>
        </w:tc>
        <w:tc>
          <w:tcPr>
            <w:tcW w:w="2115" w:type="dxa"/>
            <w:vMerge w:val="restart"/>
          </w:tcPr>
          <w:p w14:paraId="7F2D12A5" w14:textId="3BFE3C1C" w:rsidR="007E7C17" w:rsidRPr="00F94297" w:rsidRDefault="007E7C17" w:rsidP="00141590">
            <w:pPr>
              <w:rPr>
                <w:lang w:val="hr-HR"/>
              </w:rPr>
            </w:pPr>
            <w:r w:rsidRPr="00F94297">
              <w:rPr>
                <w:lang w:val="hr-HR"/>
              </w:rPr>
              <w:t xml:space="preserve">Marijeta Rajković </w:t>
            </w:r>
            <w:proofErr w:type="spellStart"/>
            <w:r w:rsidRPr="00F94297">
              <w:rPr>
                <w:lang w:val="hr-HR"/>
              </w:rPr>
              <w:t>Iveta</w:t>
            </w:r>
            <w:proofErr w:type="spellEnd"/>
          </w:p>
        </w:tc>
        <w:tc>
          <w:tcPr>
            <w:tcW w:w="1865" w:type="dxa"/>
          </w:tcPr>
          <w:p w14:paraId="6F454B7C" w14:textId="77777777" w:rsidR="007E7C17" w:rsidRDefault="007E7C17" w:rsidP="00141590">
            <w:pPr>
              <w:rPr>
                <w:lang w:val="hr-HR"/>
              </w:rPr>
            </w:pPr>
            <w:r w:rsidRPr="00F94297">
              <w:rPr>
                <w:lang w:val="hr-HR"/>
              </w:rPr>
              <w:t xml:space="preserve">Marijeta Rajković </w:t>
            </w:r>
            <w:proofErr w:type="spellStart"/>
            <w:r w:rsidRPr="00F94297">
              <w:rPr>
                <w:lang w:val="hr-HR"/>
              </w:rPr>
              <w:t>Iveta</w:t>
            </w:r>
            <w:proofErr w:type="spellEnd"/>
          </w:p>
          <w:p w14:paraId="7F314603" w14:textId="24AE83A3" w:rsidR="007E7C17" w:rsidRPr="00F94297" w:rsidRDefault="007E7C17" w:rsidP="00141590">
            <w:pPr>
              <w:rPr>
                <w:lang w:val="hr-HR"/>
              </w:rPr>
            </w:pPr>
          </w:p>
        </w:tc>
        <w:tc>
          <w:tcPr>
            <w:tcW w:w="926" w:type="dxa"/>
          </w:tcPr>
          <w:p w14:paraId="1822E1EA" w14:textId="77777777" w:rsidR="007E7C17" w:rsidRDefault="007E7C17" w:rsidP="00141590">
            <w:pPr>
              <w:rPr>
                <w:lang w:val="hr-HR"/>
              </w:rPr>
            </w:pPr>
            <w:r w:rsidRPr="00F94297">
              <w:rPr>
                <w:lang w:val="hr-HR"/>
              </w:rPr>
              <w:t>30 P</w:t>
            </w:r>
          </w:p>
          <w:p w14:paraId="32A5520A" w14:textId="77777777" w:rsidR="007E7C17" w:rsidRDefault="007E7C17" w:rsidP="00141590">
            <w:pPr>
              <w:rPr>
                <w:lang w:val="hr-HR"/>
              </w:rPr>
            </w:pPr>
          </w:p>
          <w:p w14:paraId="2057EDE2" w14:textId="72ABAD75" w:rsidR="007E7C17" w:rsidRPr="00F94297" w:rsidRDefault="007E7C17" w:rsidP="00141590">
            <w:pPr>
              <w:rPr>
                <w:lang w:val="hr-HR"/>
              </w:rPr>
            </w:pPr>
          </w:p>
        </w:tc>
      </w:tr>
      <w:tr w:rsidR="007E7C17" w:rsidRPr="007A6E00" w14:paraId="2800BEAA" w14:textId="77777777" w:rsidTr="002574C4">
        <w:trPr>
          <w:trHeight w:val="353"/>
        </w:trPr>
        <w:tc>
          <w:tcPr>
            <w:tcW w:w="1436" w:type="dxa"/>
            <w:vMerge/>
          </w:tcPr>
          <w:p w14:paraId="06B72461" w14:textId="77777777" w:rsidR="007E7C17" w:rsidRPr="00F94297" w:rsidRDefault="007E7C17" w:rsidP="00141590">
            <w:pPr>
              <w:rPr>
                <w:lang w:val="hr-HR"/>
              </w:rPr>
            </w:pPr>
          </w:p>
        </w:tc>
        <w:tc>
          <w:tcPr>
            <w:tcW w:w="2200" w:type="dxa"/>
            <w:vMerge/>
          </w:tcPr>
          <w:p w14:paraId="3AFB3FB5" w14:textId="77777777" w:rsidR="007E7C17" w:rsidRPr="00F94297" w:rsidRDefault="007E7C17" w:rsidP="00141590">
            <w:pPr>
              <w:rPr>
                <w:lang w:val="hr-HR"/>
              </w:rPr>
            </w:pPr>
          </w:p>
        </w:tc>
        <w:tc>
          <w:tcPr>
            <w:tcW w:w="808" w:type="dxa"/>
            <w:vMerge/>
          </w:tcPr>
          <w:p w14:paraId="53C7CB82" w14:textId="77777777" w:rsidR="007E7C17" w:rsidRPr="00F94297" w:rsidRDefault="007E7C17" w:rsidP="00141590">
            <w:pPr>
              <w:rPr>
                <w:lang w:val="hr-HR"/>
              </w:rPr>
            </w:pPr>
          </w:p>
        </w:tc>
        <w:tc>
          <w:tcPr>
            <w:tcW w:w="2115" w:type="dxa"/>
            <w:vMerge/>
          </w:tcPr>
          <w:p w14:paraId="32D72261" w14:textId="77777777" w:rsidR="007E7C17" w:rsidRPr="00F94297" w:rsidRDefault="007E7C17" w:rsidP="00141590">
            <w:pPr>
              <w:rPr>
                <w:lang w:val="hr-HR"/>
              </w:rPr>
            </w:pPr>
          </w:p>
        </w:tc>
        <w:tc>
          <w:tcPr>
            <w:tcW w:w="1865" w:type="dxa"/>
          </w:tcPr>
          <w:p w14:paraId="024EA927" w14:textId="77777777" w:rsidR="007E7C17" w:rsidRPr="00F94297" w:rsidRDefault="007E7C17" w:rsidP="007E7C17">
            <w:pPr>
              <w:rPr>
                <w:lang w:val="hr-HR"/>
              </w:rPr>
            </w:pPr>
            <w:r>
              <w:rPr>
                <w:lang w:val="hr-HR"/>
              </w:rPr>
              <w:t xml:space="preserve">Tatjana </w:t>
            </w:r>
            <w:proofErr w:type="spellStart"/>
            <w:r>
              <w:rPr>
                <w:lang w:val="hr-HR"/>
              </w:rPr>
              <w:t>Enderić</w:t>
            </w:r>
            <w:proofErr w:type="spellEnd"/>
          </w:p>
        </w:tc>
        <w:tc>
          <w:tcPr>
            <w:tcW w:w="926" w:type="dxa"/>
          </w:tcPr>
          <w:p w14:paraId="1EBBDC57" w14:textId="77777777" w:rsidR="007E7C17" w:rsidRPr="00F94297" w:rsidRDefault="007E7C17" w:rsidP="007E7C17">
            <w:pPr>
              <w:rPr>
                <w:lang w:val="hr-HR"/>
              </w:rPr>
            </w:pPr>
            <w:r w:rsidRPr="00F94297">
              <w:rPr>
                <w:lang w:val="hr-HR"/>
              </w:rPr>
              <w:t>30 S</w:t>
            </w:r>
          </w:p>
        </w:tc>
      </w:tr>
      <w:bookmarkEnd w:id="0"/>
      <w:tr w:rsidR="00940C68" w:rsidRPr="00B50C5A" w14:paraId="0241C554" w14:textId="77777777" w:rsidTr="002574C4">
        <w:tc>
          <w:tcPr>
            <w:tcW w:w="1436" w:type="dxa"/>
          </w:tcPr>
          <w:p w14:paraId="6317BA72" w14:textId="77777777" w:rsidR="00940C68" w:rsidRPr="00B50C5A" w:rsidRDefault="00940C68" w:rsidP="004E66D9">
            <w:pPr>
              <w:rPr>
                <w:rFonts w:cstheme="minorHAnsi"/>
                <w:lang w:val="hr-HR"/>
              </w:rPr>
            </w:pPr>
            <w:r w:rsidRPr="00B50C5A">
              <w:rPr>
                <w:rFonts w:cstheme="minorHAnsi"/>
                <w:color w:val="333333"/>
                <w:shd w:val="clear" w:color="auto" w:fill="FFFFFF"/>
              </w:rPr>
              <w:t>131563</w:t>
            </w:r>
          </w:p>
        </w:tc>
        <w:tc>
          <w:tcPr>
            <w:tcW w:w="2200" w:type="dxa"/>
          </w:tcPr>
          <w:p w14:paraId="2058800E" w14:textId="77777777" w:rsidR="00940C68" w:rsidRPr="00B50C5A" w:rsidRDefault="00940C68" w:rsidP="004E66D9">
            <w:pPr>
              <w:rPr>
                <w:rFonts w:cstheme="minorHAnsi"/>
                <w:lang w:val="hr-HR"/>
              </w:rPr>
            </w:pPr>
            <w:r w:rsidRPr="00B50C5A">
              <w:rPr>
                <w:rFonts w:cstheme="minorHAnsi"/>
                <w:lang w:val="hr-HR"/>
              </w:rPr>
              <w:t>Komparativna mitologija</w:t>
            </w:r>
          </w:p>
        </w:tc>
        <w:tc>
          <w:tcPr>
            <w:tcW w:w="808" w:type="dxa"/>
          </w:tcPr>
          <w:p w14:paraId="7E356E5A" w14:textId="77777777" w:rsidR="00940C68" w:rsidRPr="00B50C5A" w:rsidRDefault="00940C68" w:rsidP="004E66D9">
            <w:pPr>
              <w:rPr>
                <w:rFonts w:cstheme="minorHAnsi"/>
                <w:lang w:val="hr-HR"/>
              </w:rPr>
            </w:pPr>
            <w:r w:rsidRPr="00B50C5A">
              <w:rPr>
                <w:rFonts w:cstheme="minorHAnsi"/>
                <w:lang w:val="hr-HR"/>
              </w:rPr>
              <w:t>5</w:t>
            </w:r>
          </w:p>
        </w:tc>
        <w:tc>
          <w:tcPr>
            <w:tcW w:w="2115" w:type="dxa"/>
          </w:tcPr>
          <w:p w14:paraId="62D767A8" w14:textId="77777777" w:rsidR="00940C68" w:rsidRPr="00B50C5A" w:rsidRDefault="00940C68" w:rsidP="004E66D9">
            <w:pPr>
              <w:rPr>
                <w:rFonts w:cstheme="minorHAnsi"/>
                <w:lang w:val="hr-HR"/>
              </w:rPr>
            </w:pPr>
            <w:r w:rsidRPr="00B50C5A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1865" w:type="dxa"/>
          </w:tcPr>
          <w:p w14:paraId="7CB086B2" w14:textId="77777777" w:rsidR="00940C68" w:rsidRPr="00B50C5A" w:rsidRDefault="00940C68" w:rsidP="004E66D9">
            <w:pPr>
              <w:rPr>
                <w:rFonts w:cstheme="minorHAnsi"/>
                <w:lang w:val="hr-HR"/>
              </w:rPr>
            </w:pPr>
            <w:r w:rsidRPr="00B50C5A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926" w:type="dxa"/>
          </w:tcPr>
          <w:p w14:paraId="1B2C65BC" w14:textId="77777777" w:rsidR="00940C68" w:rsidRPr="00B50C5A" w:rsidRDefault="00940C68" w:rsidP="004E66D9">
            <w:pPr>
              <w:rPr>
                <w:rFonts w:cstheme="minorHAnsi"/>
                <w:lang w:val="hr-HR"/>
              </w:rPr>
            </w:pPr>
            <w:r w:rsidRPr="00B50C5A">
              <w:rPr>
                <w:rFonts w:cstheme="minorHAnsi"/>
                <w:lang w:val="hr-HR"/>
              </w:rPr>
              <w:t>30 P</w:t>
            </w:r>
          </w:p>
          <w:p w14:paraId="11479592" w14:textId="77777777" w:rsidR="00940C68" w:rsidRPr="00B50C5A" w:rsidRDefault="00940C68" w:rsidP="004E66D9">
            <w:pPr>
              <w:rPr>
                <w:rFonts w:cstheme="minorHAnsi"/>
                <w:lang w:val="hr-HR"/>
              </w:rPr>
            </w:pPr>
            <w:r w:rsidRPr="00B50C5A">
              <w:rPr>
                <w:rFonts w:cstheme="minorHAnsi"/>
                <w:lang w:val="hr-HR"/>
              </w:rPr>
              <w:t>30 S</w:t>
            </w:r>
          </w:p>
        </w:tc>
      </w:tr>
    </w:tbl>
    <w:p w14:paraId="2FFEBCDB" w14:textId="3168A8F7" w:rsidR="00F94297" w:rsidRDefault="00F94297">
      <w:pPr>
        <w:rPr>
          <w:lang w:val="hr-HR"/>
        </w:rPr>
      </w:pPr>
      <w:r>
        <w:rPr>
          <w:lang w:val="hr-HR"/>
        </w:rPr>
        <w:br w:type="page"/>
      </w:r>
    </w:p>
    <w:p w14:paraId="66B416EA" w14:textId="5EB71851" w:rsidR="00282135" w:rsidRPr="00282135" w:rsidRDefault="00282135" w:rsidP="00282135">
      <w:pPr>
        <w:jc w:val="center"/>
        <w:rPr>
          <w:b/>
          <w:lang w:val="hr-HR"/>
        </w:rPr>
      </w:pPr>
      <w:r w:rsidRPr="00282135">
        <w:rPr>
          <w:b/>
          <w:lang w:val="hr-HR"/>
        </w:rPr>
        <w:lastRenderedPageBreak/>
        <w:t>Peti semestar (zimski)</w:t>
      </w:r>
    </w:p>
    <w:p w14:paraId="5D8AAEE9" w14:textId="77777777" w:rsidR="00282135" w:rsidRDefault="00282135" w:rsidP="00282135">
      <w:pPr>
        <w:rPr>
          <w:lang w:val="hr-HR"/>
        </w:rPr>
      </w:pPr>
    </w:p>
    <w:p w14:paraId="387CFDA2" w14:textId="1E017C12" w:rsidR="00282135" w:rsidRDefault="00282135" w:rsidP="00282135">
      <w:pPr>
        <w:rPr>
          <w:lang w:val="hr-HR"/>
        </w:rPr>
      </w:pPr>
      <w:r w:rsidRPr="00282135">
        <w:rPr>
          <w:lang w:val="hr-HR"/>
        </w:rPr>
        <w:t>1. KOLEGIJI KOJI SU OBVEZNI DIO PROGRAMA STUDIJA - ODABRATI 15 ECTS BODOVA (3754)</w:t>
      </w:r>
    </w:p>
    <w:p w14:paraId="25E0094B" w14:textId="77777777" w:rsidR="00282135" w:rsidRDefault="00282135" w:rsidP="00282135">
      <w:pPr>
        <w:rPr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82135" w:rsidRPr="00282135" w14:paraId="33175499" w14:textId="77777777" w:rsidTr="00310EB4">
        <w:tc>
          <w:tcPr>
            <w:tcW w:w="935" w:type="dxa"/>
          </w:tcPr>
          <w:p w14:paraId="28774B14" w14:textId="77777777" w:rsidR="00282135" w:rsidRPr="00282135" w:rsidRDefault="00282135" w:rsidP="00282135">
            <w:pPr>
              <w:rPr>
                <w:b/>
                <w:lang w:val="hr-HR"/>
              </w:rPr>
            </w:pPr>
            <w:r w:rsidRPr="00282135">
              <w:rPr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03880C6B" w14:textId="77777777" w:rsidR="00282135" w:rsidRPr="00282135" w:rsidRDefault="00282135" w:rsidP="00282135">
            <w:pPr>
              <w:rPr>
                <w:b/>
                <w:lang w:val="hr-HR"/>
              </w:rPr>
            </w:pPr>
            <w:r w:rsidRPr="00282135">
              <w:rPr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155129A8" w14:textId="77777777" w:rsidR="00282135" w:rsidRPr="00282135" w:rsidRDefault="00282135" w:rsidP="00282135">
            <w:pPr>
              <w:rPr>
                <w:b/>
                <w:lang w:val="hr-HR"/>
              </w:rPr>
            </w:pPr>
            <w:r w:rsidRPr="00282135">
              <w:rPr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65B7E221" w14:textId="77777777" w:rsidR="00282135" w:rsidRPr="00282135" w:rsidRDefault="00282135" w:rsidP="00282135">
            <w:pPr>
              <w:rPr>
                <w:b/>
                <w:lang w:val="hr-HR"/>
              </w:rPr>
            </w:pPr>
            <w:r w:rsidRPr="00282135">
              <w:rPr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5A6AEC7F" w14:textId="77777777" w:rsidR="00282135" w:rsidRPr="00282135" w:rsidRDefault="00282135" w:rsidP="00282135">
            <w:pPr>
              <w:rPr>
                <w:b/>
                <w:lang w:val="hr-HR"/>
              </w:rPr>
            </w:pPr>
            <w:r w:rsidRPr="00282135">
              <w:rPr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52FF9C2D" w14:textId="77777777" w:rsidR="00282135" w:rsidRPr="00282135" w:rsidRDefault="00282135" w:rsidP="00282135">
            <w:pPr>
              <w:rPr>
                <w:b/>
                <w:lang w:val="hr-HR"/>
              </w:rPr>
            </w:pPr>
            <w:r w:rsidRPr="00282135">
              <w:rPr>
                <w:b/>
                <w:lang w:val="hr-HR"/>
              </w:rPr>
              <w:t>Satnica</w:t>
            </w:r>
          </w:p>
        </w:tc>
      </w:tr>
      <w:tr w:rsidR="00282135" w:rsidRPr="00282135" w14:paraId="635B5C6E" w14:textId="77777777" w:rsidTr="00310EB4">
        <w:tc>
          <w:tcPr>
            <w:tcW w:w="935" w:type="dxa"/>
            <w:vMerge w:val="restart"/>
          </w:tcPr>
          <w:p w14:paraId="21153ACA" w14:textId="6C3AF6E3" w:rsidR="00282135" w:rsidRPr="00282135" w:rsidRDefault="00282135" w:rsidP="00282135">
            <w:pPr>
              <w:rPr>
                <w:lang w:val="hr-HR"/>
              </w:rPr>
            </w:pPr>
            <w:r w:rsidRPr="00282135">
              <w:rPr>
                <w:lang w:val="hr-HR"/>
              </w:rPr>
              <w:t>66636</w:t>
            </w:r>
          </w:p>
        </w:tc>
        <w:tc>
          <w:tcPr>
            <w:tcW w:w="2298" w:type="dxa"/>
            <w:vMerge w:val="restart"/>
          </w:tcPr>
          <w:p w14:paraId="467D1C9E" w14:textId="5D0677DC" w:rsidR="00282135" w:rsidRPr="00282135" w:rsidRDefault="00282135" w:rsidP="00282135">
            <w:pPr>
              <w:rPr>
                <w:lang w:val="hr-HR"/>
              </w:rPr>
            </w:pPr>
            <w:r w:rsidRPr="00282135">
              <w:rPr>
                <w:lang w:val="hr-HR"/>
              </w:rPr>
              <w:t>Antropologija odgoja i obrazovanja</w:t>
            </w:r>
          </w:p>
        </w:tc>
        <w:tc>
          <w:tcPr>
            <w:tcW w:w="873" w:type="dxa"/>
            <w:vMerge w:val="restart"/>
          </w:tcPr>
          <w:p w14:paraId="48BFACF1" w14:textId="5C310ABD" w:rsidR="00282135" w:rsidRPr="00282135" w:rsidRDefault="00282135" w:rsidP="00282135">
            <w:pPr>
              <w:rPr>
                <w:lang w:val="hr-HR"/>
              </w:rPr>
            </w:pPr>
            <w:r>
              <w:rPr>
                <w:lang w:val="hr-HR"/>
              </w:rPr>
              <w:t>5</w:t>
            </w:r>
          </w:p>
        </w:tc>
        <w:tc>
          <w:tcPr>
            <w:tcW w:w="2268" w:type="dxa"/>
            <w:vMerge w:val="restart"/>
          </w:tcPr>
          <w:p w14:paraId="7C5A87B1" w14:textId="6075CA00" w:rsidR="00282135" w:rsidRPr="00282135" w:rsidRDefault="00282135" w:rsidP="00282135">
            <w:pPr>
              <w:rPr>
                <w:lang w:val="hr-HR"/>
              </w:rPr>
            </w:pPr>
            <w:r>
              <w:rPr>
                <w:lang w:val="hr-HR"/>
              </w:rPr>
              <w:t>Vedrana Spajić-</w:t>
            </w:r>
            <w:proofErr w:type="spellStart"/>
            <w:r>
              <w:rPr>
                <w:lang w:val="hr-HR"/>
              </w:rPr>
              <w:t>Vrkaš</w:t>
            </w:r>
            <w:proofErr w:type="spellEnd"/>
          </w:p>
        </w:tc>
        <w:tc>
          <w:tcPr>
            <w:tcW w:w="1985" w:type="dxa"/>
          </w:tcPr>
          <w:p w14:paraId="381491F4" w14:textId="44C75DEF" w:rsidR="00282135" w:rsidRPr="00282135" w:rsidRDefault="00282135" w:rsidP="00282135">
            <w:pPr>
              <w:rPr>
                <w:lang w:val="hr-HR"/>
              </w:rPr>
            </w:pPr>
            <w:r w:rsidRPr="00282135">
              <w:rPr>
                <w:lang w:val="hr-HR"/>
              </w:rPr>
              <w:t>Vedrana Spajić-</w:t>
            </w:r>
            <w:proofErr w:type="spellStart"/>
            <w:r w:rsidRPr="00282135">
              <w:rPr>
                <w:lang w:val="hr-HR"/>
              </w:rPr>
              <w:t>Vrkaš</w:t>
            </w:r>
            <w:proofErr w:type="spellEnd"/>
          </w:p>
        </w:tc>
        <w:tc>
          <w:tcPr>
            <w:tcW w:w="991" w:type="dxa"/>
          </w:tcPr>
          <w:p w14:paraId="7BA42639" w14:textId="111A731F" w:rsidR="00282135" w:rsidRPr="00282135" w:rsidRDefault="00282135" w:rsidP="00282135">
            <w:pPr>
              <w:rPr>
                <w:lang w:val="hr-HR"/>
              </w:rPr>
            </w:pPr>
            <w:r>
              <w:rPr>
                <w:lang w:val="hr-HR"/>
              </w:rPr>
              <w:t>30 P</w:t>
            </w:r>
          </w:p>
        </w:tc>
      </w:tr>
      <w:tr w:rsidR="00282135" w:rsidRPr="00282135" w14:paraId="3351A8AC" w14:textId="77777777" w:rsidTr="00310EB4">
        <w:tc>
          <w:tcPr>
            <w:tcW w:w="935" w:type="dxa"/>
            <w:vMerge/>
          </w:tcPr>
          <w:p w14:paraId="42F5CE63" w14:textId="0791B76B" w:rsidR="00282135" w:rsidRPr="00282135" w:rsidRDefault="00282135" w:rsidP="00282135">
            <w:pPr>
              <w:rPr>
                <w:lang w:val="hr-HR"/>
              </w:rPr>
            </w:pPr>
          </w:p>
        </w:tc>
        <w:tc>
          <w:tcPr>
            <w:tcW w:w="2298" w:type="dxa"/>
            <w:vMerge/>
          </w:tcPr>
          <w:p w14:paraId="6AFB916A" w14:textId="5232F299" w:rsidR="00282135" w:rsidRPr="00282135" w:rsidRDefault="00282135" w:rsidP="00282135">
            <w:pPr>
              <w:rPr>
                <w:lang w:val="hr-HR"/>
              </w:rPr>
            </w:pPr>
          </w:p>
        </w:tc>
        <w:tc>
          <w:tcPr>
            <w:tcW w:w="873" w:type="dxa"/>
            <w:vMerge/>
          </w:tcPr>
          <w:p w14:paraId="50068D76" w14:textId="494E0C19" w:rsidR="00282135" w:rsidRPr="00282135" w:rsidRDefault="00282135" w:rsidP="00282135">
            <w:pPr>
              <w:rPr>
                <w:lang w:val="hr-HR"/>
              </w:rPr>
            </w:pPr>
          </w:p>
        </w:tc>
        <w:tc>
          <w:tcPr>
            <w:tcW w:w="2268" w:type="dxa"/>
            <w:vMerge/>
          </w:tcPr>
          <w:p w14:paraId="266DCEBF" w14:textId="55917BFA" w:rsidR="00282135" w:rsidRPr="00282135" w:rsidRDefault="00282135" w:rsidP="00282135">
            <w:pPr>
              <w:rPr>
                <w:lang w:val="hr-HR"/>
              </w:rPr>
            </w:pPr>
          </w:p>
        </w:tc>
        <w:tc>
          <w:tcPr>
            <w:tcW w:w="1985" w:type="dxa"/>
          </w:tcPr>
          <w:p w14:paraId="5DA137EC" w14:textId="48E4EB0F" w:rsidR="00282135" w:rsidRPr="00282135" w:rsidRDefault="00282135" w:rsidP="00282135">
            <w:pPr>
              <w:rPr>
                <w:lang w:val="hr-HR"/>
              </w:rPr>
            </w:pPr>
            <w:r>
              <w:rPr>
                <w:lang w:val="hr-HR"/>
              </w:rPr>
              <w:t xml:space="preserve">Dorijan </w:t>
            </w:r>
            <w:proofErr w:type="spellStart"/>
            <w:r>
              <w:rPr>
                <w:lang w:val="hr-HR"/>
              </w:rPr>
              <w:t>Vahtar</w:t>
            </w:r>
            <w:proofErr w:type="spellEnd"/>
          </w:p>
        </w:tc>
        <w:tc>
          <w:tcPr>
            <w:tcW w:w="991" w:type="dxa"/>
          </w:tcPr>
          <w:p w14:paraId="37B4EF6B" w14:textId="3EBF297B" w:rsidR="00282135" w:rsidRPr="00282135" w:rsidRDefault="00282135" w:rsidP="00282135">
            <w:pPr>
              <w:rPr>
                <w:lang w:val="hr-HR"/>
              </w:rPr>
            </w:pPr>
            <w:r>
              <w:rPr>
                <w:lang w:val="hr-HR"/>
              </w:rPr>
              <w:t>30 S</w:t>
            </w:r>
          </w:p>
        </w:tc>
      </w:tr>
      <w:tr w:rsidR="00282135" w:rsidRPr="00282135" w14:paraId="7ED523D1" w14:textId="77777777" w:rsidTr="00310EB4">
        <w:tc>
          <w:tcPr>
            <w:tcW w:w="935" w:type="dxa"/>
          </w:tcPr>
          <w:p w14:paraId="5EC0AF4A" w14:textId="4F50470A" w:rsidR="00282135" w:rsidRPr="00282135" w:rsidRDefault="00282135" w:rsidP="00282135">
            <w:pPr>
              <w:rPr>
                <w:lang w:val="hr-HR"/>
              </w:rPr>
            </w:pPr>
            <w:r w:rsidRPr="00282135">
              <w:rPr>
                <w:lang w:val="hr-HR"/>
              </w:rPr>
              <w:t>69743</w:t>
            </w:r>
          </w:p>
        </w:tc>
        <w:tc>
          <w:tcPr>
            <w:tcW w:w="2298" w:type="dxa"/>
          </w:tcPr>
          <w:p w14:paraId="21119DCD" w14:textId="4DA122FD" w:rsidR="00282135" w:rsidRPr="00282135" w:rsidRDefault="00282135" w:rsidP="00282135">
            <w:pPr>
              <w:rPr>
                <w:lang w:val="hr-HR"/>
              </w:rPr>
            </w:pPr>
            <w:r w:rsidRPr="00282135">
              <w:rPr>
                <w:lang w:val="hr-HR"/>
              </w:rPr>
              <w:t>Antropologija religije</w:t>
            </w:r>
          </w:p>
        </w:tc>
        <w:tc>
          <w:tcPr>
            <w:tcW w:w="873" w:type="dxa"/>
          </w:tcPr>
          <w:p w14:paraId="3BDF74E0" w14:textId="39C82D69" w:rsidR="00282135" w:rsidRPr="00282135" w:rsidRDefault="00282135" w:rsidP="00282135">
            <w:pPr>
              <w:rPr>
                <w:lang w:val="hr-HR"/>
              </w:rPr>
            </w:pPr>
            <w:r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59E50C24" w14:textId="4F82E564" w:rsidR="00282135" w:rsidRPr="00282135" w:rsidRDefault="00282135" w:rsidP="00282135">
            <w:pPr>
              <w:rPr>
                <w:lang w:val="hr-HR"/>
              </w:rPr>
            </w:pPr>
            <w:r>
              <w:rPr>
                <w:lang w:val="hr-HR"/>
              </w:rPr>
              <w:t>Marijana Belaj</w:t>
            </w:r>
          </w:p>
        </w:tc>
        <w:tc>
          <w:tcPr>
            <w:tcW w:w="1985" w:type="dxa"/>
          </w:tcPr>
          <w:p w14:paraId="430FB6B7" w14:textId="6BA71BC5" w:rsidR="00282135" w:rsidRPr="00282135" w:rsidRDefault="00282135" w:rsidP="00282135">
            <w:pPr>
              <w:rPr>
                <w:lang w:val="hr-HR"/>
              </w:rPr>
            </w:pPr>
            <w:r>
              <w:rPr>
                <w:lang w:val="hr-HR"/>
              </w:rPr>
              <w:t>Marijana Belaj</w:t>
            </w:r>
          </w:p>
        </w:tc>
        <w:tc>
          <w:tcPr>
            <w:tcW w:w="991" w:type="dxa"/>
          </w:tcPr>
          <w:p w14:paraId="04E14ABB" w14:textId="77777777" w:rsidR="00282135" w:rsidRDefault="00282135" w:rsidP="00282135">
            <w:pPr>
              <w:rPr>
                <w:lang w:val="hr-HR"/>
              </w:rPr>
            </w:pPr>
            <w:r>
              <w:rPr>
                <w:lang w:val="hr-HR"/>
              </w:rPr>
              <w:t>30 P</w:t>
            </w:r>
          </w:p>
          <w:p w14:paraId="4CE16B10" w14:textId="6577FF12" w:rsidR="00282135" w:rsidRPr="00282135" w:rsidRDefault="00282135" w:rsidP="00282135">
            <w:pPr>
              <w:rPr>
                <w:lang w:val="hr-HR"/>
              </w:rPr>
            </w:pPr>
            <w:r>
              <w:rPr>
                <w:lang w:val="hr-HR"/>
              </w:rPr>
              <w:t>30 S</w:t>
            </w:r>
          </w:p>
        </w:tc>
      </w:tr>
      <w:tr w:rsidR="00282135" w:rsidRPr="00282135" w14:paraId="773DE703" w14:textId="77777777" w:rsidTr="00310EB4">
        <w:tc>
          <w:tcPr>
            <w:tcW w:w="935" w:type="dxa"/>
          </w:tcPr>
          <w:p w14:paraId="14C688F7" w14:textId="7E1B8E69" w:rsidR="00282135" w:rsidRPr="00282135" w:rsidRDefault="00282135" w:rsidP="00282135">
            <w:pPr>
              <w:rPr>
                <w:lang w:val="hr-HR"/>
              </w:rPr>
            </w:pPr>
            <w:r w:rsidRPr="008C0D07">
              <w:rPr>
                <w:rFonts w:cstheme="minorHAnsi"/>
                <w:color w:val="333333"/>
                <w:shd w:val="clear" w:color="auto" w:fill="FFFFFF"/>
                <w:lang w:val="hr-HR"/>
              </w:rPr>
              <w:t>52351</w:t>
            </w:r>
          </w:p>
        </w:tc>
        <w:tc>
          <w:tcPr>
            <w:tcW w:w="2298" w:type="dxa"/>
          </w:tcPr>
          <w:p w14:paraId="1F813A7B" w14:textId="023342EA" w:rsidR="00282135" w:rsidRPr="00282135" w:rsidRDefault="00282135" w:rsidP="00282135">
            <w:pPr>
              <w:rPr>
                <w:lang w:val="hr-HR"/>
              </w:rPr>
            </w:pPr>
            <w:r w:rsidRPr="008C0D07">
              <w:rPr>
                <w:rFonts w:cstheme="minorHAnsi"/>
                <w:lang w:val="hr-HR"/>
              </w:rPr>
              <w:t>Medicinska antropologija</w:t>
            </w:r>
          </w:p>
        </w:tc>
        <w:tc>
          <w:tcPr>
            <w:tcW w:w="873" w:type="dxa"/>
          </w:tcPr>
          <w:p w14:paraId="3BAD56DA" w14:textId="039ACCB9" w:rsidR="00282135" w:rsidRPr="00282135" w:rsidRDefault="00282135" w:rsidP="00282135">
            <w:pPr>
              <w:rPr>
                <w:lang w:val="hr-HR"/>
              </w:rPr>
            </w:pPr>
            <w:r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03E9BEB1" w14:textId="64AC9426" w:rsidR="00282135" w:rsidRPr="00282135" w:rsidRDefault="00282135" w:rsidP="00282135">
            <w:pPr>
              <w:rPr>
                <w:lang w:val="hr-HR"/>
              </w:rPr>
            </w:pPr>
            <w:r>
              <w:rPr>
                <w:rFonts w:cstheme="minorHAnsi"/>
                <w:lang w:val="hr-HR"/>
              </w:rPr>
              <w:t xml:space="preserve">Tanja </w:t>
            </w:r>
            <w:proofErr w:type="spellStart"/>
            <w:r>
              <w:rPr>
                <w:rFonts w:cstheme="minorHAnsi"/>
                <w:lang w:val="hr-HR"/>
              </w:rPr>
              <w:t>Bukovčan</w:t>
            </w:r>
            <w:proofErr w:type="spellEnd"/>
          </w:p>
        </w:tc>
        <w:tc>
          <w:tcPr>
            <w:tcW w:w="1985" w:type="dxa"/>
          </w:tcPr>
          <w:p w14:paraId="39454971" w14:textId="4BBC5674" w:rsidR="00282135" w:rsidRPr="00282135" w:rsidRDefault="00282135" w:rsidP="00282135">
            <w:pPr>
              <w:rPr>
                <w:lang w:val="hr-HR"/>
              </w:rPr>
            </w:pPr>
            <w:r>
              <w:rPr>
                <w:rFonts w:cstheme="minorHAnsi"/>
                <w:lang w:val="hr-HR"/>
              </w:rPr>
              <w:t xml:space="preserve">Tanja </w:t>
            </w:r>
            <w:proofErr w:type="spellStart"/>
            <w:r>
              <w:rPr>
                <w:rFonts w:cstheme="minorHAnsi"/>
                <w:lang w:val="hr-HR"/>
              </w:rPr>
              <w:t>Bukovčan</w:t>
            </w:r>
            <w:proofErr w:type="spellEnd"/>
          </w:p>
        </w:tc>
        <w:tc>
          <w:tcPr>
            <w:tcW w:w="991" w:type="dxa"/>
          </w:tcPr>
          <w:p w14:paraId="134D76D6" w14:textId="77777777" w:rsidR="00282135" w:rsidRDefault="00282135" w:rsidP="00282135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P</w:t>
            </w:r>
          </w:p>
          <w:p w14:paraId="321F5648" w14:textId="1DD4A94A" w:rsidR="00282135" w:rsidRPr="00282135" w:rsidRDefault="00282135" w:rsidP="00282135">
            <w:pPr>
              <w:rPr>
                <w:lang w:val="hr-HR"/>
              </w:rPr>
            </w:pPr>
            <w:r>
              <w:rPr>
                <w:rFonts w:cstheme="minorHAnsi"/>
                <w:lang w:val="hr-HR"/>
              </w:rPr>
              <w:t>15 S</w:t>
            </w:r>
          </w:p>
        </w:tc>
      </w:tr>
      <w:tr w:rsidR="007A6E00" w:rsidRPr="007A6E00" w14:paraId="036A9356" w14:textId="77777777" w:rsidTr="00282135">
        <w:tc>
          <w:tcPr>
            <w:tcW w:w="935" w:type="dxa"/>
          </w:tcPr>
          <w:p w14:paraId="3C592D19" w14:textId="0C8B31D0" w:rsidR="00282135" w:rsidRPr="007A6E00" w:rsidRDefault="00282135" w:rsidP="00310EB4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7A6E00">
              <w:rPr>
                <w:rFonts w:cstheme="minorHAnsi"/>
                <w:shd w:val="clear" w:color="auto" w:fill="FFFFFF"/>
                <w:lang w:val="hr-HR"/>
              </w:rPr>
              <w:t>51736</w:t>
            </w:r>
          </w:p>
        </w:tc>
        <w:tc>
          <w:tcPr>
            <w:tcW w:w="2298" w:type="dxa"/>
          </w:tcPr>
          <w:p w14:paraId="4423FE0F" w14:textId="26743855" w:rsidR="00282135" w:rsidRPr="007A6E00" w:rsidRDefault="00282135" w:rsidP="00310EB4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>Uvod u vizualnu antropologiju</w:t>
            </w:r>
          </w:p>
        </w:tc>
        <w:tc>
          <w:tcPr>
            <w:tcW w:w="873" w:type="dxa"/>
          </w:tcPr>
          <w:p w14:paraId="33D66775" w14:textId="53A1E1C1" w:rsidR="00282135" w:rsidRPr="007A6E00" w:rsidRDefault="00282135" w:rsidP="00310EB4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434BBD75" w14:textId="045E90E5" w:rsidR="00282135" w:rsidRPr="007A6E00" w:rsidRDefault="00282135" w:rsidP="00310EB4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 xml:space="preserve">Tanja </w:t>
            </w:r>
            <w:proofErr w:type="spellStart"/>
            <w:r w:rsidRPr="007A6E00">
              <w:rPr>
                <w:rFonts w:cstheme="minorHAnsi"/>
                <w:lang w:val="hr-HR"/>
              </w:rPr>
              <w:t>Bukovčan</w:t>
            </w:r>
            <w:proofErr w:type="spellEnd"/>
          </w:p>
        </w:tc>
        <w:tc>
          <w:tcPr>
            <w:tcW w:w="1985" w:type="dxa"/>
          </w:tcPr>
          <w:p w14:paraId="4BB0160F" w14:textId="3AE94442" w:rsidR="00282135" w:rsidRPr="007A6E00" w:rsidRDefault="00282135" w:rsidP="00310EB4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 xml:space="preserve">Tanja </w:t>
            </w:r>
            <w:proofErr w:type="spellStart"/>
            <w:r w:rsidRPr="007A6E00">
              <w:rPr>
                <w:rFonts w:cstheme="minorHAnsi"/>
                <w:lang w:val="hr-HR"/>
              </w:rPr>
              <w:t>Bukovčan</w:t>
            </w:r>
            <w:proofErr w:type="spellEnd"/>
          </w:p>
        </w:tc>
        <w:tc>
          <w:tcPr>
            <w:tcW w:w="991" w:type="dxa"/>
          </w:tcPr>
          <w:p w14:paraId="21EC721E" w14:textId="77777777" w:rsidR="00282135" w:rsidRPr="007A6E00" w:rsidRDefault="00282135" w:rsidP="00310EB4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>30 P</w:t>
            </w:r>
          </w:p>
          <w:p w14:paraId="3D4B0E26" w14:textId="4189DE89" w:rsidR="00282135" w:rsidRPr="007A6E00" w:rsidRDefault="00282135" w:rsidP="00310EB4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>30 S</w:t>
            </w:r>
          </w:p>
        </w:tc>
      </w:tr>
      <w:tr w:rsidR="00E54A89" w:rsidRPr="007A6E00" w14:paraId="15C52A7A" w14:textId="77777777" w:rsidTr="00282135">
        <w:tc>
          <w:tcPr>
            <w:tcW w:w="935" w:type="dxa"/>
          </w:tcPr>
          <w:p w14:paraId="687FE310" w14:textId="60FA8386" w:rsidR="00E54A89" w:rsidRPr="007A6E00" w:rsidRDefault="00E54A89" w:rsidP="00E54A89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7A6E00">
              <w:rPr>
                <w:rFonts w:cstheme="minorHAnsi"/>
                <w:shd w:val="clear" w:color="auto" w:fill="FFFFFF"/>
                <w:lang w:val="hr-HR"/>
              </w:rPr>
              <w:t>118625</w:t>
            </w:r>
          </w:p>
        </w:tc>
        <w:tc>
          <w:tcPr>
            <w:tcW w:w="2298" w:type="dxa"/>
          </w:tcPr>
          <w:p w14:paraId="0D36DE11" w14:textId="05949508" w:rsidR="00E54A89" w:rsidRPr="007A6E00" w:rsidRDefault="00E54A89" w:rsidP="00E54A89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 xml:space="preserve">Etnološke i </w:t>
            </w:r>
            <w:proofErr w:type="spellStart"/>
            <w:r w:rsidRPr="007A6E00">
              <w:rPr>
                <w:rFonts w:cstheme="minorHAnsi"/>
                <w:lang w:val="hr-HR"/>
              </w:rPr>
              <w:t>kulturnoantropološke</w:t>
            </w:r>
            <w:proofErr w:type="spellEnd"/>
            <w:r w:rsidRPr="007A6E00">
              <w:rPr>
                <w:rFonts w:cstheme="minorHAnsi"/>
                <w:lang w:val="hr-HR"/>
              </w:rPr>
              <w:t xml:space="preserve"> studije predstavljanja</w:t>
            </w:r>
          </w:p>
        </w:tc>
        <w:tc>
          <w:tcPr>
            <w:tcW w:w="873" w:type="dxa"/>
          </w:tcPr>
          <w:p w14:paraId="0CF1F251" w14:textId="30261638" w:rsidR="00E54A89" w:rsidRPr="007A6E00" w:rsidRDefault="00E54A89" w:rsidP="00E54A89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38E9D37C" w14:textId="402F32AB" w:rsidR="00E54A89" w:rsidRPr="007A6E00" w:rsidRDefault="00E54A89" w:rsidP="00E54A89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 xml:space="preserve">Nevena Škrbić </w:t>
            </w:r>
            <w:proofErr w:type="spellStart"/>
            <w:r w:rsidRPr="007A6E00">
              <w:rPr>
                <w:rFonts w:cstheme="minorHAnsi"/>
                <w:lang w:val="hr-HR"/>
              </w:rPr>
              <w:t>Alempijević</w:t>
            </w:r>
            <w:proofErr w:type="spellEnd"/>
          </w:p>
        </w:tc>
        <w:tc>
          <w:tcPr>
            <w:tcW w:w="1985" w:type="dxa"/>
          </w:tcPr>
          <w:p w14:paraId="7D630F83" w14:textId="6DB7992B" w:rsidR="00E54A89" w:rsidRPr="007A6E00" w:rsidRDefault="00E54A89" w:rsidP="00E54A89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 xml:space="preserve">Nevena Škrbić </w:t>
            </w:r>
            <w:proofErr w:type="spellStart"/>
            <w:r w:rsidRPr="007A6E00">
              <w:rPr>
                <w:rFonts w:cstheme="minorHAnsi"/>
                <w:lang w:val="hr-HR"/>
              </w:rPr>
              <w:t>Alempijević</w:t>
            </w:r>
            <w:proofErr w:type="spellEnd"/>
          </w:p>
        </w:tc>
        <w:tc>
          <w:tcPr>
            <w:tcW w:w="991" w:type="dxa"/>
          </w:tcPr>
          <w:p w14:paraId="377BF8AA" w14:textId="77777777" w:rsidR="00E54A89" w:rsidRPr="007A6E00" w:rsidRDefault="00E54A89" w:rsidP="00E54A89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>30 P</w:t>
            </w:r>
          </w:p>
          <w:p w14:paraId="5C572221" w14:textId="29FF56EB" w:rsidR="00E54A89" w:rsidRPr="007A6E00" w:rsidRDefault="00E54A89" w:rsidP="00E54A89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>30 S</w:t>
            </w:r>
          </w:p>
        </w:tc>
      </w:tr>
    </w:tbl>
    <w:p w14:paraId="612AFD7E" w14:textId="51AA187C" w:rsidR="00F94297" w:rsidRDefault="00F94297">
      <w:pPr>
        <w:rPr>
          <w:lang w:val="hr-HR"/>
        </w:rPr>
      </w:pPr>
    </w:p>
    <w:p w14:paraId="43DD5C23" w14:textId="77777777" w:rsidR="00983BB9" w:rsidRDefault="00983BB9" w:rsidP="00282135">
      <w:pPr>
        <w:rPr>
          <w:lang w:val="hr-HR"/>
        </w:rPr>
      </w:pPr>
    </w:p>
    <w:p w14:paraId="777DDB1E" w14:textId="2733B652" w:rsidR="00282135" w:rsidRPr="00282135" w:rsidRDefault="00282135" w:rsidP="00282135">
      <w:pPr>
        <w:jc w:val="center"/>
        <w:rPr>
          <w:b/>
          <w:lang w:val="hr-HR"/>
        </w:rPr>
      </w:pPr>
      <w:r w:rsidRPr="00282135">
        <w:rPr>
          <w:b/>
          <w:lang w:val="hr-HR"/>
        </w:rPr>
        <w:t>Šesti semestar (ljetni)</w:t>
      </w:r>
    </w:p>
    <w:p w14:paraId="324BF646" w14:textId="77777777" w:rsidR="00282135" w:rsidRDefault="00282135" w:rsidP="00282135">
      <w:pPr>
        <w:rPr>
          <w:lang w:val="hr-HR"/>
        </w:rPr>
      </w:pPr>
    </w:p>
    <w:p w14:paraId="4D92799F" w14:textId="5883EE1C" w:rsidR="00282135" w:rsidRDefault="00282135" w:rsidP="00282135">
      <w:pPr>
        <w:pStyle w:val="ListParagraph"/>
        <w:numPr>
          <w:ilvl w:val="0"/>
          <w:numId w:val="6"/>
        </w:numPr>
        <w:rPr>
          <w:lang w:val="hr-HR"/>
        </w:rPr>
      </w:pPr>
      <w:r w:rsidRPr="00282135">
        <w:rPr>
          <w:lang w:val="hr-HR"/>
        </w:rPr>
        <w:t>KOLEGIJI S UNUTARNJOM IZBORNOŠĆU - ODABRATI 15 ECTS BODOVA (3755)</w:t>
      </w:r>
    </w:p>
    <w:p w14:paraId="56E3EEDA" w14:textId="77777777" w:rsidR="00282135" w:rsidRPr="00282135" w:rsidRDefault="00282135" w:rsidP="00282135">
      <w:pPr>
        <w:pStyle w:val="ListParagraph"/>
        <w:ind w:left="360"/>
        <w:rPr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82135" w:rsidRPr="00624DE6" w14:paraId="2E3883BC" w14:textId="77777777" w:rsidTr="00310EB4">
        <w:tc>
          <w:tcPr>
            <w:tcW w:w="935" w:type="dxa"/>
          </w:tcPr>
          <w:p w14:paraId="05AFE78C" w14:textId="77777777" w:rsidR="00282135" w:rsidRPr="00624DE6" w:rsidRDefault="00282135" w:rsidP="00310EB4">
            <w:pPr>
              <w:rPr>
                <w:rFonts w:cstheme="minorHAnsi"/>
                <w:b/>
                <w:lang w:val="hr-HR"/>
              </w:rPr>
            </w:pPr>
            <w:r w:rsidRPr="00624DE6">
              <w:rPr>
                <w:rFonts w:cstheme="minorHAnsi"/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485286D4" w14:textId="77777777" w:rsidR="00282135" w:rsidRPr="00624DE6" w:rsidRDefault="00282135" w:rsidP="00310EB4">
            <w:pPr>
              <w:rPr>
                <w:rFonts w:cstheme="minorHAnsi"/>
                <w:b/>
                <w:lang w:val="hr-HR"/>
              </w:rPr>
            </w:pPr>
            <w:r w:rsidRPr="00624DE6">
              <w:rPr>
                <w:rFonts w:cstheme="minorHAnsi"/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210B49DC" w14:textId="77777777" w:rsidR="00282135" w:rsidRPr="00624DE6" w:rsidRDefault="00282135" w:rsidP="00310EB4">
            <w:pPr>
              <w:rPr>
                <w:rFonts w:cstheme="minorHAnsi"/>
                <w:b/>
                <w:lang w:val="hr-HR"/>
              </w:rPr>
            </w:pPr>
            <w:r w:rsidRPr="00624DE6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491D4467" w14:textId="77777777" w:rsidR="00282135" w:rsidRPr="00624DE6" w:rsidRDefault="00282135" w:rsidP="00310EB4">
            <w:pPr>
              <w:rPr>
                <w:rFonts w:cstheme="minorHAnsi"/>
                <w:b/>
                <w:lang w:val="hr-HR"/>
              </w:rPr>
            </w:pPr>
            <w:r w:rsidRPr="00624DE6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02D60833" w14:textId="77777777" w:rsidR="00282135" w:rsidRPr="00624DE6" w:rsidRDefault="00282135" w:rsidP="00310EB4">
            <w:pPr>
              <w:rPr>
                <w:rFonts w:cstheme="minorHAnsi"/>
                <w:b/>
                <w:lang w:val="hr-HR"/>
              </w:rPr>
            </w:pPr>
            <w:r w:rsidRPr="00624DE6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68054BC4" w14:textId="77777777" w:rsidR="00282135" w:rsidRPr="00624DE6" w:rsidRDefault="00282135" w:rsidP="00310EB4">
            <w:pPr>
              <w:rPr>
                <w:rFonts w:cstheme="minorHAnsi"/>
                <w:b/>
                <w:lang w:val="hr-HR"/>
              </w:rPr>
            </w:pPr>
            <w:r w:rsidRPr="00624DE6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282135" w:rsidRPr="00624DE6" w14:paraId="3CC663C9" w14:textId="77777777" w:rsidTr="00310EB4">
        <w:tc>
          <w:tcPr>
            <w:tcW w:w="935" w:type="dxa"/>
          </w:tcPr>
          <w:p w14:paraId="25BDBF64" w14:textId="05FD9096" w:rsidR="00282135" w:rsidRPr="00624DE6" w:rsidRDefault="0079309C" w:rsidP="00310EB4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color w:val="333333"/>
                <w:shd w:val="clear" w:color="auto" w:fill="FFFFFF"/>
              </w:rPr>
              <w:t>51751</w:t>
            </w:r>
          </w:p>
        </w:tc>
        <w:tc>
          <w:tcPr>
            <w:tcW w:w="2298" w:type="dxa"/>
          </w:tcPr>
          <w:p w14:paraId="7B642934" w14:textId="6BA08289" w:rsidR="00282135" w:rsidRPr="00624DE6" w:rsidRDefault="0079309C" w:rsidP="00310EB4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Antropologija turizma</w:t>
            </w:r>
          </w:p>
        </w:tc>
        <w:tc>
          <w:tcPr>
            <w:tcW w:w="873" w:type="dxa"/>
          </w:tcPr>
          <w:p w14:paraId="4C8DB3D7" w14:textId="07BCBCE1" w:rsidR="00282135" w:rsidRPr="00624DE6" w:rsidRDefault="0079309C" w:rsidP="00310EB4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733913FF" w14:textId="0EA3A9B8" w:rsidR="00282135" w:rsidRPr="00624DE6" w:rsidRDefault="0079309C" w:rsidP="00310EB4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Petra Kelemen</w:t>
            </w:r>
          </w:p>
        </w:tc>
        <w:tc>
          <w:tcPr>
            <w:tcW w:w="1985" w:type="dxa"/>
          </w:tcPr>
          <w:p w14:paraId="6FC1161E" w14:textId="37B2B4D6" w:rsidR="00282135" w:rsidRPr="00624DE6" w:rsidRDefault="0079309C" w:rsidP="00310EB4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Petra Kelemen</w:t>
            </w:r>
          </w:p>
        </w:tc>
        <w:tc>
          <w:tcPr>
            <w:tcW w:w="991" w:type="dxa"/>
          </w:tcPr>
          <w:p w14:paraId="5DD04A09" w14:textId="77777777" w:rsidR="00282135" w:rsidRPr="00624DE6" w:rsidRDefault="0079309C" w:rsidP="00310EB4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30 P</w:t>
            </w:r>
          </w:p>
          <w:p w14:paraId="3F911B05" w14:textId="31F46DF4" w:rsidR="0079309C" w:rsidRPr="00624DE6" w:rsidRDefault="0079309C" w:rsidP="00310EB4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30 S</w:t>
            </w:r>
          </w:p>
        </w:tc>
      </w:tr>
      <w:tr w:rsidR="00110ECD" w:rsidRPr="00624DE6" w14:paraId="37DD662F" w14:textId="77777777" w:rsidTr="00310EB4">
        <w:tc>
          <w:tcPr>
            <w:tcW w:w="935" w:type="dxa"/>
          </w:tcPr>
          <w:p w14:paraId="738C43CD" w14:textId="6DCCD896" w:rsidR="00110ECD" w:rsidRPr="00624DE6" w:rsidRDefault="00110ECD" w:rsidP="00110ECD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7A6E00">
              <w:rPr>
                <w:rFonts w:cstheme="minorHAnsi"/>
                <w:shd w:val="clear" w:color="auto" w:fill="FFFFFF"/>
              </w:rPr>
              <w:t>79025</w:t>
            </w:r>
          </w:p>
        </w:tc>
        <w:tc>
          <w:tcPr>
            <w:tcW w:w="2298" w:type="dxa"/>
          </w:tcPr>
          <w:p w14:paraId="669DEAAD" w14:textId="77777777" w:rsidR="00110ECD" w:rsidRPr="007A6E00" w:rsidRDefault="00110ECD" w:rsidP="00110ECD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>Identiteti manjinskih kultura</w:t>
            </w:r>
          </w:p>
          <w:p w14:paraId="67121657" w14:textId="183E1929" w:rsidR="00110ECD" w:rsidRPr="00624DE6" w:rsidRDefault="00110ECD" w:rsidP="00110ECD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</w:tcPr>
          <w:p w14:paraId="3BF00603" w14:textId="5340D62C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022364FB" w14:textId="79654254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 xml:space="preserve">Marijeta Rajković </w:t>
            </w:r>
            <w:proofErr w:type="spellStart"/>
            <w:r w:rsidRPr="007A6E00">
              <w:rPr>
                <w:rFonts w:cstheme="minorHAnsi"/>
                <w:lang w:val="hr-HR"/>
              </w:rPr>
              <w:t>Iveta</w:t>
            </w:r>
            <w:proofErr w:type="spellEnd"/>
          </w:p>
        </w:tc>
        <w:tc>
          <w:tcPr>
            <w:tcW w:w="1985" w:type="dxa"/>
          </w:tcPr>
          <w:p w14:paraId="22E59407" w14:textId="3CAE8362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 xml:space="preserve">Marijeta Rajković </w:t>
            </w:r>
            <w:proofErr w:type="spellStart"/>
            <w:r w:rsidRPr="007A6E00">
              <w:rPr>
                <w:rFonts w:cstheme="minorHAnsi"/>
                <w:lang w:val="hr-HR"/>
              </w:rPr>
              <w:t>Iveta</w:t>
            </w:r>
            <w:proofErr w:type="spellEnd"/>
          </w:p>
        </w:tc>
        <w:tc>
          <w:tcPr>
            <w:tcW w:w="991" w:type="dxa"/>
          </w:tcPr>
          <w:p w14:paraId="0DF30B9D" w14:textId="77777777" w:rsidR="00110ECD" w:rsidRPr="007A6E00" w:rsidRDefault="00110ECD" w:rsidP="00110ECD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>30 P</w:t>
            </w:r>
          </w:p>
          <w:p w14:paraId="4CBADDD7" w14:textId="401144AD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7A6E00">
              <w:rPr>
                <w:rFonts w:cstheme="minorHAnsi"/>
                <w:lang w:val="hr-HR"/>
              </w:rPr>
              <w:t>30 S</w:t>
            </w:r>
          </w:p>
        </w:tc>
      </w:tr>
      <w:tr w:rsidR="00110ECD" w:rsidRPr="00624DE6" w14:paraId="29DC6FFA" w14:textId="77777777" w:rsidTr="00310EB4">
        <w:tc>
          <w:tcPr>
            <w:tcW w:w="935" w:type="dxa"/>
          </w:tcPr>
          <w:p w14:paraId="314A00C9" w14:textId="1C5B500A" w:rsidR="00110ECD" w:rsidRPr="00624DE6" w:rsidRDefault="00110ECD" w:rsidP="00110ECD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624DE6">
              <w:rPr>
                <w:rFonts w:cstheme="minorHAnsi"/>
                <w:color w:val="333333"/>
                <w:shd w:val="clear" w:color="auto" w:fill="FFFFFF"/>
                <w:lang w:val="hr-HR"/>
              </w:rPr>
              <w:t>51752</w:t>
            </w:r>
          </w:p>
        </w:tc>
        <w:tc>
          <w:tcPr>
            <w:tcW w:w="2298" w:type="dxa"/>
          </w:tcPr>
          <w:p w14:paraId="7F0CE78D" w14:textId="761A4B7F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Prakse terenskog istraživanja</w:t>
            </w:r>
          </w:p>
        </w:tc>
        <w:tc>
          <w:tcPr>
            <w:tcW w:w="873" w:type="dxa"/>
          </w:tcPr>
          <w:p w14:paraId="2D1BF679" w14:textId="69CF4C5B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24CB4950" w14:textId="50B13DC3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Sanja Lončar</w:t>
            </w:r>
          </w:p>
        </w:tc>
        <w:tc>
          <w:tcPr>
            <w:tcW w:w="1985" w:type="dxa"/>
          </w:tcPr>
          <w:p w14:paraId="25C8553C" w14:textId="28C850AE" w:rsidR="00110ECD" w:rsidRPr="00DE6CFB" w:rsidRDefault="00110ECD" w:rsidP="00110ECD">
            <w:pPr>
              <w:rPr>
                <w:rFonts w:cstheme="minorHAnsi"/>
                <w:highlight w:val="red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Petra Kelemen</w:t>
            </w:r>
          </w:p>
        </w:tc>
        <w:tc>
          <w:tcPr>
            <w:tcW w:w="991" w:type="dxa"/>
          </w:tcPr>
          <w:p w14:paraId="5EA6D860" w14:textId="04315881" w:rsidR="00110ECD" w:rsidRDefault="00110ECD" w:rsidP="00110ECD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</w:t>
            </w:r>
            <w:r w:rsidRPr="00624DE6">
              <w:rPr>
                <w:rFonts w:cstheme="minorHAnsi"/>
                <w:lang w:val="hr-HR"/>
              </w:rPr>
              <w:t xml:space="preserve"> P</w:t>
            </w:r>
          </w:p>
          <w:p w14:paraId="117AAA1A" w14:textId="50CA1150" w:rsidR="00110ECD" w:rsidRPr="00DE6CFB" w:rsidRDefault="00110ECD" w:rsidP="00110ECD">
            <w:pPr>
              <w:rPr>
                <w:rFonts w:cstheme="minorHAnsi"/>
                <w:highlight w:val="red"/>
                <w:lang w:val="hr-HR"/>
              </w:rPr>
            </w:pPr>
            <w:r>
              <w:rPr>
                <w:rFonts w:cstheme="minorHAnsi"/>
                <w:lang w:val="hr-HR"/>
              </w:rPr>
              <w:t>30</w:t>
            </w:r>
            <w:r w:rsidRPr="00624DE6">
              <w:rPr>
                <w:rFonts w:cstheme="minorHAnsi"/>
                <w:lang w:val="hr-HR"/>
              </w:rPr>
              <w:t xml:space="preserve"> S</w:t>
            </w:r>
          </w:p>
        </w:tc>
      </w:tr>
      <w:tr w:rsidR="00110ECD" w:rsidRPr="00624DE6" w14:paraId="472ADC41" w14:textId="77777777" w:rsidTr="00310EB4">
        <w:tc>
          <w:tcPr>
            <w:tcW w:w="935" w:type="dxa"/>
          </w:tcPr>
          <w:p w14:paraId="39039BD5" w14:textId="6423BF1D" w:rsidR="00110ECD" w:rsidRPr="00624DE6" w:rsidRDefault="00110ECD" w:rsidP="00110ECD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624DE6">
              <w:rPr>
                <w:rFonts w:cstheme="minorHAnsi"/>
                <w:color w:val="333333"/>
                <w:shd w:val="clear" w:color="auto" w:fill="FFFFFF"/>
              </w:rPr>
              <w:t>52352</w:t>
            </w:r>
          </w:p>
        </w:tc>
        <w:tc>
          <w:tcPr>
            <w:tcW w:w="2298" w:type="dxa"/>
          </w:tcPr>
          <w:p w14:paraId="5A7DFBDD" w14:textId="5CD18135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Temeljni pojmovi ekologije čovjeka</w:t>
            </w:r>
          </w:p>
        </w:tc>
        <w:tc>
          <w:tcPr>
            <w:tcW w:w="873" w:type="dxa"/>
          </w:tcPr>
          <w:p w14:paraId="2E34440C" w14:textId="6C56A8FD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26235661" w14:textId="539DF0D6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Tijana Trako Poljak</w:t>
            </w:r>
          </w:p>
        </w:tc>
        <w:tc>
          <w:tcPr>
            <w:tcW w:w="1985" w:type="dxa"/>
          </w:tcPr>
          <w:p w14:paraId="34B58ECC" w14:textId="6BCC1EA6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Tijana Trako Poljak</w:t>
            </w:r>
          </w:p>
        </w:tc>
        <w:tc>
          <w:tcPr>
            <w:tcW w:w="991" w:type="dxa"/>
          </w:tcPr>
          <w:p w14:paraId="472D8F07" w14:textId="77777777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15 P</w:t>
            </w:r>
          </w:p>
          <w:p w14:paraId="3433ED7E" w14:textId="39D4DC15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15 S</w:t>
            </w:r>
          </w:p>
        </w:tc>
      </w:tr>
      <w:tr w:rsidR="00110ECD" w:rsidRPr="00624DE6" w14:paraId="6E9EB90A" w14:textId="77777777" w:rsidTr="00110ECD">
        <w:tc>
          <w:tcPr>
            <w:tcW w:w="935" w:type="dxa"/>
          </w:tcPr>
          <w:p w14:paraId="690F52D1" w14:textId="77777777" w:rsidR="00110ECD" w:rsidRPr="00624DE6" w:rsidRDefault="00110ECD" w:rsidP="00110ECD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624DE6">
              <w:rPr>
                <w:rFonts w:cstheme="minorHAnsi"/>
                <w:color w:val="333333"/>
                <w:shd w:val="clear" w:color="auto" w:fill="FFFFFF"/>
                <w:lang w:val="hr-HR"/>
              </w:rPr>
              <w:t>215526</w:t>
            </w:r>
          </w:p>
        </w:tc>
        <w:tc>
          <w:tcPr>
            <w:tcW w:w="2298" w:type="dxa"/>
          </w:tcPr>
          <w:p w14:paraId="0BE90D5F" w14:textId="77777777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Ljudska bihevioralna ekologija</w:t>
            </w:r>
          </w:p>
        </w:tc>
        <w:tc>
          <w:tcPr>
            <w:tcW w:w="873" w:type="dxa"/>
          </w:tcPr>
          <w:p w14:paraId="06B2A924" w14:textId="77777777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0F0F8354" w14:textId="77777777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624DE6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1985" w:type="dxa"/>
          </w:tcPr>
          <w:p w14:paraId="612DD84C" w14:textId="77777777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624DE6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991" w:type="dxa"/>
          </w:tcPr>
          <w:p w14:paraId="36CFD0F3" w14:textId="77777777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15 P</w:t>
            </w:r>
          </w:p>
          <w:p w14:paraId="5D8FBEFC" w14:textId="77777777" w:rsidR="00110ECD" w:rsidRPr="00624DE6" w:rsidRDefault="00110ECD" w:rsidP="00110ECD">
            <w:pPr>
              <w:rPr>
                <w:rFonts w:cstheme="minorHAnsi"/>
                <w:lang w:val="hr-HR"/>
              </w:rPr>
            </w:pPr>
            <w:r w:rsidRPr="00624DE6">
              <w:rPr>
                <w:rFonts w:cstheme="minorHAnsi"/>
                <w:lang w:val="hr-HR"/>
              </w:rPr>
              <w:t>15 S</w:t>
            </w:r>
          </w:p>
        </w:tc>
      </w:tr>
    </w:tbl>
    <w:p w14:paraId="080A9571" w14:textId="77777777" w:rsidR="00AA766D" w:rsidRDefault="00AA766D" w:rsidP="00282135">
      <w:pPr>
        <w:rPr>
          <w:lang w:val="hr-HR"/>
        </w:rPr>
      </w:pPr>
    </w:p>
    <w:p w14:paraId="1BF1DA51" w14:textId="395FAB79" w:rsidR="007E75EF" w:rsidRDefault="007E75EF">
      <w:pPr>
        <w:rPr>
          <w:lang w:val="hr-HR"/>
        </w:rPr>
      </w:pPr>
      <w:r>
        <w:rPr>
          <w:lang w:val="hr-HR"/>
        </w:rPr>
        <w:br w:type="page"/>
      </w:r>
    </w:p>
    <w:p w14:paraId="5E2A7D43" w14:textId="3D09F02F" w:rsidR="00AA766D" w:rsidRPr="00F94297" w:rsidRDefault="00DE6CFB" w:rsidP="00AA766D">
      <w:pPr>
        <w:jc w:val="center"/>
        <w:rPr>
          <w:b/>
          <w:u w:val="single"/>
          <w:lang w:val="hr-HR"/>
        </w:rPr>
      </w:pPr>
      <w:r w:rsidRPr="00F94297">
        <w:rPr>
          <w:b/>
          <w:u w:val="single"/>
          <w:lang w:val="hr-HR"/>
        </w:rPr>
        <w:lastRenderedPageBreak/>
        <w:t xml:space="preserve">EKA </w:t>
      </w:r>
      <w:r w:rsidR="00AA766D" w:rsidRPr="00F94297">
        <w:rPr>
          <w:b/>
          <w:u w:val="single"/>
          <w:lang w:val="hr-HR"/>
        </w:rPr>
        <w:t>DIPLOMSKI STUDIJ</w:t>
      </w:r>
      <w:r w:rsidR="009A2B69">
        <w:rPr>
          <w:b/>
          <w:u w:val="single"/>
          <w:lang w:val="hr-HR"/>
        </w:rPr>
        <w:t xml:space="preserve"> (stari)</w:t>
      </w:r>
    </w:p>
    <w:p w14:paraId="1F146336" w14:textId="522FF725" w:rsidR="00AA766D" w:rsidRPr="007E75EF" w:rsidRDefault="00110ECD" w:rsidP="007E75EF">
      <w:pPr>
        <w:jc w:val="center"/>
        <w:rPr>
          <w:b/>
          <w:bCs/>
          <w:lang w:val="hr-HR"/>
        </w:rPr>
      </w:pPr>
      <w:r w:rsidRPr="00110ECD">
        <w:rPr>
          <w:b/>
          <w:bCs/>
          <w:lang w:val="hr-HR"/>
        </w:rPr>
        <w:t>1. GODINA</w:t>
      </w:r>
      <w:r w:rsidRPr="00110ECD">
        <w:rPr>
          <w:b/>
          <w:bCs/>
          <w:u w:val="single"/>
          <w:lang w:val="hr-HR"/>
        </w:rPr>
        <w:t xml:space="preserve"> </w:t>
      </w:r>
      <w:r w:rsidR="007E75EF" w:rsidRPr="007E75EF">
        <w:rPr>
          <w:b/>
          <w:bCs/>
          <w:lang w:val="hr-HR"/>
        </w:rPr>
        <w:t>DIPLOMSK</w:t>
      </w:r>
      <w:r>
        <w:rPr>
          <w:b/>
          <w:bCs/>
          <w:lang w:val="hr-HR"/>
        </w:rPr>
        <w:t>OG</w:t>
      </w:r>
      <w:r w:rsidR="007E75EF" w:rsidRPr="007E75EF">
        <w:rPr>
          <w:b/>
          <w:bCs/>
          <w:lang w:val="hr-HR"/>
        </w:rPr>
        <w:t xml:space="preserve"> STUDIJ</w:t>
      </w:r>
      <w:r>
        <w:rPr>
          <w:b/>
          <w:bCs/>
          <w:lang w:val="hr-HR"/>
        </w:rPr>
        <w:t>A</w:t>
      </w:r>
    </w:p>
    <w:p w14:paraId="1987D8AC" w14:textId="77777777" w:rsidR="007E75EF" w:rsidRPr="00AA766D" w:rsidRDefault="007E75EF" w:rsidP="007E75EF">
      <w:pPr>
        <w:jc w:val="center"/>
        <w:rPr>
          <w:b/>
          <w:lang w:val="hr-HR"/>
        </w:rPr>
      </w:pPr>
      <w:r w:rsidRPr="00AA766D">
        <w:rPr>
          <w:b/>
          <w:lang w:val="hr-HR"/>
        </w:rPr>
        <w:t>Prvi semestar (zimski)</w:t>
      </w:r>
    </w:p>
    <w:p w14:paraId="75C04E34" w14:textId="77777777" w:rsidR="00261DA8" w:rsidRDefault="00261DA8" w:rsidP="00261DA8">
      <w:pPr>
        <w:rPr>
          <w:lang w:val="hr-HR"/>
        </w:rPr>
      </w:pPr>
      <w:r w:rsidRPr="00AA766D">
        <w:rPr>
          <w:lang w:val="hr-HR"/>
        </w:rPr>
        <w:t>1. KOLEGIJI S UNUTARNJOM IZBORNOŠĆU - ODABRATI 15 ECTS BODOVA (1200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61DA8" w:rsidRPr="00EE2D73" w14:paraId="64C1A306" w14:textId="77777777" w:rsidTr="003665EC">
        <w:tc>
          <w:tcPr>
            <w:tcW w:w="935" w:type="dxa"/>
          </w:tcPr>
          <w:p w14:paraId="377D087A" w14:textId="77777777" w:rsidR="00261DA8" w:rsidRPr="00EE2D73" w:rsidRDefault="00261DA8" w:rsidP="003665EC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52BB0537" w14:textId="77777777" w:rsidR="00261DA8" w:rsidRPr="00EE2D73" w:rsidRDefault="00261DA8" w:rsidP="003665EC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6BC3E119" w14:textId="77777777" w:rsidR="00261DA8" w:rsidRPr="00EE2D73" w:rsidRDefault="00261DA8" w:rsidP="003665EC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549F7F48" w14:textId="77777777" w:rsidR="00261DA8" w:rsidRPr="00EE2D73" w:rsidRDefault="00261DA8" w:rsidP="003665EC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05E2C919" w14:textId="77777777" w:rsidR="00261DA8" w:rsidRPr="00EE2D73" w:rsidRDefault="00261DA8" w:rsidP="003665EC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684972AF" w14:textId="77777777" w:rsidR="00261DA8" w:rsidRPr="00EE2D73" w:rsidRDefault="00261DA8" w:rsidP="003665EC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Satnica</w:t>
            </w:r>
          </w:p>
        </w:tc>
      </w:tr>
      <w:tr w:rsidR="00261DA8" w:rsidRPr="00EE2D73" w14:paraId="0BF6F582" w14:textId="77777777" w:rsidTr="003665EC">
        <w:tc>
          <w:tcPr>
            <w:tcW w:w="935" w:type="dxa"/>
          </w:tcPr>
          <w:p w14:paraId="73981C41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86776</w:t>
            </w:r>
          </w:p>
        </w:tc>
        <w:tc>
          <w:tcPr>
            <w:tcW w:w="2298" w:type="dxa"/>
          </w:tcPr>
          <w:p w14:paraId="2D80EC37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Antropologija djetinjstva</w:t>
            </w:r>
          </w:p>
        </w:tc>
        <w:tc>
          <w:tcPr>
            <w:tcW w:w="873" w:type="dxa"/>
          </w:tcPr>
          <w:p w14:paraId="45F2C489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0D6A8B59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Jelena Marković</w:t>
            </w:r>
          </w:p>
        </w:tc>
        <w:tc>
          <w:tcPr>
            <w:tcW w:w="1985" w:type="dxa"/>
          </w:tcPr>
          <w:p w14:paraId="4B708510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Jelena Marković</w:t>
            </w:r>
          </w:p>
        </w:tc>
        <w:tc>
          <w:tcPr>
            <w:tcW w:w="991" w:type="dxa"/>
          </w:tcPr>
          <w:p w14:paraId="36AD8557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30 P</w:t>
            </w:r>
          </w:p>
          <w:p w14:paraId="39E11BDE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30 S</w:t>
            </w:r>
          </w:p>
        </w:tc>
      </w:tr>
      <w:tr w:rsidR="00261DA8" w:rsidRPr="00EE2D73" w14:paraId="359944D0" w14:textId="77777777" w:rsidTr="003665EC">
        <w:tc>
          <w:tcPr>
            <w:tcW w:w="935" w:type="dxa"/>
          </w:tcPr>
          <w:p w14:paraId="1C35383F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t>184182</w:t>
            </w:r>
          </w:p>
        </w:tc>
        <w:tc>
          <w:tcPr>
            <w:tcW w:w="2298" w:type="dxa"/>
          </w:tcPr>
          <w:p w14:paraId="40BB8F52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Antropologija nasilja i sukoba</w:t>
            </w:r>
          </w:p>
        </w:tc>
        <w:tc>
          <w:tcPr>
            <w:tcW w:w="873" w:type="dxa"/>
          </w:tcPr>
          <w:p w14:paraId="76760CBC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29D3813C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 xml:space="preserve">Ivona </w:t>
            </w:r>
            <w:proofErr w:type="spellStart"/>
            <w:r w:rsidRPr="00EE2D73">
              <w:rPr>
                <w:lang w:val="hr-HR"/>
              </w:rPr>
              <w:t>Grgurinović</w:t>
            </w:r>
            <w:proofErr w:type="spellEnd"/>
          </w:p>
        </w:tc>
        <w:tc>
          <w:tcPr>
            <w:tcW w:w="1985" w:type="dxa"/>
          </w:tcPr>
          <w:p w14:paraId="321194DE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 xml:space="preserve">Ivona </w:t>
            </w:r>
            <w:proofErr w:type="spellStart"/>
            <w:r w:rsidRPr="00EE2D73">
              <w:rPr>
                <w:lang w:val="hr-HR"/>
              </w:rPr>
              <w:t>Grgurinović</w:t>
            </w:r>
            <w:proofErr w:type="spellEnd"/>
          </w:p>
        </w:tc>
        <w:tc>
          <w:tcPr>
            <w:tcW w:w="991" w:type="dxa"/>
          </w:tcPr>
          <w:p w14:paraId="6788D9B8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30 P</w:t>
            </w:r>
          </w:p>
          <w:p w14:paraId="08155638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30 S</w:t>
            </w:r>
          </w:p>
        </w:tc>
      </w:tr>
      <w:tr w:rsidR="00261DA8" w:rsidRPr="00EE2D73" w14:paraId="342600C2" w14:textId="77777777" w:rsidTr="003665EC">
        <w:tc>
          <w:tcPr>
            <w:tcW w:w="935" w:type="dxa"/>
          </w:tcPr>
          <w:p w14:paraId="53F1A851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t>184184</w:t>
            </w:r>
          </w:p>
        </w:tc>
        <w:tc>
          <w:tcPr>
            <w:tcW w:w="2298" w:type="dxa"/>
          </w:tcPr>
          <w:p w14:paraId="78D31393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Nematerijalna kulturna baština</w:t>
            </w:r>
          </w:p>
        </w:tc>
        <w:tc>
          <w:tcPr>
            <w:tcW w:w="873" w:type="dxa"/>
          </w:tcPr>
          <w:p w14:paraId="54A2DAAC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06ABE476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Petra Kelemen</w:t>
            </w:r>
          </w:p>
        </w:tc>
        <w:tc>
          <w:tcPr>
            <w:tcW w:w="1985" w:type="dxa"/>
          </w:tcPr>
          <w:p w14:paraId="0B682C88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Petra Kelemen</w:t>
            </w:r>
          </w:p>
        </w:tc>
        <w:tc>
          <w:tcPr>
            <w:tcW w:w="991" w:type="dxa"/>
          </w:tcPr>
          <w:p w14:paraId="36811095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30 P</w:t>
            </w:r>
          </w:p>
          <w:p w14:paraId="1066004B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30 S</w:t>
            </w:r>
          </w:p>
        </w:tc>
      </w:tr>
      <w:tr w:rsidR="00261DA8" w:rsidRPr="004B4D65" w14:paraId="31FC59A9" w14:textId="77777777" w:rsidTr="003665EC">
        <w:tc>
          <w:tcPr>
            <w:tcW w:w="935" w:type="dxa"/>
          </w:tcPr>
          <w:p w14:paraId="30F7DF34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</w:rPr>
              <w:t>117953</w:t>
            </w:r>
          </w:p>
        </w:tc>
        <w:tc>
          <w:tcPr>
            <w:tcW w:w="2298" w:type="dxa"/>
          </w:tcPr>
          <w:p w14:paraId="303AA7BB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Antropologija sporta</w:t>
            </w:r>
          </w:p>
        </w:tc>
        <w:tc>
          <w:tcPr>
            <w:tcW w:w="873" w:type="dxa"/>
          </w:tcPr>
          <w:p w14:paraId="5541829B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4D3C4DB3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1985" w:type="dxa"/>
          </w:tcPr>
          <w:p w14:paraId="1D7D9A41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991" w:type="dxa"/>
          </w:tcPr>
          <w:p w14:paraId="76937B5D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30 P</w:t>
            </w:r>
          </w:p>
          <w:p w14:paraId="12F09121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30 S</w:t>
            </w:r>
          </w:p>
        </w:tc>
      </w:tr>
      <w:tr w:rsidR="00261DA8" w:rsidRPr="004B4D65" w14:paraId="7A8435DA" w14:textId="77777777" w:rsidTr="003665EC">
        <w:tc>
          <w:tcPr>
            <w:tcW w:w="935" w:type="dxa"/>
          </w:tcPr>
          <w:p w14:paraId="3908647D" w14:textId="77777777" w:rsidR="00261DA8" w:rsidRPr="00940C68" w:rsidRDefault="00261DA8" w:rsidP="003665EC">
            <w:pPr>
              <w:rPr>
                <w:rFonts w:cstheme="minorHAnsi"/>
              </w:rPr>
            </w:pPr>
            <w:r w:rsidRPr="00EE2D73">
              <w:t>117923</w:t>
            </w:r>
          </w:p>
        </w:tc>
        <w:tc>
          <w:tcPr>
            <w:tcW w:w="2298" w:type="dxa"/>
          </w:tcPr>
          <w:p w14:paraId="1203DCD0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Politička antropologija</w:t>
            </w:r>
          </w:p>
        </w:tc>
        <w:tc>
          <w:tcPr>
            <w:tcW w:w="873" w:type="dxa"/>
          </w:tcPr>
          <w:p w14:paraId="393AE364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23324647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Duško Petrović</w:t>
            </w:r>
          </w:p>
        </w:tc>
        <w:tc>
          <w:tcPr>
            <w:tcW w:w="1985" w:type="dxa"/>
          </w:tcPr>
          <w:p w14:paraId="5ABEC831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Duško Petrović</w:t>
            </w:r>
          </w:p>
        </w:tc>
        <w:tc>
          <w:tcPr>
            <w:tcW w:w="991" w:type="dxa"/>
          </w:tcPr>
          <w:p w14:paraId="6412D4B1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30 P</w:t>
            </w:r>
          </w:p>
          <w:p w14:paraId="417682C9" w14:textId="77777777" w:rsidR="00261DA8" w:rsidRPr="00940C68" w:rsidRDefault="00261DA8" w:rsidP="003665EC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15 S</w:t>
            </w:r>
          </w:p>
        </w:tc>
      </w:tr>
      <w:tr w:rsidR="00261DA8" w:rsidRPr="004B4D65" w14:paraId="1D41C902" w14:textId="77777777" w:rsidTr="003665EC">
        <w:tc>
          <w:tcPr>
            <w:tcW w:w="935" w:type="dxa"/>
          </w:tcPr>
          <w:p w14:paraId="3D12EE6C" w14:textId="77777777" w:rsidR="00261DA8" w:rsidRPr="00DB5601" w:rsidRDefault="00261DA8" w:rsidP="003665EC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EE2D73">
              <w:t>117956</w:t>
            </w:r>
          </w:p>
        </w:tc>
        <w:tc>
          <w:tcPr>
            <w:tcW w:w="2298" w:type="dxa"/>
          </w:tcPr>
          <w:p w14:paraId="1A517363" w14:textId="77777777" w:rsidR="00261DA8" w:rsidRPr="00DB5601" w:rsidRDefault="00261DA8" w:rsidP="003665EC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Globalizacija i lokalne kulturne prakse</w:t>
            </w:r>
          </w:p>
        </w:tc>
        <w:tc>
          <w:tcPr>
            <w:tcW w:w="873" w:type="dxa"/>
          </w:tcPr>
          <w:p w14:paraId="41C461C0" w14:textId="77777777" w:rsidR="00261DA8" w:rsidRPr="00DB5601" w:rsidRDefault="00261DA8" w:rsidP="003665EC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25E6D2DA" w14:textId="77777777" w:rsidR="00261DA8" w:rsidRPr="00DB5601" w:rsidRDefault="00261DA8" w:rsidP="003665EC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Tibor Komar</w:t>
            </w:r>
          </w:p>
        </w:tc>
        <w:tc>
          <w:tcPr>
            <w:tcW w:w="1985" w:type="dxa"/>
          </w:tcPr>
          <w:p w14:paraId="2333AF57" w14:textId="77777777" w:rsidR="00261DA8" w:rsidRPr="00DB5601" w:rsidRDefault="00261DA8" w:rsidP="003665EC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Tibor Komar</w:t>
            </w:r>
          </w:p>
        </w:tc>
        <w:tc>
          <w:tcPr>
            <w:tcW w:w="991" w:type="dxa"/>
          </w:tcPr>
          <w:p w14:paraId="10DA74A6" w14:textId="77777777" w:rsidR="00261DA8" w:rsidRPr="00EE2D73" w:rsidRDefault="00261DA8" w:rsidP="003665EC">
            <w:pPr>
              <w:rPr>
                <w:lang w:val="hr-HR"/>
              </w:rPr>
            </w:pPr>
            <w:r w:rsidRPr="00EE2D73">
              <w:rPr>
                <w:lang w:val="hr-HR"/>
              </w:rPr>
              <w:t>30 P</w:t>
            </w:r>
          </w:p>
          <w:p w14:paraId="27B9C831" w14:textId="77777777" w:rsidR="00261DA8" w:rsidRPr="00DB5601" w:rsidRDefault="00261DA8" w:rsidP="003665EC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30 S</w:t>
            </w:r>
          </w:p>
        </w:tc>
      </w:tr>
    </w:tbl>
    <w:p w14:paraId="58C2BAE8" w14:textId="77777777" w:rsidR="007E75EF" w:rsidRDefault="007E75EF" w:rsidP="007E75EF">
      <w:pPr>
        <w:rPr>
          <w:lang w:val="hr-HR"/>
        </w:rPr>
      </w:pPr>
    </w:p>
    <w:p w14:paraId="67634955" w14:textId="77777777" w:rsidR="009A2B69" w:rsidRDefault="009A2B69" w:rsidP="007E75EF">
      <w:pPr>
        <w:rPr>
          <w:lang w:val="hr-HR"/>
        </w:rPr>
      </w:pPr>
    </w:p>
    <w:p w14:paraId="41894001" w14:textId="77777777" w:rsidR="007E75EF" w:rsidRDefault="007E75EF" w:rsidP="007E75EF">
      <w:pPr>
        <w:jc w:val="center"/>
        <w:rPr>
          <w:b/>
          <w:lang w:val="hr-HR"/>
        </w:rPr>
      </w:pPr>
      <w:r w:rsidRPr="00AA766D">
        <w:rPr>
          <w:b/>
          <w:lang w:val="hr-HR"/>
        </w:rPr>
        <w:t>Drugi semestar (ljetni)</w:t>
      </w:r>
    </w:p>
    <w:p w14:paraId="561055BF" w14:textId="77777777" w:rsidR="00261DA8" w:rsidRDefault="00261DA8" w:rsidP="00261DA8">
      <w:pPr>
        <w:tabs>
          <w:tab w:val="left" w:pos="1770"/>
        </w:tabs>
        <w:rPr>
          <w:lang w:val="hr-HR"/>
        </w:rPr>
      </w:pPr>
      <w:r w:rsidRPr="00AA766D">
        <w:rPr>
          <w:lang w:val="hr-HR"/>
        </w:rPr>
        <w:t>1. KOLEGIJI S UNUTARNJOM IZBORNOŠĆU - ODABRATI 15 ECTS BODOVA (1200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61DA8" w:rsidRPr="00AA766D" w14:paraId="6140FC0D" w14:textId="77777777" w:rsidTr="003665EC">
        <w:trPr>
          <w:trHeight w:val="313"/>
        </w:trPr>
        <w:tc>
          <w:tcPr>
            <w:tcW w:w="935" w:type="dxa"/>
          </w:tcPr>
          <w:p w14:paraId="445224C2" w14:textId="77777777" w:rsidR="00261DA8" w:rsidRPr="00AA766D" w:rsidRDefault="00261DA8" w:rsidP="003665EC">
            <w:pPr>
              <w:rPr>
                <w:b/>
                <w:lang w:val="hr-HR"/>
              </w:rPr>
            </w:pPr>
            <w:r w:rsidRPr="00AA766D">
              <w:rPr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1E58FEAB" w14:textId="77777777" w:rsidR="00261DA8" w:rsidRPr="00AA766D" w:rsidRDefault="00261DA8" w:rsidP="003665EC">
            <w:pPr>
              <w:rPr>
                <w:b/>
                <w:lang w:val="hr-HR"/>
              </w:rPr>
            </w:pPr>
            <w:r w:rsidRPr="00AA766D">
              <w:rPr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572EB7F1" w14:textId="77777777" w:rsidR="00261DA8" w:rsidRPr="00AA766D" w:rsidRDefault="00261DA8" w:rsidP="003665EC">
            <w:pPr>
              <w:rPr>
                <w:b/>
                <w:lang w:val="hr-HR"/>
              </w:rPr>
            </w:pPr>
            <w:r w:rsidRPr="00AA766D">
              <w:rPr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36537FE1" w14:textId="77777777" w:rsidR="00261DA8" w:rsidRPr="00AA766D" w:rsidRDefault="00261DA8" w:rsidP="003665EC">
            <w:pPr>
              <w:rPr>
                <w:b/>
                <w:lang w:val="hr-HR"/>
              </w:rPr>
            </w:pPr>
            <w:r w:rsidRPr="00AA766D">
              <w:rPr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3C5DA0B9" w14:textId="77777777" w:rsidR="00261DA8" w:rsidRPr="00AA766D" w:rsidRDefault="00261DA8" w:rsidP="003665EC">
            <w:pPr>
              <w:rPr>
                <w:b/>
                <w:lang w:val="hr-HR"/>
              </w:rPr>
            </w:pPr>
            <w:r w:rsidRPr="00AA766D">
              <w:rPr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6EEBA5B5" w14:textId="77777777" w:rsidR="00261DA8" w:rsidRPr="00AA766D" w:rsidRDefault="00261DA8" w:rsidP="003665EC">
            <w:pPr>
              <w:rPr>
                <w:b/>
                <w:lang w:val="hr-HR"/>
              </w:rPr>
            </w:pPr>
            <w:r w:rsidRPr="00AA766D">
              <w:rPr>
                <w:b/>
                <w:lang w:val="hr-HR"/>
              </w:rPr>
              <w:t>Satnica</w:t>
            </w:r>
          </w:p>
        </w:tc>
      </w:tr>
      <w:tr w:rsidR="00FC1666" w:rsidRPr="00232BE0" w14:paraId="0B20F37E" w14:textId="77777777" w:rsidTr="00FC1666">
        <w:trPr>
          <w:trHeight w:val="630"/>
        </w:trPr>
        <w:tc>
          <w:tcPr>
            <w:tcW w:w="935" w:type="dxa"/>
            <w:vMerge w:val="restart"/>
          </w:tcPr>
          <w:p w14:paraId="15125CC3" w14:textId="77777777" w:rsidR="00FC1666" w:rsidRPr="00232BE0" w:rsidRDefault="00FC1666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51753</w:t>
            </w:r>
          </w:p>
        </w:tc>
        <w:tc>
          <w:tcPr>
            <w:tcW w:w="2298" w:type="dxa"/>
            <w:vMerge w:val="restart"/>
          </w:tcPr>
          <w:p w14:paraId="7C7D56BD" w14:textId="77777777" w:rsidR="00FC1666" w:rsidRPr="00232BE0" w:rsidRDefault="00FC1666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Antropologija društvenog sjećanja</w:t>
            </w:r>
          </w:p>
        </w:tc>
        <w:tc>
          <w:tcPr>
            <w:tcW w:w="873" w:type="dxa"/>
            <w:vMerge w:val="restart"/>
          </w:tcPr>
          <w:p w14:paraId="6F758FD0" w14:textId="77777777" w:rsidR="00FC1666" w:rsidRPr="00232BE0" w:rsidRDefault="00FC1666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5</w:t>
            </w:r>
          </w:p>
        </w:tc>
        <w:tc>
          <w:tcPr>
            <w:tcW w:w="2268" w:type="dxa"/>
            <w:vMerge w:val="restart"/>
          </w:tcPr>
          <w:p w14:paraId="0C1B01D9" w14:textId="77777777" w:rsidR="00FC1666" w:rsidRPr="00232BE0" w:rsidRDefault="00FC1666" w:rsidP="003665EC">
            <w:pPr>
              <w:rPr>
                <w:lang w:val="hr-HR"/>
              </w:rPr>
            </w:pPr>
            <w:r>
              <w:rPr>
                <w:lang w:val="hr-HR"/>
              </w:rPr>
              <w:t xml:space="preserve">Nevena Škrbić </w:t>
            </w:r>
            <w:proofErr w:type="spellStart"/>
            <w:r>
              <w:rPr>
                <w:lang w:val="hr-HR"/>
              </w:rPr>
              <w:t>Alempijević</w:t>
            </w:r>
            <w:proofErr w:type="spellEnd"/>
          </w:p>
        </w:tc>
        <w:tc>
          <w:tcPr>
            <w:tcW w:w="1985" w:type="dxa"/>
          </w:tcPr>
          <w:p w14:paraId="28087CFD" w14:textId="77777777" w:rsidR="00FC1666" w:rsidRDefault="00FC1666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 xml:space="preserve">Nevena Škrbić </w:t>
            </w:r>
            <w:proofErr w:type="spellStart"/>
            <w:r w:rsidRPr="00232BE0">
              <w:rPr>
                <w:lang w:val="hr-HR"/>
              </w:rPr>
              <w:t>Alempijević</w:t>
            </w:r>
            <w:proofErr w:type="spellEnd"/>
          </w:p>
          <w:p w14:paraId="032288E0" w14:textId="48D738F3" w:rsidR="00FC1666" w:rsidRPr="00232BE0" w:rsidRDefault="00FC1666" w:rsidP="003665EC">
            <w:pPr>
              <w:rPr>
                <w:lang w:val="hr-HR"/>
              </w:rPr>
            </w:pPr>
          </w:p>
        </w:tc>
        <w:tc>
          <w:tcPr>
            <w:tcW w:w="991" w:type="dxa"/>
          </w:tcPr>
          <w:p w14:paraId="5EE99ED6" w14:textId="77777777" w:rsidR="00FC1666" w:rsidRDefault="00FC1666" w:rsidP="003665EC">
            <w:pPr>
              <w:rPr>
                <w:lang w:val="hr-HR"/>
              </w:rPr>
            </w:pPr>
            <w:r>
              <w:rPr>
                <w:lang w:val="hr-HR"/>
              </w:rPr>
              <w:t>30 P</w:t>
            </w:r>
          </w:p>
          <w:p w14:paraId="160478A5" w14:textId="77777777" w:rsidR="00FC1666" w:rsidRDefault="00FC1666" w:rsidP="003665EC">
            <w:pPr>
              <w:rPr>
                <w:lang w:val="hr-HR"/>
              </w:rPr>
            </w:pPr>
          </w:p>
          <w:p w14:paraId="437F710E" w14:textId="35738428" w:rsidR="00FC1666" w:rsidRPr="00232BE0" w:rsidRDefault="00FC1666" w:rsidP="003665EC">
            <w:pPr>
              <w:rPr>
                <w:lang w:val="hr-HR"/>
              </w:rPr>
            </w:pPr>
          </w:p>
        </w:tc>
      </w:tr>
      <w:tr w:rsidR="00FC1666" w:rsidRPr="00232BE0" w14:paraId="5FA8DBD2" w14:textId="77777777" w:rsidTr="003665EC">
        <w:trPr>
          <w:trHeight w:val="435"/>
        </w:trPr>
        <w:tc>
          <w:tcPr>
            <w:tcW w:w="935" w:type="dxa"/>
            <w:vMerge/>
          </w:tcPr>
          <w:p w14:paraId="726C7B1A" w14:textId="77777777" w:rsidR="00FC1666" w:rsidRPr="00232BE0" w:rsidRDefault="00FC1666" w:rsidP="003665EC">
            <w:pPr>
              <w:rPr>
                <w:lang w:val="hr-HR"/>
              </w:rPr>
            </w:pPr>
          </w:p>
        </w:tc>
        <w:tc>
          <w:tcPr>
            <w:tcW w:w="2298" w:type="dxa"/>
            <w:vMerge/>
          </w:tcPr>
          <w:p w14:paraId="46BB79E6" w14:textId="77777777" w:rsidR="00FC1666" w:rsidRPr="00232BE0" w:rsidRDefault="00FC1666" w:rsidP="003665EC">
            <w:pPr>
              <w:rPr>
                <w:lang w:val="hr-HR"/>
              </w:rPr>
            </w:pPr>
          </w:p>
        </w:tc>
        <w:tc>
          <w:tcPr>
            <w:tcW w:w="873" w:type="dxa"/>
            <w:vMerge/>
          </w:tcPr>
          <w:p w14:paraId="2140444C" w14:textId="77777777" w:rsidR="00FC1666" w:rsidRPr="00232BE0" w:rsidRDefault="00FC1666" w:rsidP="003665EC">
            <w:pPr>
              <w:rPr>
                <w:lang w:val="hr-HR"/>
              </w:rPr>
            </w:pPr>
          </w:p>
        </w:tc>
        <w:tc>
          <w:tcPr>
            <w:tcW w:w="2268" w:type="dxa"/>
            <w:vMerge/>
          </w:tcPr>
          <w:p w14:paraId="3988E5FC" w14:textId="77777777" w:rsidR="00FC1666" w:rsidRDefault="00FC1666" w:rsidP="003665EC">
            <w:pPr>
              <w:rPr>
                <w:lang w:val="hr-HR"/>
              </w:rPr>
            </w:pPr>
          </w:p>
        </w:tc>
        <w:tc>
          <w:tcPr>
            <w:tcW w:w="1985" w:type="dxa"/>
          </w:tcPr>
          <w:p w14:paraId="53EBCE3C" w14:textId="4225A338" w:rsidR="00FC1666" w:rsidRPr="00232BE0" w:rsidRDefault="00980624" w:rsidP="00FC1666">
            <w:pPr>
              <w:rPr>
                <w:lang w:val="hr-HR"/>
              </w:rPr>
            </w:pPr>
            <w:r>
              <w:rPr>
                <w:lang w:val="hr-HR"/>
              </w:rPr>
              <w:t xml:space="preserve">Kristina </w:t>
            </w:r>
            <w:proofErr w:type="spellStart"/>
            <w:r>
              <w:rPr>
                <w:lang w:val="hr-HR"/>
              </w:rPr>
              <w:t>Vugdelija</w:t>
            </w:r>
            <w:proofErr w:type="spellEnd"/>
          </w:p>
        </w:tc>
        <w:tc>
          <w:tcPr>
            <w:tcW w:w="991" w:type="dxa"/>
          </w:tcPr>
          <w:p w14:paraId="1853BDE6" w14:textId="77777777" w:rsidR="00FC1666" w:rsidRDefault="00FC1666" w:rsidP="00FC1666">
            <w:pPr>
              <w:rPr>
                <w:lang w:val="hr-HR"/>
              </w:rPr>
            </w:pPr>
            <w:r>
              <w:rPr>
                <w:lang w:val="hr-HR"/>
              </w:rPr>
              <w:t>30 S</w:t>
            </w:r>
          </w:p>
        </w:tc>
      </w:tr>
      <w:tr w:rsidR="00261DA8" w:rsidRPr="00232BE0" w14:paraId="294A5513" w14:textId="77777777" w:rsidTr="003665EC">
        <w:tc>
          <w:tcPr>
            <w:tcW w:w="935" w:type="dxa"/>
          </w:tcPr>
          <w:p w14:paraId="1E7F9D10" w14:textId="77777777" w:rsidR="00261DA8" w:rsidRPr="00232BE0" w:rsidRDefault="00261DA8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132081</w:t>
            </w:r>
          </w:p>
        </w:tc>
        <w:tc>
          <w:tcPr>
            <w:tcW w:w="2298" w:type="dxa"/>
          </w:tcPr>
          <w:p w14:paraId="20B923F0" w14:textId="77777777" w:rsidR="00261DA8" w:rsidRPr="00232BE0" w:rsidRDefault="00261DA8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Antropologija i putovanje</w:t>
            </w:r>
          </w:p>
        </w:tc>
        <w:tc>
          <w:tcPr>
            <w:tcW w:w="873" w:type="dxa"/>
          </w:tcPr>
          <w:p w14:paraId="79A47FB5" w14:textId="77777777" w:rsidR="00261DA8" w:rsidRPr="00232BE0" w:rsidRDefault="00261DA8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36C43492" w14:textId="77777777" w:rsidR="00261DA8" w:rsidRPr="00232BE0" w:rsidRDefault="00261DA8" w:rsidP="003665EC">
            <w:pPr>
              <w:rPr>
                <w:lang w:val="hr-HR"/>
              </w:rPr>
            </w:pPr>
            <w:r>
              <w:rPr>
                <w:lang w:val="hr-HR"/>
              </w:rPr>
              <w:t xml:space="preserve">Ivona </w:t>
            </w:r>
            <w:proofErr w:type="spellStart"/>
            <w:r>
              <w:rPr>
                <w:lang w:val="hr-HR"/>
              </w:rPr>
              <w:t>Grgurinović</w:t>
            </w:r>
            <w:proofErr w:type="spellEnd"/>
          </w:p>
        </w:tc>
        <w:tc>
          <w:tcPr>
            <w:tcW w:w="1985" w:type="dxa"/>
          </w:tcPr>
          <w:p w14:paraId="20219B95" w14:textId="77777777" w:rsidR="00261DA8" w:rsidRPr="00232BE0" w:rsidRDefault="00261DA8" w:rsidP="003665EC">
            <w:pPr>
              <w:rPr>
                <w:lang w:val="hr-HR"/>
              </w:rPr>
            </w:pPr>
            <w:r>
              <w:rPr>
                <w:lang w:val="hr-HR"/>
              </w:rPr>
              <w:t xml:space="preserve">Ivona </w:t>
            </w:r>
            <w:proofErr w:type="spellStart"/>
            <w:r>
              <w:rPr>
                <w:lang w:val="hr-HR"/>
              </w:rPr>
              <w:t>Grgurinović</w:t>
            </w:r>
            <w:proofErr w:type="spellEnd"/>
          </w:p>
        </w:tc>
        <w:tc>
          <w:tcPr>
            <w:tcW w:w="991" w:type="dxa"/>
          </w:tcPr>
          <w:p w14:paraId="445A751A" w14:textId="77777777" w:rsidR="00261DA8" w:rsidRPr="00232BE0" w:rsidRDefault="00261DA8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30 P</w:t>
            </w:r>
          </w:p>
          <w:p w14:paraId="5D4B3558" w14:textId="77777777" w:rsidR="00261DA8" w:rsidRPr="00232BE0" w:rsidRDefault="00261DA8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30 S</w:t>
            </w:r>
          </w:p>
        </w:tc>
      </w:tr>
      <w:tr w:rsidR="00261DA8" w:rsidRPr="00232BE0" w14:paraId="38314A48" w14:textId="77777777" w:rsidTr="003665EC">
        <w:tc>
          <w:tcPr>
            <w:tcW w:w="935" w:type="dxa"/>
          </w:tcPr>
          <w:p w14:paraId="23AE8728" w14:textId="77777777" w:rsidR="00261DA8" w:rsidRPr="00232BE0" w:rsidRDefault="00261DA8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125402</w:t>
            </w:r>
          </w:p>
        </w:tc>
        <w:tc>
          <w:tcPr>
            <w:tcW w:w="2298" w:type="dxa"/>
          </w:tcPr>
          <w:p w14:paraId="7983C76B" w14:textId="77777777" w:rsidR="00261DA8" w:rsidRPr="00232BE0" w:rsidRDefault="00261DA8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Oblici religioznosti u suvremenim sociokulturnim procesima</w:t>
            </w:r>
          </w:p>
        </w:tc>
        <w:tc>
          <w:tcPr>
            <w:tcW w:w="873" w:type="dxa"/>
          </w:tcPr>
          <w:p w14:paraId="4F86556C" w14:textId="77777777" w:rsidR="00261DA8" w:rsidRPr="00232BE0" w:rsidRDefault="00261DA8" w:rsidP="003665EC">
            <w:pPr>
              <w:rPr>
                <w:lang w:val="hr-HR"/>
              </w:rPr>
            </w:pPr>
            <w:r w:rsidRPr="00232BE0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6F87EC52" w14:textId="77777777" w:rsidR="00261DA8" w:rsidRPr="00232BE0" w:rsidRDefault="00261DA8" w:rsidP="003665EC">
            <w:pPr>
              <w:rPr>
                <w:lang w:val="hr-HR"/>
              </w:rPr>
            </w:pPr>
            <w:r>
              <w:rPr>
                <w:lang w:val="hr-HR"/>
              </w:rPr>
              <w:t>Marijana Belaj</w:t>
            </w:r>
          </w:p>
        </w:tc>
        <w:tc>
          <w:tcPr>
            <w:tcW w:w="1985" w:type="dxa"/>
          </w:tcPr>
          <w:p w14:paraId="4C81E8B2" w14:textId="77777777" w:rsidR="00261DA8" w:rsidRPr="00232BE0" w:rsidRDefault="00261DA8" w:rsidP="003665EC">
            <w:pPr>
              <w:rPr>
                <w:lang w:val="hr-HR"/>
              </w:rPr>
            </w:pPr>
            <w:r>
              <w:rPr>
                <w:lang w:val="hr-HR"/>
              </w:rPr>
              <w:t>Marijana Belaj</w:t>
            </w:r>
          </w:p>
        </w:tc>
        <w:tc>
          <w:tcPr>
            <w:tcW w:w="991" w:type="dxa"/>
          </w:tcPr>
          <w:p w14:paraId="442C0C63" w14:textId="77777777" w:rsidR="00261DA8" w:rsidRPr="00232BE0" w:rsidRDefault="00261DA8" w:rsidP="00261DA8">
            <w:pPr>
              <w:rPr>
                <w:lang w:val="hr-HR"/>
              </w:rPr>
            </w:pPr>
            <w:r w:rsidRPr="00232BE0">
              <w:rPr>
                <w:lang w:val="hr-HR"/>
              </w:rPr>
              <w:t>30 P</w:t>
            </w:r>
          </w:p>
          <w:p w14:paraId="674E0C0D" w14:textId="68E405CF" w:rsidR="00261DA8" w:rsidRPr="00232BE0" w:rsidRDefault="00261DA8" w:rsidP="00261DA8">
            <w:pPr>
              <w:rPr>
                <w:lang w:val="hr-HR"/>
              </w:rPr>
            </w:pPr>
            <w:r w:rsidRPr="00232BE0">
              <w:rPr>
                <w:lang w:val="hr-HR"/>
              </w:rPr>
              <w:t>30 S</w:t>
            </w:r>
          </w:p>
        </w:tc>
      </w:tr>
      <w:tr w:rsidR="00261DA8" w:rsidRPr="00232BE0" w14:paraId="1C8AB803" w14:textId="77777777" w:rsidTr="003665EC">
        <w:tc>
          <w:tcPr>
            <w:tcW w:w="935" w:type="dxa"/>
          </w:tcPr>
          <w:p w14:paraId="55FB73C9" w14:textId="0342EED2" w:rsidR="00261DA8" w:rsidRPr="00232BE0" w:rsidRDefault="00261DA8" w:rsidP="003665EC">
            <w:pPr>
              <w:rPr>
                <w:lang w:val="hr-HR"/>
              </w:rPr>
            </w:pPr>
            <w:r w:rsidRPr="00261DA8">
              <w:rPr>
                <w:lang w:val="hr-HR"/>
              </w:rPr>
              <w:t>125400</w:t>
            </w:r>
          </w:p>
        </w:tc>
        <w:tc>
          <w:tcPr>
            <w:tcW w:w="2298" w:type="dxa"/>
          </w:tcPr>
          <w:p w14:paraId="2A95D8BD" w14:textId="61FD0B49" w:rsidR="00261DA8" w:rsidRPr="00232BE0" w:rsidRDefault="00261DA8" w:rsidP="003665EC">
            <w:pPr>
              <w:rPr>
                <w:lang w:val="hr-HR"/>
              </w:rPr>
            </w:pPr>
            <w:r w:rsidRPr="00261DA8">
              <w:rPr>
                <w:lang w:val="hr-HR"/>
              </w:rPr>
              <w:t>Hrvatsko čipkarstvo</w:t>
            </w:r>
          </w:p>
        </w:tc>
        <w:tc>
          <w:tcPr>
            <w:tcW w:w="873" w:type="dxa"/>
          </w:tcPr>
          <w:p w14:paraId="51A881A8" w14:textId="5B571386" w:rsidR="00261DA8" w:rsidRPr="00232BE0" w:rsidRDefault="00261DA8" w:rsidP="003665EC">
            <w:pPr>
              <w:rPr>
                <w:lang w:val="hr-HR"/>
              </w:rPr>
            </w:pPr>
            <w:r w:rsidRPr="00261DA8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4882F04F" w14:textId="3A389415" w:rsidR="00261DA8" w:rsidRPr="00232BE0" w:rsidRDefault="00261DA8" w:rsidP="003665EC">
            <w:pPr>
              <w:rPr>
                <w:lang w:val="hr-HR"/>
              </w:rPr>
            </w:pPr>
            <w:r w:rsidRPr="00261DA8">
              <w:rPr>
                <w:lang w:val="hr-HR"/>
              </w:rPr>
              <w:t>Tihana Petrović Leš</w:t>
            </w:r>
          </w:p>
        </w:tc>
        <w:tc>
          <w:tcPr>
            <w:tcW w:w="1985" w:type="dxa"/>
          </w:tcPr>
          <w:p w14:paraId="6249DE37" w14:textId="04D84F66" w:rsidR="00261DA8" w:rsidRPr="00232BE0" w:rsidRDefault="00261DA8" w:rsidP="003665EC">
            <w:pPr>
              <w:rPr>
                <w:lang w:val="hr-HR"/>
              </w:rPr>
            </w:pPr>
            <w:r w:rsidRPr="00261DA8">
              <w:rPr>
                <w:lang w:val="hr-HR"/>
              </w:rPr>
              <w:t>Tihana Petrović Leš</w:t>
            </w:r>
          </w:p>
        </w:tc>
        <w:tc>
          <w:tcPr>
            <w:tcW w:w="991" w:type="dxa"/>
          </w:tcPr>
          <w:p w14:paraId="0EBFB9DB" w14:textId="77777777" w:rsidR="00261DA8" w:rsidRPr="00232BE0" w:rsidRDefault="00261DA8" w:rsidP="00261DA8">
            <w:pPr>
              <w:rPr>
                <w:lang w:val="hr-HR"/>
              </w:rPr>
            </w:pPr>
            <w:r w:rsidRPr="00232BE0">
              <w:rPr>
                <w:lang w:val="hr-HR"/>
              </w:rPr>
              <w:t>30 P</w:t>
            </w:r>
          </w:p>
          <w:p w14:paraId="6B0AE89D" w14:textId="6C49D05C" w:rsidR="00261DA8" w:rsidRPr="00232BE0" w:rsidRDefault="00261DA8" w:rsidP="00261DA8">
            <w:pPr>
              <w:rPr>
                <w:lang w:val="hr-HR"/>
              </w:rPr>
            </w:pPr>
            <w:r w:rsidRPr="00232BE0">
              <w:rPr>
                <w:lang w:val="hr-HR"/>
              </w:rPr>
              <w:t>30 S</w:t>
            </w:r>
          </w:p>
        </w:tc>
      </w:tr>
    </w:tbl>
    <w:p w14:paraId="3A784C45" w14:textId="51B0BD26" w:rsidR="0094651F" w:rsidRDefault="0094651F">
      <w:pPr>
        <w:rPr>
          <w:lang w:val="hr-HR"/>
        </w:rPr>
      </w:pPr>
    </w:p>
    <w:p w14:paraId="25354234" w14:textId="07398303" w:rsidR="00261DA8" w:rsidRDefault="00261DA8">
      <w:pPr>
        <w:rPr>
          <w:lang w:val="hr-HR"/>
        </w:rPr>
      </w:pPr>
      <w:r>
        <w:rPr>
          <w:lang w:val="hr-HR"/>
        </w:rPr>
        <w:br w:type="page"/>
      </w:r>
    </w:p>
    <w:p w14:paraId="4463AD75" w14:textId="77777777" w:rsidR="00261DA8" w:rsidRDefault="00261DA8">
      <w:pPr>
        <w:rPr>
          <w:lang w:val="hr-HR"/>
        </w:rPr>
      </w:pPr>
    </w:p>
    <w:p w14:paraId="784BD7B8" w14:textId="66CB5666" w:rsidR="007E75EF" w:rsidRPr="007E75EF" w:rsidRDefault="00110ECD" w:rsidP="007E75EF">
      <w:pPr>
        <w:jc w:val="center"/>
        <w:rPr>
          <w:b/>
          <w:bCs/>
          <w:lang w:val="hr-HR"/>
        </w:rPr>
      </w:pPr>
      <w:r w:rsidRPr="00110ECD">
        <w:rPr>
          <w:b/>
          <w:bCs/>
          <w:lang w:val="hr-HR"/>
        </w:rPr>
        <w:t>2. GODINA</w:t>
      </w:r>
      <w:r w:rsidR="007E75EF" w:rsidRPr="007E75EF">
        <w:rPr>
          <w:b/>
          <w:bCs/>
          <w:lang w:val="hr-HR"/>
        </w:rPr>
        <w:t xml:space="preserve"> DIPLOMSK</w:t>
      </w:r>
      <w:r>
        <w:rPr>
          <w:b/>
          <w:bCs/>
          <w:lang w:val="hr-HR"/>
        </w:rPr>
        <w:t>OG</w:t>
      </w:r>
      <w:r w:rsidR="007E75EF" w:rsidRPr="007E75EF">
        <w:rPr>
          <w:b/>
          <w:bCs/>
          <w:lang w:val="hr-HR"/>
        </w:rPr>
        <w:t xml:space="preserve"> STUDIJ</w:t>
      </w:r>
      <w:r>
        <w:rPr>
          <w:b/>
          <w:bCs/>
          <w:lang w:val="hr-HR"/>
        </w:rPr>
        <w:t>A</w:t>
      </w:r>
    </w:p>
    <w:p w14:paraId="688EBE75" w14:textId="08C9A51B" w:rsidR="00310EB4" w:rsidRPr="00310EB4" w:rsidRDefault="00310EB4" w:rsidP="00310EB4">
      <w:pPr>
        <w:jc w:val="center"/>
        <w:rPr>
          <w:b/>
          <w:lang w:val="hr-HR"/>
        </w:rPr>
      </w:pPr>
      <w:r w:rsidRPr="00310EB4">
        <w:rPr>
          <w:b/>
          <w:lang w:val="hr-HR"/>
        </w:rPr>
        <w:t>Treći semestar (zimski)</w:t>
      </w:r>
    </w:p>
    <w:p w14:paraId="16023906" w14:textId="0BE5C32A" w:rsidR="00310EB4" w:rsidRDefault="00310EB4" w:rsidP="00310EB4">
      <w:pPr>
        <w:rPr>
          <w:lang w:val="hr-HR"/>
        </w:rPr>
      </w:pPr>
      <w:r w:rsidRPr="00310EB4">
        <w:rPr>
          <w:lang w:val="hr-HR"/>
        </w:rPr>
        <w:t>1. KOLEGIJI S UNUTARNJOM IZBORNOŠĆU - ODABRATI 15 ECTS BODOVA (1200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EE2D73" w:rsidRPr="00EE2D73" w14:paraId="60218C4E" w14:textId="77777777" w:rsidTr="0071547D">
        <w:tc>
          <w:tcPr>
            <w:tcW w:w="935" w:type="dxa"/>
          </w:tcPr>
          <w:p w14:paraId="0506266C" w14:textId="77777777" w:rsidR="00EE2D73" w:rsidRPr="00EE2D73" w:rsidRDefault="00EE2D73" w:rsidP="00EE2D73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57FCBFC5" w14:textId="77777777" w:rsidR="00EE2D73" w:rsidRPr="00EE2D73" w:rsidRDefault="00EE2D73" w:rsidP="00EE2D73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1655D94B" w14:textId="77777777" w:rsidR="00EE2D73" w:rsidRPr="00EE2D73" w:rsidRDefault="00EE2D73" w:rsidP="00EE2D73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767DDBF9" w14:textId="77777777" w:rsidR="00EE2D73" w:rsidRPr="00EE2D73" w:rsidRDefault="00EE2D73" w:rsidP="00EE2D73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556CD578" w14:textId="77777777" w:rsidR="00EE2D73" w:rsidRPr="00EE2D73" w:rsidRDefault="00EE2D73" w:rsidP="00EE2D73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4B4639BB" w14:textId="77777777" w:rsidR="00EE2D73" w:rsidRPr="00EE2D73" w:rsidRDefault="00EE2D73" w:rsidP="00EE2D73">
            <w:pPr>
              <w:rPr>
                <w:b/>
                <w:lang w:val="hr-HR"/>
              </w:rPr>
            </w:pPr>
            <w:r w:rsidRPr="00EE2D73">
              <w:rPr>
                <w:b/>
                <w:lang w:val="hr-HR"/>
              </w:rPr>
              <w:t>Satnica</w:t>
            </w:r>
          </w:p>
        </w:tc>
      </w:tr>
      <w:tr w:rsidR="00EE2D73" w:rsidRPr="00EE2D73" w14:paraId="1D6A1BF3" w14:textId="77777777" w:rsidTr="0071547D">
        <w:tc>
          <w:tcPr>
            <w:tcW w:w="935" w:type="dxa"/>
          </w:tcPr>
          <w:p w14:paraId="02107038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86776</w:t>
            </w:r>
          </w:p>
        </w:tc>
        <w:tc>
          <w:tcPr>
            <w:tcW w:w="2298" w:type="dxa"/>
          </w:tcPr>
          <w:p w14:paraId="4BADCCB0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Antropologija djetinjstva</w:t>
            </w:r>
          </w:p>
        </w:tc>
        <w:tc>
          <w:tcPr>
            <w:tcW w:w="873" w:type="dxa"/>
          </w:tcPr>
          <w:p w14:paraId="65926C8E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3D5B74A7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Jelena Marković</w:t>
            </w:r>
          </w:p>
        </w:tc>
        <w:tc>
          <w:tcPr>
            <w:tcW w:w="1985" w:type="dxa"/>
          </w:tcPr>
          <w:p w14:paraId="7897082D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Jelena Marković</w:t>
            </w:r>
          </w:p>
        </w:tc>
        <w:tc>
          <w:tcPr>
            <w:tcW w:w="991" w:type="dxa"/>
          </w:tcPr>
          <w:p w14:paraId="55219A8F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30 P</w:t>
            </w:r>
          </w:p>
          <w:p w14:paraId="053355AA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30 S</w:t>
            </w:r>
          </w:p>
        </w:tc>
      </w:tr>
      <w:tr w:rsidR="00EE2D73" w:rsidRPr="00EE2D73" w14:paraId="0B049D2A" w14:textId="77777777" w:rsidTr="0071547D">
        <w:tc>
          <w:tcPr>
            <w:tcW w:w="935" w:type="dxa"/>
          </w:tcPr>
          <w:p w14:paraId="0ABEEDCE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t>184182</w:t>
            </w:r>
          </w:p>
        </w:tc>
        <w:tc>
          <w:tcPr>
            <w:tcW w:w="2298" w:type="dxa"/>
          </w:tcPr>
          <w:p w14:paraId="59B5B7F9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Antropologija nasilja i sukoba</w:t>
            </w:r>
          </w:p>
        </w:tc>
        <w:tc>
          <w:tcPr>
            <w:tcW w:w="873" w:type="dxa"/>
          </w:tcPr>
          <w:p w14:paraId="2B5FB7E1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121E0636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 xml:space="preserve">Ivona </w:t>
            </w:r>
            <w:proofErr w:type="spellStart"/>
            <w:r w:rsidRPr="00EE2D73">
              <w:rPr>
                <w:lang w:val="hr-HR"/>
              </w:rPr>
              <w:t>Grgurinović</w:t>
            </w:r>
            <w:proofErr w:type="spellEnd"/>
          </w:p>
        </w:tc>
        <w:tc>
          <w:tcPr>
            <w:tcW w:w="1985" w:type="dxa"/>
          </w:tcPr>
          <w:p w14:paraId="24E1066F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 xml:space="preserve">Ivona </w:t>
            </w:r>
            <w:proofErr w:type="spellStart"/>
            <w:r w:rsidRPr="00EE2D73">
              <w:rPr>
                <w:lang w:val="hr-HR"/>
              </w:rPr>
              <w:t>Grgurinović</w:t>
            </w:r>
            <w:proofErr w:type="spellEnd"/>
          </w:p>
        </w:tc>
        <w:tc>
          <w:tcPr>
            <w:tcW w:w="991" w:type="dxa"/>
          </w:tcPr>
          <w:p w14:paraId="67C0885E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30 P</w:t>
            </w:r>
          </w:p>
          <w:p w14:paraId="603C7941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30 S</w:t>
            </w:r>
          </w:p>
        </w:tc>
      </w:tr>
      <w:tr w:rsidR="00EE2D73" w:rsidRPr="00EE2D73" w14:paraId="68FA5AD1" w14:textId="77777777" w:rsidTr="0071547D">
        <w:tc>
          <w:tcPr>
            <w:tcW w:w="935" w:type="dxa"/>
          </w:tcPr>
          <w:p w14:paraId="2B14243F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t>184184</w:t>
            </w:r>
          </w:p>
        </w:tc>
        <w:tc>
          <w:tcPr>
            <w:tcW w:w="2298" w:type="dxa"/>
          </w:tcPr>
          <w:p w14:paraId="3EBF5822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Nematerijalna kulturna baština</w:t>
            </w:r>
          </w:p>
        </w:tc>
        <w:tc>
          <w:tcPr>
            <w:tcW w:w="873" w:type="dxa"/>
          </w:tcPr>
          <w:p w14:paraId="4DA4E29F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4996D889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Petra Kelemen</w:t>
            </w:r>
          </w:p>
        </w:tc>
        <w:tc>
          <w:tcPr>
            <w:tcW w:w="1985" w:type="dxa"/>
          </w:tcPr>
          <w:p w14:paraId="3AFDD364" w14:textId="5F873D70" w:rsidR="00E215B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Petra Kelemen</w:t>
            </w:r>
          </w:p>
        </w:tc>
        <w:tc>
          <w:tcPr>
            <w:tcW w:w="991" w:type="dxa"/>
          </w:tcPr>
          <w:p w14:paraId="36A37214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30 P</w:t>
            </w:r>
          </w:p>
          <w:p w14:paraId="375C3F6F" w14:textId="77777777" w:rsidR="00EE2D73" w:rsidRPr="00EE2D73" w:rsidRDefault="00EE2D73" w:rsidP="00EE2D73">
            <w:pPr>
              <w:rPr>
                <w:lang w:val="hr-HR"/>
              </w:rPr>
            </w:pPr>
            <w:r w:rsidRPr="00EE2D73">
              <w:rPr>
                <w:lang w:val="hr-HR"/>
              </w:rPr>
              <w:t>30 S</w:t>
            </w:r>
          </w:p>
        </w:tc>
      </w:tr>
      <w:tr w:rsidR="00940C68" w:rsidRPr="004B4D65" w14:paraId="276D62E5" w14:textId="77777777" w:rsidTr="00940C68">
        <w:tc>
          <w:tcPr>
            <w:tcW w:w="935" w:type="dxa"/>
          </w:tcPr>
          <w:p w14:paraId="78F7ED8E" w14:textId="77777777" w:rsidR="00940C68" w:rsidRPr="00940C68" w:rsidRDefault="00940C68" w:rsidP="004E66D9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</w:rPr>
              <w:t>117953</w:t>
            </w:r>
          </w:p>
        </w:tc>
        <w:tc>
          <w:tcPr>
            <w:tcW w:w="2298" w:type="dxa"/>
          </w:tcPr>
          <w:p w14:paraId="5A6162BC" w14:textId="77777777" w:rsidR="00940C68" w:rsidRPr="00940C68" w:rsidRDefault="00940C68" w:rsidP="004E66D9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Antropologija sporta</w:t>
            </w:r>
          </w:p>
        </w:tc>
        <w:tc>
          <w:tcPr>
            <w:tcW w:w="873" w:type="dxa"/>
          </w:tcPr>
          <w:p w14:paraId="6515B3C4" w14:textId="77777777" w:rsidR="00940C68" w:rsidRPr="00940C68" w:rsidRDefault="00940C68" w:rsidP="004E66D9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0C9E4E82" w14:textId="77777777" w:rsidR="00940C68" w:rsidRPr="00940C68" w:rsidRDefault="00940C68" w:rsidP="004E66D9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1985" w:type="dxa"/>
          </w:tcPr>
          <w:p w14:paraId="30367EB6" w14:textId="77777777" w:rsidR="00940C68" w:rsidRPr="00940C68" w:rsidRDefault="00940C68" w:rsidP="004E66D9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991" w:type="dxa"/>
          </w:tcPr>
          <w:p w14:paraId="35A7C969" w14:textId="77777777" w:rsidR="00940C68" w:rsidRPr="00940C68" w:rsidRDefault="00940C68" w:rsidP="004E66D9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30 P</w:t>
            </w:r>
          </w:p>
          <w:p w14:paraId="00E68AF4" w14:textId="77777777" w:rsidR="00940C68" w:rsidRPr="00940C68" w:rsidRDefault="00940C68" w:rsidP="004E66D9">
            <w:pPr>
              <w:rPr>
                <w:rFonts w:cstheme="minorHAnsi"/>
                <w:lang w:val="hr-HR"/>
              </w:rPr>
            </w:pPr>
            <w:r w:rsidRPr="00940C68">
              <w:rPr>
                <w:rFonts w:cstheme="minorHAnsi"/>
                <w:lang w:val="hr-HR"/>
              </w:rPr>
              <w:t>30 S</w:t>
            </w:r>
          </w:p>
        </w:tc>
      </w:tr>
      <w:tr w:rsidR="000D101B" w:rsidRPr="004B4D65" w14:paraId="3331C3A6" w14:textId="77777777" w:rsidTr="00940C68">
        <w:tc>
          <w:tcPr>
            <w:tcW w:w="935" w:type="dxa"/>
          </w:tcPr>
          <w:p w14:paraId="565356D3" w14:textId="541D4176" w:rsidR="000D101B" w:rsidRPr="00940C68" w:rsidRDefault="000D101B" w:rsidP="000D101B">
            <w:pPr>
              <w:rPr>
                <w:rFonts w:cstheme="minorHAnsi"/>
              </w:rPr>
            </w:pPr>
            <w:r w:rsidRPr="00EE2D73">
              <w:t>117923</w:t>
            </w:r>
          </w:p>
        </w:tc>
        <w:tc>
          <w:tcPr>
            <w:tcW w:w="2298" w:type="dxa"/>
          </w:tcPr>
          <w:p w14:paraId="5636C0E8" w14:textId="016529E8" w:rsidR="000D101B" w:rsidRPr="00940C68" w:rsidRDefault="000D101B" w:rsidP="000D101B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Politička antropologija</w:t>
            </w:r>
          </w:p>
        </w:tc>
        <w:tc>
          <w:tcPr>
            <w:tcW w:w="873" w:type="dxa"/>
          </w:tcPr>
          <w:p w14:paraId="0D935F79" w14:textId="21055B30" w:rsidR="000D101B" w:rsidRPr="00940C68" w:rsidRDefault="000D101B" w:rsidP="000D101B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69C25A9A" w14:textId="6587F2DD" w:rsidR="000D101B" w:rsidRPr="00940C68" w:rsidRDefault="000D101B" w:rsidP="000D101B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Duško Petrović</w:t>
            </w:r>
          </w:p>
        </w:tc>
        <w:tc>
          <w:tcPr>
            <w:tcW w:w="1985" w:type="dxa"/>
          </w:tcPr>
          <w:p w14:paraId="601AC83E" w14:textId="2B7CF6FE" w:rsidR="000D101B" w:rsidRPr="00940C68" w:rsidRDefault="000D101B" w:rsidP="000D101B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Duško Petrović</w:t>
            </w:r>
          </w:p>
        </w:tc>
        <w:tc>
          <w:tcPr>
            <w:tcW w:w="991" w:type="dxa"/>
          </w:tcPr>
          <w:p w14:paraId="741C433D" w14:textId="77777777" w:rsidR="000D101B" w:rsidRPr="00EE2D73" w:rsidRDefault="000D101B" w:rsidP="000D101B">
            <w:pPr>
              <w:rPr>
                <w:lang w:val="hr-HR"/>
              </w:rPr>
            </w:pPr>
            <w:r w:rsidRPr="00EE2D73">
              <w:rPr>
                <w:lang w:val="hr-HR"/>
              </w:rPr>
              <w:t>30 P</w:t>
            </w:r>
          </w:p>
          <w:p w14:paraId="7E80EDDA" w14:textId="7B4C7A9C" w:rsidR="000D101B" w:rsidRPr="00940C68" w:rsidRDefault="000D101B" w:rsidP="000D101B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15 S</w:t>
            </w:r>
          </w:p>
        </w:tc>
      </w:tr>
      <w:tr w:rsidR="00261DA8" w:rsidRPr="004B4D65" w14:paraId="710BA231" w14:textId="77777777" w:rsidTr="00940C68">
        <w:tc>
          <w:tcPr>
            <w:tcW w:w="935" w:type="dxa"/>
          </w:tcPr>
          <w:p w14:paraId="31699239" w14:textId="099B5F83" w:rsidR="00261DA8" w:rsidRPr="00DB5601" w:rsidRDefault="00261DA8" w:rsidP="00261DA8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EE2D73">
              <w:t>117956</w:t>
            </w:r>
          </w:p>
        </w:tc>
        <w:tc>
          <w:tcPr>
            <w:tcW w:w="2298" w:type="dxa"/>
          </w:tcPr>
          <w:p w14:paraId="3A1B754A" w14:textId="28ABDBE4" w:rsidR="00261DA8" w:rsidRPr="00DB5601" w:rsidRDefault="00261DA8" w:rsidP="00261DA8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Globalizacija i lokalne kulturne prakse</w:t>
            </w:r>
          </w:p>
        </w:tc>
        <w:tc>
          <w:tcPr>
            <w:tcW w:w="873" w:type="dxa"/>
          </w:tcPr>
          <w:p w14:paraId="4A6F76E4" w14:textId="641F6F40" w:rsidR="00261DA8" w:rsidRPr="00DB5601" w:rsidRDefault="00261DA8" w:rsidP="00261DA8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5</w:t>
            </w:r>
          </w:p>
        </w:tc>
        <w:tc>
          <w:tcPr>
            <w:tcW w:w="2268" w:type="dxa"/>
          </w:tcPr>
          <w:p w14:paraId="3130EEF5" w14:textId="24FBD7A6" w:rsidR="00261DA8" w:rsidRPr="00DB5601" w:rsidRDefault="00261DA8" w:rsidP="00261DA8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Tibor Komar</w:t>
            </w:r>
          </w:p>
        </w:tc>
        <w:tc>
          <w:tcPr>
            <w:tcW w:w="1985" w:type="dxa"/>
          </w:tcPr>
          <w:p w14:paraId="3D4BF695" w14:textId="6C8CB645" w:rsidR="00261DA8" w:rsidRPr="00DB5601" w:rsidRDefault="00261DA8" w:rsidP="00261DA8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Tibor Komar</w:t>
            </w:r>
          </w:p>
        </w:tc>
        <w:tc>
          <w:tcPr>
            <w:tcW w:w="991" w:type="dxa"/>
          </w:tcPr>
          <w:p w14:paraId="6D397365" w14:textId="77777777" w:rsidR="00261DA8" w:rsidRPr="00EE2D73" w:rsidRDefault="00261DA8" w:rsidP="00261DA8">
            <w:pPr>
              <w:rPr>
                <w:lang w:val="hr-HR"/>
              </w:rPr>
            </w:pPr>
            <w:r w:rsidRPr="00EE2D73">
              <w:rPr>
                <w:lang w:val="hr-HR"/>
              </w:rPr>
              <w:t>30 P</w:t>
            </w:r>
          </w:p>
          <w:p w14:paraId="263F9A35" w14:textId="500CCD1F" w:rsidR="00261DA8" w:rsidRPr="00DB5601" w:rsidRDefault="00261DA8" w:rsidP="00261DA8">
            <w:pPr>
              <w:rPr>
                <w:rFonts w:cstheme="minorHAnsi"/>
                <w:lang w:val="hr-HR"/>
              </w:rPr>
            </w:pPr>
            <w:r w:rsidRPr="00EE2D73">
              <w:rPr>
                <w:lang w:val="hr-HR"/>
              </w:rPr>
              <w:t>30 S</w:t>
            </w:r>
          </w:p>
        </w:tc>
      </w:tr>
    </w:tbl>
    <w:p w14:paraId="2C5A82F2" w14:textId="77777777" w:rsidR="00557530" w:rsidRDefault="00557530" w:rsidP="00310EB4">
      <w:pPr>
        <w:rPr>
          <w:lang w:val="hr-HR"/>
        </w:rPr>
      </w:pPr>
    </w:p>
    <w:p w14:paraId="3BCE04F2" w14:textId="4FE7AC14" w:rsidR="00310EB4" w:rsidRDefault="00310EB4" w:rsidP="00310EB4">
      <w:pPr>
        <w:jc w:val="center"/>
        <w:rPr>
          <w:b/>
          <w:lang w:val="hr-HR"/>
        </w:rPr>
      </w:pPr>
      <w:r w:rsidRPr="00310EB4">
        <w:rPr>
          <w:b/>
          <w:lang w:val="hr-HR"/>
        </w:rPr>
        <w:t>Četvrti semestar (ljetni)</w:t>
      </w:r>
    </w:p>
    <w:p w14:paraId="65678A93" w14:textId="0F76654C" w:rsidR="00310EB4" w:rsidRDefault="00310EB4" w:rsidP="00310EB4">
      <w:pPr>
        <w:rPr>
          <w:lang w:val="hr-HR"/>
        </w:rPr>
      </w:pPr>
      <w:r w:rsidRPr="00310EB4">
        <w:rPr>
          <w:lang w:val="hr-HR"/>
        </w:rPr>
        <w:t>1. OBAVEZNI PREDMET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310EB4" w:rsidRPr="00310EB4" w14:paraId="06F36E47" w14:textId="77777777" w:rsidTr="00310EB4">
        <w:tc>
          <w:tcPr>
            <w:tcW w:w="935" w:type="dxa"/>
          </w:tcPr>
          <w:p w14:paraId="33789CC1" w14:textId="77777777" w:rsidR="00310EB4" w:rsidRPr="00310EB4" w:rsidRDefault="00310EB4" w:rsidP="00310EB4">
            <w:pPr>
              <w:spacing w:after="160" w:line="259" w:lineRule="auto"/>
              <w:rPr>
                <w:b/>
                <w:lang w:val="hr-HR"/>
              </w:rPr>
            </w:pPr>
            <w:r w:rsidRPr="00310EB4">
              <w:rPr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35226045" w14:textId="77777777" w:rsidR="00310EB4" w:rsidRPr="00310EB4" w:rsidRDefault="00310EB4" w:rsidP="00310EB4">
            <w:pPr>
              <w:spacing w:after="160" w:line="259" w:lineRule="auto"/>
              <w:rPr>
                <w:b/>
                <w:lang w:val="hr-HR"/>
              </w:rPr>
            </w:pPr>
            <w:r w:rsidRPr="00310EB4">
              <w:rPr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02D40DD6" w14:textId="77777777" w:rsidR="00310EB4" w:rsidRPr="00310EB4" w:rsidRDefault="00310EB4" w:rsidP="00310EB4">
            <w:pPr>
              <w:spacing w:after="160" w:line="259" w:lineRule="auto"/>
              <w:rPr>
                <w:b/>
                <w:lang w:val="hr-HR"/>
              </w:rPr>
            </w:pPr>
            <w:r w:rsidRPr="00310EB4">
              <w:rPr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1C238B42" w14:textId="77777777" w:rsidR="00310EB4" w:rsidRPr="00310EB4" w:rsidRDefault="00310EB4" w:rsidP="00310EB4">
            <w:pPr>
              <w:spacing w:after="160" w:line="259" w:lineRule="auto"/>
              <w:rPr>
                <w:b/>
                <w:lang w:val="hr-HR"/>
              </w:rPr>
            </w:pPr>
            <w:r w:rsidRPr="00310EB4">
              <w:rPr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1AA22585" w14:textId="77777777" w:rsidR="00310EB4" w:rsidRPr="00310EB4" w:rsidRDefault="00310EB4" w:rsidP="00310EB4">
            <w:pPr>
              <w:spacing w:after="160" w:line="259" w:lineRule="auto"/>
              <w:rPr>
                <w:b/>
                <w:lang w:val="hr-HR"/>
              </w:rPr>
            </w:pPr>
            <w:r w:rsidRPr="00310EB4">
              <w:rPr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59860ED2" w14:textId="77777777" w:rsidR="00310EB4" w:rsidRPr="00310EB4" w:rsidRDefault="00310EB4" w:rsidP="00310EB4">
            <w:pPr>
              <w:spacing w:after="160" w:line="259" w:lineRule="auto"/>
              <w:rPr>
                <w:b/>
                <w:lang w:val="hr-HR"/>
              </w:rPr>
            </w:pPr>
            <w:r w:rsidRPr="00310EB4">
              <w:rPr>
                <w:b/>
                <w:lang w:val="hr-HR"/>
              </w:rPr>
              <w:t>Satnica</w:t>
            </w:r>
          </w:p>
        </w:tc>
      </w:tr>
      <w:tr w:rsidR="00310EB4" w:rsidRPr="00310EB4" w14:paraId="6D8F4ACE" w14:textId="77777777" w:rsidTr="00310EB4">
        <w:tc>
          <w:tcPr>
            <w:tcW w:w="935" w:type="dxa"/>
          </w:tcPr>
          <w:p w14:paraId="43DA410E" w14:textId="10FD8C97" w:rsidR="00310EB4" w:rsidRPr="00310EB4" w:rsidRDefault="00310EB4" w:rsidP="00310EB4">
            <w:pPr>
              <w:spacing w:after="160" w:line="259" w:lineRule="auto"/>
              <w:rPr>
                <w:lang w:val="hr-HR"/>
              </w:rPr>
            </w:pPr>
            <w:r w:rsidRPr="00310EB4">
              <w:rPr>
                <w:lang w:val="hr-HR"/>
              </w:rPr>
              <w:t>124268</w:t>
            </w:r>
          </w:p>
        </w:tc>
        <w:tc>
          <w:tcPr>
            <w:tcW w:w="2298" w:type="dxa"/>
          </w:tcPr>
          <w:p w14:paraId="26FE96D2" w14:textId="2E92848C" w:rsidR="00310EB4" w:rsidRPr="00310EB4" w:rsidRDefault="00310EB4" w:rsidP="00310EB4">
            <w:pPr>
              <w:spacing w:after="160" w:line="259" w:lineRule="auto"/>
              <w:rPr>
                <w:lang w:val="hr-HR"/>
              </w:rPr>
            </w:pPr>
            <w:r w:rsidRPr="00310EB4">
              <w:rPr>
                <w:lang w:val="hr-HR"/>
              </w:rPr>
              <w:t>Diplomski rad na studiju Etnologije i kulturne antropologije</w:t>
            </w:r>
          </w:p>
        </w:tc>
        <w:tc>
          <w:tcPr>
            <w:tcW w:w="873" w:type="dxa"/>
          </w:tcPr>
          <w:p w14:paraId="0FECBCE0" w14:textId="45F3C3FA" w:rsidR="00310EB4" w:rsidRPr="00310EB4" w:rsidRDefault="00310EB4" w:rsidP="00310EB4">
            <w:pPr>
              <w:spacing w:after="160" w:line="259" w:lineRule="auto"/>
              <w:rPr>
                <w:lang w:val="hr-HR"/>
              </w:rPr>
            </w:pPr>
            <w:r>
              <w:rPr>
                <w:lang w:val="hr-HR"/>
              </w:rPr>
              <w:t>15</w:t>
            </w:r>
          </w:p>
        </w:tc>
        <w:tc>
          <w:tcPr>
            <w:tcW w:w="2268" w:type="dxa"/>
          </w:tcPr>
          <w:p w14:paraId="081694E7" w14:textId="50336102" w:rsidR="00310EB4" w:rsidRPr="00310EB4" w:rsidRDefault="00310EB4" w:rsidP="00310EB4">
            <w:pPr>
              <w:spacing w:after="160" w:line="259" w:lineRule="auto"/>
              <w:rPr>
                <w:lang w:val="hr-HR"/>
              </w:rPr>
            </w:pPr>
            <w:r w:rsidRPr="00310EB4">
              <w:rPr>
                <w:lang w:val="hr-HR"/>
              </w:rPr>
              <w:t xml:space="preserve">Marijana Belaj, Tanja </w:t>
            </w:r>
            <w:proofErr w:type="spellStart"/>
            <w:r w:rsidRPr="00310EB4">
              <w:rPr>
                <w:lang w:val="hr-HR"/>
              </w:rPr>
              <w:t>Bukovčan</w:t>
            </w:r>
            <w:proofErr w:type="spellEnd"/>
            <w:r w:rsidRPr="00310EB4">
              <w:rPr>
                <w:lang w:val="hr-HR"/>
              </w:rPr>
              <w:t xml:space="preserve">, Hrvoje Čargonja, Ivona </w:t>
            </w:r>
            <w:proofErr w:type="spellStart"/>
            <w:r w:rsidRPr="00310EB4">
              <w:rPr>
                <w:lang w:val="hr-HR"/>
              </w:rPr>
              <w:t>Grgurinović</w:t>
            </w:r>
            <w:proofErr w:type="spellEnd"/>
            <w:r w:rsidRPr="00310EB4">
              <w:rPr>
                <w:lang w:val="hr-HR"/>
              </w:rPr>
              <w:t xml:space="preserve">, Valentina Gulin Zrnić, Petra Kelemen, Tibor Komar, Sanja Lončar, Jelena Marković, Duško Petrović, Tihana Petrović Leš, Tomislav Pletenac, Sanja Potkonjak, Marijeta Rajković </w:t>
            </w:r>
            <w:proofErr w:type="spellStart"/>
            <w:r w:rsidRPr="00310EB4">
              <w:rPr>
                <w:lang w:val="hr-HR"/>
              </w:rPr>
              <w:t>Iveta</w:t>
            </w:r>
            <w:proofErr w:type="spellEnd"/>
            <w:r w:rsidRPr="00310EB4">
              <w:rPr>
                <w:lang w:val="hr-HR"/>
              </w:rPr>
              <w:t xml:space="preserve">, Tihana </w:t>
            </w:r>
            <w:proofErr w:type="spellStart"/>
            <w:r w:rsidRPr="00310EB4">
              <w:rPr>
                <w:lang w:val="hr-HR"/>
              </w:rPr>
              <w:t>Rubić</w:t>
            </w:r>
            <w:proofErr w:type="spellEnd"/>
            <w:r w:rsidRPr="00310EB4">
              <w:rPr>
                <w:lang w:val="hr-HR"/>
              </w:rPr>
              <w:t xml:space="preserve">, Goran-Pavel Šantek, Nevena Škrbić </w:t>
            </w:r>
            <w:proofErr w:type="spellStart"/>
            <w:r w:rsidRPr="00310EB4">
              <w:rPr>
                <w:lang w:val="hr-HR"/>
              </w:rPr>
              <w:t>Alempijević</w:t>
            </w:r>
            <w:proofErr w:type="spellEnd"/>
            <w:r w:rsidRPr="00310EB4">
              <w:rPr>
                <w:lang w:val="hr-HR"/>
              </w:rPr>
              <w:t xml:space="preserve">, Lidija Bajuk, Grozdana </w:t>
            </w:r>
            <w:proofErr w:type="spellStart"/>
            <w:r w:rsidRPr="00310EB4">
              <w:rPr>
                <w:lang w:val="hr-HR"/>
              </w:rPr>
              <w:t>Marošević</w:t>
            </w:r>
            <w:proofErr w:type="spellEnd"/>
            <w:r w:rsidRPr="00310EB4">
              <w:rPr>
                <w:lang w:val="hr-HR"/>
              </w:rPr>
              <w:t>, Tvrtko Zebec</w:t>
            </w:r>
          </w:p>
        </w:tc>
        <w:tc>
          <w:tcPr>
            <w:tcW w:w="1985" w:type="dxa"/>
          </w:tcPr>
          <w:p w14:paraId="655B05E2" w14:textId="77777777" w:rsidR="00310EB4" w:rsidRPr="00310EB4" w:rsidRDefault="00310EB4" w:rsidP="00310EB4">
            <w:pPr>
              <w:spacing w:after="160" w:line="259" w:lineRule="auto"/>
              <w:rPr>
                <w:lang w:val="hr-HR"/>
              </w:rPr>
            </w:pPr>
          </w:p>
        </w:tc>
        <w:tc>
          <w:tcPr>
            <w:tcW w:w="991" w:type="dxa"/>
          </w:tcPr>
          <w:p w14:paraId="6FFD9022" w14:textId="77777777" w:rsidR="00310EB4" w:rsidRPr="00310EB4" w:rsidRDefault="00310EB4" w:rsidP="00310EB4">
            <w:pPr>
              <w:spacing w:after="160" w:line="259" w:lineRule="auto"/>
              <w:rPr>
                <w:lang w:val="hr-HR"/>
              </w:rPr>
            </w:pPr>
          </w:p>
        </w:tc>
      </w:tr>
    </w:tbl>
    <w:p w14:paraId="52E75942" w14:textId="77777777" w:rsidR="00310EB4" w:rsidRPr="00310EB4" w:rsidRDefault="00310EB4" w:rsidP="00310EB4">
      <w:pPr>
        <w:rPr>
          <w:lang w:val="hr-HR"/>
        </w:rPr>
      </w:pPr>
    </w:p>
    <w:sectPr w:rsidR="00310EB4" w:rsidRPr="00310EB4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CD3D9C" w14:textId="77777777" w:rsidR="00F544E9" w:rsidRDefault="00F544E9" w:rsidP="0060633E">
      <w:pPr>
        <w:spacing w:after="0" w:line="240" w:lineRule="auto"/>
      </w:pPr>
      <w:r>
        <w:separator/>
      </w:r>
    </w:p>
  </w:endnote>
  <w:endnote w:type="continuationSeparator" w:id="0">
    <w:p w14:paraId="3F2BEDB5" w14:textId="77777777" w:rsidR="00F544E9" w:rsidRDefault="00F544E9" w:rsidP="00606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5692087"/>
      <w:docPartObj>
        <w:docPartGallery w:val="Page Numbers (Bottom of Page)"/>
        <w:docPartUnique/>
      </w:docPartObj>
    </w:sdtPr>
    <w:sdtContent>
      <w:p w14:paraId="7D2E4EE2" w14:textId="19CDF40D" w:rsidR="00871CF3" w:rsidRDefault="00871CF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r-HR"/>
          </w:rPr>
          <w:t>2</w:t>
        </w:r>
        <w:r>
          <w:fldChar w:fldCharType="end"/>
        </w:r>
      </w:p>
    </w:sdtContent>
  </w:sdt>
  <w:p w14:paraId="7704ECE0" w14:textId="77777777" w:rsidR="00871CF3" w:rsidRDefault="00871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188767" w14:textId="77777777" w:rsidR="00F544E9" w:rsidRDefault="00F544E9" w:rsidP="0060633E">
      <w:pPr>
        <w:spacing w:after="0" w:line="240" w:lineRule="auto"/>
      </w:pPr>
      <w:r>
        <w:separator/>
      </w:r>
    </w:p>
  </w:footnote>
  <w:footnote w:type="continuationSeparator" w:id="0">
    <w:p w14:paraId="00D83160" w14:textId="77777777" w:rsidR="00F544E9" w:rsidRDefault="00F544E9" w:rsidP="006063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065EC4"/>
    <w:multiLevelType w:val="hybridMultilevel"/>
    <w:tmpl w:val="519E7B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5A2E0D"/>
    <w:multiLevelType w:val="hybridMultilevel"/>
    <w:tmpl w:val="E5241C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DE7562"/>
    <w:multiLevelType w:val="hybridMultilevel"/>
    <w:tmpl w:val="A716A2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21081F"/>
    <w:multiLevelType w:val="multilevel"/>
    <w:tmpl w:val="90B887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4CC55674"/>
    <w:multiLevelType w:val="hybridMultilevel"/>
    <w:tmpl w:val="9D14B0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1582F8C"/>
    <w:multiLevelType w:val="hybridMultilevel"/>
    <w:tmpl w:val="9D14B0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21A2EC9"/>
    <w:multiLevelType w:val="hybridMultilevel"/>
    <w:tmpl w:val="2E1EB7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CAE6D03"/>
    <w:multiLevelType w:val="hybridMultilevel"/>
    <w:tmpl w:val="64105A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63171640">
    <w:abstractNumId w:val="7"/>
  </w:num>
  <w:num w:numId="2" w16cid:durableId="1914732321">
    <w:abstractNumId w:val="3"/>
  </w:num>
  <w:num w:numId="3" w16cid:durableId="1581985927">
    <w:abstractNumId w:val="6"/>
  </w:num>
  <w:num w:numId="4" w16cid:durableId="1546480189">
    <w:abstractNumId w:val="5"/>
  </w:num>
  <w:num w:numId="5" w16cid:durableId="5786509">
    <w:abstractNumId w:val="4"/>
  </w:num>
  <w:num w:numId="6" w16cid:durableId="1481846691">
    <w:abstractNumId w:val="0"/>
  </w:num>
  <w:num w:numId="7" w16cid:durableId="1241326482">
    <w:abstractNumId w:val="2"/>
  </w:num>
  <w:num w:numId="8" w16cid:durableId="1946421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xtLQwNjE2NzA1MjBT0lEKTi0uzszPAykwMq4FAOBoYMktAAAA"/>
  </w:docVars>
  <w:rsids>
    <w:rsidRoot w:val="00BF2855"/>
    <w:rsid w:val="0001109B"/>
    <w:rsid w:val="00030A6C"/>
    <w:rsid w:val="00045177"/>
    <w:rsid w:val="000523D2"/>
    <w:rsid w:val="000547D3"/>
    <w:rsid w:val="00071F23"/>
    <w:rsid w:val="0008322C"/>
    <w:rsid w:val="000A45B2"/>
    <w:rsid w:val="000B4FEC"/>
    <w:rsid w:val="000C21A5"/>
    <w:rsid w:val="000D101B"/>
    <w:rsid w:val="000E317E"/>
    <w:rsid w:val="000E5BD5"/>
    <w:rsid w:val="001050D8"/>
    <w:rsid w:val="00110ECD"/>
    <w:rsid w:val="001165F9"/>
    <w:rsid w:val="001318B4"/>
    <w:rsid w:val="00141590"/>
    <w:rsid w:val="00176CA1"/>
    <w:rsid w:val="00183435"/>
    <w:rsid w:val="001F789A"/>
    <w:rsid w:val="0023081A"/>
    <w:rsid w:val="00231BA0"/>
    <w:rsid w:val="00232A65"/>
    <w:rsid w:val="00232BE0"/>
    <w:rsid w:val="00246630"/>
    <w:rsid w:val="00252C75"/>
    <w:rsid w:val="002574C4"/>
    <w:rsid w:val="00261DA8"/>
    <w:rsid w:val="00265B8C"/>
    <w:rsid w:val="00267A5A"/>
    <w:rsid w:val="002711C2"/>
    <w:rsid w:val="00282135"/>
    <w:rsid w:val="002F2039"/>
    <w:rsid w:val="002F7B6D"/>
    <w:rsid w:val="00310DE6"/>
    <w:rsid w:val="00310EB4"/>
    <w:rsid w:val="00325EBC"/>
    <w:rsid w:val="0035292F"/>
    <w:rsid w:val="00370433"/>
    <w:rsid w:val="00391DE4"/>
    <w:rsid w:val="003C6EC9"/>
    <w:rsid w:val="003E4B66"/>
    <w:rsid w:val="00403567"/>
    <w:rsid w:val="00411DB2"/>
    <w:rsid w:val="004565F7"/>
    <w:rsid w:val="00484938"/>
    <w:rsid w:val="004A65D7"/>
    <w:rsid w:val="004B203F"/>
    <w:rsid w:val="004C7B1E"/>
    <w:rsid w:val="004E2387"/>
    <w:rsid w:val="004F7753"/>
    <w:rsid w:val="005018C3"/>
    <w:rsid w:val="00531B0B"/>
    <w:rsid w:val="00557530"/>
    <w:rsid w:val="005E13F0"/>
    <w:rsid w:val="005E777D"/>
    <w:rsid w:val="0060633E"/>
    <w:rsid w:val="00624DE6"/>
    <w:rsid w:val="00626366"/>
    <w:rsid w:val="00626BEE"/>
    <w:rsid w:val="0063324C"/>
    <w:rsid w:val="0063543F"/>
    <w:rsid w:val="006502DF"/>
    <w:rsid w:val="006509A2"/>
    <w:rsid w:val="006619F8"/>
    <w:rsid w:val="00676291"/>
    <w:rsid w:val="00681C66"/>
    <w:rsid w:val="00692964"/>
    <w:rsid w:val="006A78CD"/>
    <w:rsid w:val="006F08EF"/>
    <w:rsid w:val="0071547D"/>
    <w:rsid w:val="007676B4"/>
    <w:rsid w:val="00790416"/>
    <w:rsid w:val="00792E17"/>
    <w:rsid w:val="0079309C"/>
    <w:rsid w:val="007A5655"/>
    <w:rsid w:val="007A6E00"/>
    <w:rsid w:val="007B5F28"/>
    <w:rsid w:val="007E75EF"/>
    <w:rsid w:val="007E7C17"/>
    <w:rsid w:val="007F1C57"/>
    <w:rsid w:val="00800512"/>
    <w:rsid w:val="00802BED"/>
    <w:rsid w:val="00837811"/>
    <w:rsid w:val="0084545E"/>
    <w:rsid w:val="00864BBA"/>
    <w:rsid w:val="00865DC9"/>
    <w:rsid w:val="00871CF3"/>
    <w:rsid w:val="00890EA1"/>
    <w:rsid w:val="008C0D07"/>
    <w:rsid w:val="008C5A82"/>
    <w:rsid w:val="008D66DF"/>
    <w:rsid w:val="00912DB9"/>
    <w:rsid w:val="00913D3C"/>
    <w:rsid w:val="00937F8F"/>
    <w:rsid w:val="00940C68"/>
    <w:rsid w:val="0094651F"/>
    <w:rsid w:val="00960034"/>
    <w:rsid w:val="00971921"/>
    <w:rsid w:val="00980624"/>
    <w:rsid w:val="00983BB9"/>
    <w:rsid w:val="00993209"/>
    <w:rsid w:val="00996D90"/>
    <w:rsid w:val="009A2B69"/>
    <w:rsid w:val="009A7B89"/>
    <w:rsid w:val="009B70EE"/>
    <w:rsid w:val="009E42FA"/>
    <w:rsid w:val="00A018BE"/>
    <w:rsid w:val="00A22E40"/>
    <w:rsid w:val="00A37263"/>
    <w:rsid w:val="00A52275"/>
    <w:rsid w:val="00A72747"/>
    <w:rsid w:val="00AA766D"/>
    <w:rsid w:val="00AD738A"/>
    <w:rsid w:val="00AE0527"/>
    <w:rsid w:val="00AF4D02"/>
    <w:rsid w:val="00B00E48"/>
    <w:rsid w:val="00B01344"/>
    <w:rsid w:val="00B41263"/>
    <w:rsid w:val="00B46CF7"/>
    <w:rsid w:val="00B47BDB"/>
    <w:rsid w:val="00B56251"/>
    <w:rsid w:val="00B746A6"/>
    <w:rsid w:val="00B769D4"/>
    <w:rsid w:val="00B8149B"/>
    <w:rsid w:val="00BB6329"/>
    <w:rsid w:val="00BE059E"/>
    <w:rsid w:val="00BF2855"/>
    <w:rsid w:val="00BF4D00"/>
    <w:rsid w:val="00BF69AF"/>
    <w:rsid w:val="00C60DC1"/>
    <w:rsid w:val="00C65C14"/>
    <w:rsid w:val="00C86603"/>
    <w:rsid w:val="00CB524E"/>
    <w:rsid w:val="00CC3BF8"/>
    <w:rsid w:val="00CE4333"/>
    <w:rsid w:val="00CF1271"/>
    <w:rsid w:val="00D359D7"/>
    <w:rsid w:val="00D4042C"/>
    <w:rsid w:val="00D46044"/>
    <w:rsid w:val="00D54FBC"/>
    <w:rsid w:val="00D613EC"/>
    <w:rsid w:val="00DC4B69"/>
    <w:rsid w:val="00DD063D"/>
    <w:rsid w:val="00DD2272"/>
    <w:rsid w:val="00DD563A"/>
    <w:rsid w:val="00DE6CFB"/>
    <w:rsid w:val="00E14F94"/>
    <w:rsid w:val="00E215B3"/>
    <w:rsid w:val="00E30609"/>
    <w:rsid w:val="00E463A3"/>
    <w:rsid w:val="00E464B8"/>
    <w:rsid w:val="00E54057"/>
    <w:rsid w:val="00E54A89"/>
    <w:rsid w:val="00E7172F"/>
    <w:rsid w:val="00E74B36"/>
    <w:rsid w:val="00E9757A"/>
    <w:rsid w:val="00E97ADA"/>
    <w:rsid w:val="00EA15EE"/>
    <w:rsid w:val="00EA5082"/>
    <w:rsid w:val="00EB1992"/>
    <w:rsid w:val="00ED4B5C"/>
    <w:rsid w:val="00EE2D73"/>
    <w:rsid w:val="00F01077"/>
    <w:rsid w:val="00F12DC1"/>
    <w:rsid w:val="00F27509"/>
    <w:rsid w:val="00F35ED7"/>
    <w:rsid w:val="00F544E9"/>
    <w:rsid w:val="00F55EB5"/>
    <w:rsid w:val="00F61386"/>
    <w:rsid w:val="00F75378"/>
    <w:rsid w:val="00F77A26"/>
    <w:rsid w:val="00F82AD8"/>
    <w:rsid w:val="00F94297"/>
    <w:rsid w:val="00FB0AC2"/>
    <w:rsid w:val="00FC1666"/>
    <w:rsid w:val="00FE0638"/>
    <w:rsid w:val="00FE1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931B2"/>
  <w15:chartTrackingRefBased/>
  <w15:docId w15:val="{27ECFBE0-6E68-4EF4-8C01-F3A489CF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C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2BED"/>
    <w:pPr>
      <w:ind w:left="720"/>
      <w:contextualSpacing/>
    </w:pPr>
  </w:style>
  <w:style w:type="table" w:styleId="TableGrid">
    <w:name w:val="Table Grid"/>
    <w:basedOn w:val="TableNormal"/>
    <w:uiPriority w:val="39"/>
    <w:rsid w:val="00802B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866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66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66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6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6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60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9757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063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33E"/>
  </w:style>
  <w:style w:type="paragraph" w:styleId="Footer">
    <w:name w:val="footer"/>
    <w:basedOn w:val="Normal"/>
    <w:link w:val="FooterChar"/>
    <w:uiPriority w:val="99"/>
    <w:unhideWhenUsed/>
    <w:rsid w:val="006063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33E"/>
  </w:style>
  <w:style w:type="table" w:customStyle="1" w:styleId="TableGrid2">
    <w:name w:val="Table Grid2"/>
    <w:basedOn w:val="TableNormal"/>
    <w:next w:val="TableGrid"/>
    <w:uiPriority w:val="39"/>
    <w:rsid w:val="00940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1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CD7E9-9F3B-4002-9266-B62E8E243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1345</Words>
  <Characters>7671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Loncar</dc:creator>
  <cp:keywords/>
  <dc:description/>
  <cp:lastModifiedBy>Hrvoje Čargonja</cp:lastModifiedBy>
  <cp:revision>6</cp:revision>
  <dcterms:created xsi:type="dcterms:W3CDTF">2024-02-13T11:47:00Z</dcterms:created>
  <dcterms:modified xsi:type="dcterms:W3CDTF">2024-02-20T17:01:00Z</dcterms:modified>
</cp:coreProperties>
</file>